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A392D" w14:textId="77777777" w:rsidR="001B3B78" w:rsidRPr="00331616" w:rsidRDefault="00C270DB" w:rsidP="00331616">
      <w:pPr>
        <w:pStyle w:val="Title"/>
        <w:spacing w:before="120" w:after="120" w:line="240" w:lineRule="auto"/>
        <w:ind w:left="0"/>
        <w:rPr>
          <w:rFonts w:ascii="Calibri Light" w:eastAsia="Malgun Gothic Semilight" w:hAnsi="Calibri Light" w:cs="Calibri Light"/>
        </w:rPr>
      </w:pPr>
      <w:r w:rsidRPr="00331616">
        <w:rPr>
          <w:rFonts w:ascii="Calibri Light" w:eastAsia="Malgun Gothic Semilight" w:hAnsi="Calibri Light" w:cs="Calibri Light"/>
        </w:rPr>
        <w:t>CURRICULUM VITAE</w:t>
      </w:r>
    </w:p>
    <w:p w14:paraId="19D058F4" w14:textId="77777777" w:rsidR="00C270DB" w:rsidRPr="00331616" w:rsidRDefault="00C270DB" w:rsidP="001B3B78">
      <w:pPr>
        <w:pStyle w:val="Title"/>
        <w:spacing w:before="120" w:after="40" w:line="240" w:lineRule="auto"/>
        <w:ind w:left="0"/>
        <w:jc w:val="left"/>
        <w:rPr>
          <w:rFonts w:ascii="Calibri Light" w:eastAsia="Malgun Gothic Semilight" w:hAnsi="Calibri Light" w:cs="Calibri Light"/>
          <w:b w:val="0"/>
          <w:sz w:val="24"/>
          <w:szCs w:val="24"/>
        </w:rPr>
      </w:pPr>
      <w:r w:rsidRPr="00331616">
        <w:rPr>
          <w:rFonts w:ascii="Calibri Light" w:eastAsia="Malgun Gothic Semilight" w:hAnsi="Calibri Light" w:cs="Calibri Light"/>
          <w:b w:val="0"/>
          <w:sz w:val="24"/>
          <w:szCs w:val="24"/>
        </w:rPr>
        <w:t>Alyson G. Young, Ph.D.</w:t>
      </w:r>
    </w:p>
    <w:p w14:paraId="0B5C8866" w14:textId="239B44DA" w:rsidR="00C270DB" w:rsidRPr="00331616" w:rsidRDefault="00C270DB" w:rsidP="00C270DB">
      <w:pPr>
        <w:tabs>
          <w:tab w:val="left" w:pos="990"/>
        </w:tabs>
        <w:spacing w:after="20"/>
        <w:rPr>
          <w:rFonts w:ascii="Calibri Light" w:eastAsia="Malgun Gothic Semilight" w:hAnsi="Calibri Light" w:cs="Calibri Light"/>
          <w:spacing w:val="-3"/>
        </w:rPr>
      </w:pPr>
      <w:r w:rsidRPr="00331616">
        <w:rPr>
          <w:rFonts w:ascii="Calibri Light" w:eastAsia="Malgun Gothic Semilight" w:hAnsi="Calibri Light" w:cs="Calibri Light"/>
        </w:rPr>
        <w:t xml:space="preserve">Department of Health Outcomes and Biomedical Informatics </w:t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  <w:i/>
        </w:rPr>
        <w:tab/>
      </w:r>
      <w:r w:rsidRPr="00331616">
        <w:rPr>
          <w:rFonts w:ascii="Calibri Light" w:eastAsia="Malgun Gothic Semilight" w:hAnsi="Calibri Light" w:cs="Calibri Light"/>
          <w:i/>
        </w:rPr>
        <w:tab/>
      </w:r>
      <w:r w:rsidRPr="00331616">
        <w:rPr>
          <w:rFonts w:ascii="Calibri Light" w:eastAsia="Malgun Gothic Semilight" w:hAnsi="Calibri Light" w:cs="Calibri Light"/>
          <w:i/>
        </w:rPr>
        <w:tab/>
      </w:r>
      <w:r w:rsidRPr="00331616">
        <w:rPr>
          <w:rFonts w:ascii="Calibri Light" w:eastAsia="Malgun Gothic Semilight" w:hAnsi="Calibri Light" w:cs="Calibri Light"/>
          <w:i/>
        </w:rPr>
        <w:tab/>
      </w:r>
      <w:r w:rsidRPr="00331616">
        <w:rPr>
          <w:rFonts w:ascii="Calibri Light" w:eastAsia="Malgun Gothic Semilight" w:hAnsi="Calibri Light" w:cs="Calibri Light"/>
          <w:i/>
        </w:rPr>
        <w:tab/>
      </w:r>
      <w:r w:rsidRPr="00331616">
        <w:rPr>
          <w:rFonts w:ascii="Calibri Light" w:eastAsia="Malgun Gothic Semilight" w:hAnsi="Calibri Light" w:cs="Calibri Light"/>
        </w:rPr>
        <w:t xml:space="preserve"> </w:t>
      </w:r>
    </w:p>
    <w:p w14:paraId="77E96D5E" w14:textId="77777777" w:rsidR="00C270DB" w:rsidRPr="00331616" w:rsidRDefault="00C270DB" w:rsidP="00C270DB">
      <w:pPr>
        <w:tabs>
          <w:tab w:val="left" w:pos="990"/>
        </w:tabs>
        <w:spacing w:after="20"/>
        <w:rPr>
          <w:rFonts w:ascii="Calibri Light" w:eastAsia="Malgun Gothic Semilight" w:hAnsi="Calibri Light" w:cs="Calibri Light"/>
        </w:rPr>
      </w:pPr>
      <w:r w:rsidRPr="00331616">
        <w:rPr>
          <w:rFonts w:ascii="Calibri Light" w:eastAsia="Malgun Gothic Semilight" w:hAnsi="Calibri Light" w:cs="Calibri Light"/>
        </w:rPr>
        <w:t xml:space="preserve">College of Medicine, University of Florida </w:t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  <w:r w:rsidRPr="00331616">
        <w:rPr>
          <w:rFonts w:ascii="Calibri Light" w:eastAsia="Malgun Gothic Semilight" w:hAnsi="Calibri Light" w:cs="Calibri Light"/>
        </w:rPr>
        <w:tab/>
      </w:r>
    </w:p>
    <w:p w14:paraId="5115B7D1" w14:textId="77777777" w:rsidR="00C270DB" w:rsidRPr="00331616" w:rsidRDefault="00C270DB" w:rsidP="00C270DB">
      <w:pPr>
        <w:spacing w:after="20"/>
        <w:rPr>
          <w:rFonts w:ascii="Calibri Light" w:hAnsi="Calibri Light" w:cs="Calibri Light"/>
        </w:rPr>
      </w:pPr>
      <w:r w:rsidRPr="00331616">
        <w:rPr>
          <w:rFonts w:ascii="Calibri Light" w:eastAsia="Malgun Gothic Semilight" w:hAnsi="Calibri Light" w:cs="Calibri Light"/>
        </w:rPr>
        <w:t>Gainesville, FL 32611</w:t>
      </w:r>
      <w:r w:rsidRPr="00331616">
        <w:rPr>
          <w:rFonts w:ascii="Calibri Light" w:eastAsia="Malgun Gothic Semilight" w:hAnsi="Calibri Light" w:cs="Calibri Light"/>
        </w:rPr>
        <w:tab/>
      </w:r>
    </w:p>
    <w:p w14:paraId="4939B2C1" w14:textId="77777777" w:rsidR="00C270DB" w:rsidRPr="00331616" w:rsidRDefault="00C270DB" w:rsidP="00C270DB">
      <w:pPr>
        <w:spacing w:after="2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Phone: 614-447-1283</w:t>
      </w:r>
    </w:p>
    <w:p w14:paraId="458B6A2F" w14:textId="77777777" w:rsidR="00C270DB" w:rsidRPr="00331616" w:rsidRDefault="00C270DB" w:rsidP="00C270DB">
      <w:pPr>
        <w:spacing w:after="2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Email: </w:t>
      </w:r>
      <w:hyperlink r:id="rId8" w:history="1">
        <w:r w:rsidRPr="00331616">
          <w:rPr>
            <w:rStyle w:val="Hyperlink"/>
            <w:rFonts w:ascii="Calibri Light" w:hAnsi="Calibri Light" w:cs="Calibri Light"/>
          </w:rPr>
          <w:t>alys.yng@ufl.edu</w:t>
        </w:r>
      </w:hyperlink>
    </w:p>
    <w:p w14:paraId="10755F46" w14:textId="77777777" w:rsidR="00C270DB" w:rsidRPr="00331616" w:rsidRDefault="00C270DB" w:rsidP="007F114D">
      <w:pPr>
        <w:spacing w:after="40"/>
        <w:rPr>
          <w:rFonts w:ascii="Calibri Light" w:hAnsi="Calibri Light" w:cs="Calibri Light"/>
        </w:rPr>
      </w:pPr>
    </w:p>
    <w:p w14:paraId="01D4BDE0" w14:textId="77777777" w:rsidR="00AC694E" w:rsidRPr="00331616" w:rsidRDefault="009D028E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 xml:space="preserve">RESEARCH </w:t>
      </w:r>
      <w:r w:rsidR="00C270DB" w:rsidRPr="00331616">
        <w:rPr>
          <w:rFonts w:ascii="Calibri Light" w:hAnsi="Calibri Light" w:cs="Calibri Light"/>
          <w:b/>
        </w:rPr>
        <w:t xml:space="preserve">&amp; TEACHING </w:t>
      </w:r>
      <w:r w:rsidRPr="00331616">
        <w:rPr>
          <w:rFonts w:ascii="Calibri Light" w:hAnsi="Calibri Light" w:cs="Calibri Light"/>
          <w:b/>
        </w:rPr>
        <w:t>INTERESTS</w:t>
      </w:r>
    </w:p>
    <w:p w14:paraId="5984EBC0" w14:textId="7A4CA385" w:rsidR="009D028E" w:rsidRPr="00331616" w:rsidRDefault="00B3319B" w:rsidP="00F16EDF">
      <w:pPr>
        <w:pStyle w:val="BodyText"/>
        <w:numPr>
          <w:ilvl w:val="0"/>
          <w:numId w:val="6"/>
        </w:numPr>
        <w:spacing w:before="6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Global </w:t>
      </w:r>
      <w:r w:rsidR="00026F97">
        <w:rPr>
          <w:rFonts w:ascii="Calibri Light" w:hAnsi="Calibri Light" w:cs="Calibri Light"/>
        </w:rPr>
        <w:t xml:space="preserve">environmental </w:t>
      </w:r>
      <w:r w:rsidRPr="00331616">
        <w:rPr>
          <w:rFonts w:ascii="Calibri Light" w:hAnsi="Calibri Light" w:cs="Calibri Light"/>
        </w:rPr>
        <w:t>health,</w:t>
      </w:r>
      <w:r w:rsidR="00026F97">
        <w:rPr>
          <w:rFonts w:ascii="Calibri Light" w:hAnsi="Calibri Light" w:cs="Calibri Light"/>
        </w:rPr>
        <w:t xml:space="preserve"> maternal and child health, and health equity</w:t>
      </w:r>
    </w:p>
    <w:p w14:paraId="14D5FF3E" w14:textId="0C1977F9" w:rsidR="00F6098B" w:rsidRDefault="00F6098B" w:rsidP="00F6098B">
      <w:pPr>
        <w:pStyle w:val="BodyText"/>
        <w:numPr>
          <w:ilvl w:val="0"/>
          <w:numId w:val="6"/>
        </w:numPr>
        <w:spacing w:before="6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Underserved and rural communities in Africa and the U</w:t>
      </w:r>
      <w:r w:rsidR="009F514A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S</w:t>
      </w:r>
      <w:r w:rsidR="009F514A">
        <w:rPr>
          <w:rFonts w:ascii="Calibri Light" w:hAnsi="Calibri Light" w:cs="Calibri Light"/>
        </w:rPr>
        <w:t>.</w:t>
      </w:r>
    </w:p>
    <w:p w14:paraId="6ABFC11A" w14:textId="62098DAC" w:rsidR="00F16EDF" w:rsidRPr="00331616" w:rsidRDefault="002843AD" w:rsidP="00F16EDF">
      <w:pPr>
        <w:pStyle w:val="BodyText"/>
        <w:numPr>
          <w:ilvl w:val="0"/>
          <w:numId w:val="6"/>
        </w:numPr>
        <w:spacing w:before="6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Mixed methods</w:t>
      </w:r>
      <w:r w:rsidR="00B3319B" w:rsidRPr="00331616">
        <w:rPr>
          <w:rFonts w:ascii="Calibri Light" w:hAnsi="Calibri Light" w:cs="Calibri Light"/>
        </w:rPr>
        <w:t xml:space="preserve"> research</w:t>
      </w:r>
      <w:r w:rsidR="00D209EF" w:rsidRPr="00331616">
        <w:rPr>
          <w:rFonts w:ascii="Calibri Light" w:hAnsi="Calibri Light" w:cs="Calibri Light"/>
        </w:rPr>
        <w:t>, participatory</w:t>
      </w:r>
      <w:r w:rsidR="00B3319B" w:rsidRPr="00331616">
        <w:rPr>
          <w:rFonts w:ascii="Calibri Light" w:hAnsi="Calibri Light" w:cs="Calibri Light"/>
        </w:rPr>
        <w:t xml:space="preserve"> and </w:t>
      </w:r>
      <w:r w:rsidR="00D209EF" w:rsidRPr="00331616">
        <w:rPr>
          <w:rFonts w:ascii="Calibri Light" w:hAnsi="Calibri Light" w:cs="Calibri Light"/>
        </w:rPr>
        <w:t>patient-centered</w:t>
      </w:r>
      <w:r w:rsidR="00B3319B" w:rsidRPr="00331616">
        <w:rPr>
          <w:rFonts w:ascii="Calibri Light" w:hAnsi="Calibri Light" w:cs="Calibri Light"/>
        </w:rPr>
        <w:t xml:space="preserve"> research design</w:t>
      </w:r>
      <w:r w:rsidR="00D209EF" w:rsidRPr="00331616">
        <w:rPr>
          <w:rFonts w:ascii="Calibri Light" w:hAnsi="Calibri Light" w:cs="Calibri Light"/>
        </w:rPr>
        <w:t>,</w:t>
      </w:r>
      <w:r w:rsidR="00B3319B" w:rsidRPr="00331616">
        <w:rPr>
          <w:rFonts w:ascii="Calibri Light" w:hAnsi="Calibri Light" w:cs="Calibri Light"/>
        </w:rPr>
        <w:t xml:space="preserve"> and</w:t>
      </w:r>
      <w:r w:rsidR="00D209EF" w:rsidRPr="00331616">
        <w:rPr>
          <w:rFonts w:ascii="Calibri Light" w:hAnsi="Calibri Light" w:cs="Calibri Light"/>
        </w:rPr>
        <w:t xml:space="preserve"> </w:t>
      </w:r>
      <w:r w:rsidR="00BF5D58" w:rsidRPr="00331616">
        <w:rPr>
          <w:rFonts w:ascii="Calibri Light" w:hAnsi="Calibri Light" w:cs="Calibri Light"/>
        </w:rPr>
        <w:t xml:space="preserve">implementation science </w:t>
      </w:r>
    </w:p>
    <w:p w14:paraId="2DD0E5D7" w14:textId="7A9A5346" w:rsidR="00F6098B" w:rsidRPr="00331616" w:rsidRDefault="00627626" w:rsidP="00C270DB">
      <w:pPr>
        <w:pStyle w:val="BodyText"/>
        <w:numPr>
          <w:ilvl w:val="0"/>
          <w:numId w:val="6"/>
        </w:numPr>
        <w:spacing w:before="6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ctive learning, team-based </w:t>
      </w:r>
      <w:r w:rsidR="00AD3F01">
        <w:rPr>
          <w:rFonts w:ascii="Calibri Light" w:hAnsi="Calibri Light" w:cs="Calibri Light"/>
        </w:rPr>
        <w:t xml:space="preserve">and cooperative </w:t>
      </w:r>
      <w:r>
        <w:rPr>
          <w:rFonts w:ascii="Calibri Light" w:hAnsi="Calibri Light" w:cs="Calibri Light"/>
        </w:rPr>
        <w:t>learning</w:t>
      </w:r>
      <w:r w:rsidR="00AD3F01">
        <w:rPr>
          <w:rFonts w:ascii="Calibri Light" w:hAnsi="Calibri Light" w:cs="Calibri Light"/>
        </w:rPr>
        <w:t xml:space="preserve"> strategies</w:t>
      </w:r>
      <w:r>
        <w:rPr>
          <w:rFonts w:ascii="Calibri Light" w:hAnsi="Calibri Light" w:cs="Calibri Light"/>
        </w:rPr>
        <w:t xml:space="preserve">, </w:t>
      </w:r>
      <w:r w:rsidR="00EB4A50">
        <w:rPr>
          <w:rFonts w:ascii="Calibri Light" w:hAnsi="Calibri Light" w:cs="Calibri Light"/>
        </w:rPr>
        <w:t xml:space="preserve">and </w:t>
      </w:r>
      <w:r>
        <w:rPr>
          <w:rFonts w:ascii="Calibri Light" w:hAnsi="Calibri Light" w:cs="Calibri Light"/>
        </w:rPr>
        <w:t>flipped classroom methods</w:t>
      </w:r>
    </w:p>
    <w:p w14:paraId="4EA6A1C7" w14:textId="77777777" w:rsidR="00BE48A1" w:rsidRPr="00331616" w:rsidRDefault="00BE48A1" w:rsidP="00280230">
      <w:pPr>
        <w:pStyle w:val="BodyText"/>
        <w:ind w:left="360"/>
        <w:rPr>
          <w:rFonts w:ascii="Calibri Light" w:hAnsi="Calibri Light" w:cs="Calibri Light"/>
          <w:highlight w:val="yellow"/>
        </w:rPr>
      </w:pPr>
    </w:p>
    <w:p w14:paraId="69991CB1" w14:textId="77777777" w:rsidR="00186D48" w:rsidRPr="00331616" w:rsidRDefault="00D20ED7" w:rsidP="00C270DB">
      <w:pPr>
        <w:pStyle w:val="BodyText"/>
        <w:pBdr>
          <w:bottom w:val="single" w:sz="4" w:space="1" w:color="auto"/>
        </w:pBdr>
        <w:spacing w:after="40"/>
        <w:ind w:left="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 xml:space="preserve">PROFESSIONAL </w:t>
      </w:r>
      <w:r w:rsidR="00585475" w:rsidRPr="00331616">
        <w:rPr>
          <w:rFonts w:ascii="Calibri Light" w:hAnsi="Calibri Light" w:cs="Calibri Light"/>
          <w:b/>
        </w:rPr>
        <w:t>EXPERIENCE</w:t>
      </w:r>
    </w:p>
    <w:p w14:paraId="6EDD5981" w14:textId="344D2184" w:rsidR="00BF5D58" w:rsidRPr="00331616" w:rsidRDefault="00BF5D58" w:rsidP="00C270DB">
      <w:pPr>
        <w:ind w:left="2160" w:hanging="21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2-present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  <w:iCs/>
        </w:rPr>
        <w:t>Director,</w:t>
      </w:r>
      <w:r w:rsidRPr="00331616">
        <w:rPr>
          <w:rFonts w:ascii="Calibri Light" w:hAnsi="Calibri Light" w:cs="Calibri Light"/>
        </w:rPr>
        <w:t xml:space="preserve"> Survey and Evaluation Research, Texas EQRO</w:t>
      </w:r>
    </w:p>
    <w:p w14:paraId="0CF582E4" w14:textId="77777777" w:rsidR="00331616" w:rsidRDefault="00C270DB" w:rsidP="00C270DB">
      <w:pPr>
        <w:ind w:left="2160" w:hanging="21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- present</w:t>
      </w:r>
      <w:r w:rsidRPr="00331616">
        <w:rPr>
          <w:rFonts w:ascii="Calibri Light" w:hAnsi="Calibri Light" w:cs="Calibri Light"/>
          <w:i/>
        </w:rPr>
        <w:tab/>
      </w:r>
      <w:r w:rsidR="00DA1EFC" w:rsidRPr="00331616">
        <w:rPr>
          <w:rFonts w:ascii="Calibri Light" w:hAnsi="Calibri Light" w:cs="Calibri Light"/>
          <w:i/>
        </w:rPr>
        <w:t>Assistant Scientist</w:t>
      </w:r>
      <w:r w:rsidRPr="00331616">
        <w:rPr>
          <w:rFonts w:ascii="Calibri Light" w:hAnsi="Calibri Light" w:cs="Calibri Light"/>
        </w:rPr>
        <w:t xml:space="preserve">, </w:t>
      </w:r>
      <w:r w:rsidR="00DA1EFC" w:rsidRPr="00331616">
        <w:rPr>
          <w:rFonts w:ascii="Calibri Light" w:hAnsi="Calibri Light" w:cs="Calibri Light"/>
        </w:rPr>
        <w:t>Health Outcomes and Biomedical Informatics</w:t>
      </w:r>
      <w:r w:rsidR="00F03D05" w:rsidRPr="00331616">
        <w:rPr>
          <w:rFonts w:ascii="Calibri Light" w:hAnsi="Calibri Light" w:cs="Calibri Light"/>
        </w:rPr>
        <w:t xml:space="preserve">, </w:t>
      </w:r>
    </w:p>
    <w:p w14:paraId="31EEA47E" w14:textId="0766C739" w:rsidR="00F03D05" w:rsidRPr="00331616" w:rsidRDefault="00326AE3" w:rsidP="00331616">
      <w:pPr>
        <w:ind w:left="21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College of Medicine</w:t>
      </w:r>
      <w:r w:rsidR="00C270DB" w:rsidRPr="00331616">
        <w:rPr>
          <w:rFonts w:ascii="Calibri Light" w:hAnsi="Calibri Light" w:cs="Calibri Light"/>
        </w:rPr>
        <w:t xml:space="preserve">, </w:t>
      </w:r>
      <w:r w:rsidR="00847C0A" w:rsidRPr="00331616">
        <w:rPr>
          <w:rFonts w:ascii="Calibri Light" w:hAnsi="Calibri Light" w:cs="Calibri Light"/>
        </w:rPr>
        <w:t>University of Florida</w:t>
      </w:r>
      <w:r w:rsidR="004C44EC" w:rsidRPr="00331616">
        <w:rPr>
          <w:rFonts w:ascii="Calibri Light" w:hAnsi="Calibri Light" w:cs="Calibri Light"/>
        </w:rPr>
        <w:t xml:space="preserve"> </w:t>
      </w:r>
    </w:p>
    <w:p w14:paraId="2B2948B8" w14:textId="77777777" w:rsidR="00C270DB" w:rsidRPr="00331616" w:rsidRDefault="00C270DB" w:rsidP="00C270DB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-17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Assistant Professor</w:t>
      </w:r>
      <w:r w:rsidRPr="00331616">
        <w:rPr>
          <w:rFonts w:ascii="Calibri Light" w:hAnsi="Calibri Light" w:cs="Calibri Light"/>
        </w:rPr>
        <w:t xml:space="preserve">, Department of Anthropology, </w:t>
      </w:r>
    </w:p>
    <w:p w14:paraId="69D7979A" w14:textId="77777777" w:rsidR="00C270DB" w:rsidRPr="00331616" w:rsidRDefault="00C270DB" w:rsidP="00C270DB">
      <w:pPr>
        <w:ind w:left="1800" w:firstLine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College of Liberal Arts and Sciences, University of Florida</w:t>
      </w:r>
    </w:p>
    <w:p w14:paraId="0EDFEA35" w14:textId="77777777" w:rsidR="00C270DB" w:rsidRPr="00331616" w:rsidRDefault="00C270DB" w:rsidP="00C270DB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-present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Affiliate Faculty</w:t>
      </w:r>
      <w:r w:rsidRPr="00331616">
        <w:rPr>
          <w:rFonts w:ascii="Calibri Light" w:hAnsi="Calibri Light" w:cs="Calibri Light"/>
        </w:rPr>
        <w:t>, Center for African Studies</w:t>
      </w:r>
    </w:p>
    <w:p w14:paraId="3F289F03" w14:textId="77777777" w:rsidR="00C270DB" w:rsidRPr="00331616" w:rsidRDefault="00C270DB" w:rsidP="00C270DB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ab/>
        <w:t>College of Liberal Arts and Sciences, University of Florida</w:t>
      </w:r>
    </w:p>
    <w:p w14:paraId="1E07E9F6" w14:textId="500923DF" w:rsidR="00C270DB" w:rsidRPr="00331616" w:rsidRDefault="00C270DB" w:rsidP="00BF5D58">
      <w:pPr>
        <w:ind w:left="21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i/>
        </w:rPr>
        <w:t>Affiliate Faculty</w:t>
      </w:r>
      <w:r w:rsidRPr="00331616">
        <w:rPr>
          <w:rFonts w:ascii="Calibri Light" w:hAnsi="Calibri Light" w:cs="Calibri Light"/>
        </w:rPr>
        <w:t xml:space="preserve">, Center for Gender, Sexualities, and Women’s Studies Research, College of Liberal Arts and Sciences, University of Florida </w:t>
      </w:r>
    </w:p>
    <w:p w14:paraId="30A7505E" w14:textId="77777777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EDUCATION</w:t>
      </w:r>
    </w:p>
    <w:p w14:paraId="1DC3035D" w14:textId="77777777" w:rsidR="00585475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  <w:t>Ph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D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, Anthropology, University of Arizona</w:t>
      </w:r>
      <w:r w:rsidR="009D028E" w:rsidRPr="00331616">
        <w:rPr>
          <w:rFonts w:ascii="Calibri Light" w:hAnsi="Calibri Light" w:cs="Calibri Light"/>
        </w:rPr>
        <w:t>, Tucson, AZ</w:t>
      </w:r>
    </w:p>
    <w:p w14:paraId="7C10F098" w14:textId="090261A1" w:rsidR="0082099D" w:rsidRPr="00331616" w:rsidRDefault="00C270DB" w:rsidP="00331616">
      <w:pPr>
        <w:ind w:left="1080" w:hanging="10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</w:rPr>
        <w:tab/>
        <w:t xml:space="preserve">Dissertation: </w:t>
      </w:r>
      <w:r w:rsidRPr="00331616">
        <w:rPr>
          <w:rFonts w:ascii="Calibri Light" w:hAnsi="Calibri Light" w:cs="Calibri Light"/>
          <w:i/>
        </w:rPr>
        <w:t>Young child health among Eyasi Datoga: Socioeconomic Marginalization, Local Biology, and Infant Resilience within the Mother-Infant Dyad</w:t>
      </w:r>
    </w:p>
    <w:p w14:paraId="30EAFCAB" w14:textId="77777777" w:rsidR="009D028E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1999</w:t>
      </w:r>
      <w:r w:rsidRPr="00331616">
        <w:rPr>
          <w:rFonts w:ascii="Calibri Light" w:hAnsi="Calibri Light" w:cs="Calibri Light"/>
        </w:rPr>
        <w:tab/>
        <w:t>M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A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, Anthropology, Ohio State University</w:t>
      </w:r>
      <w:r w:rsidR="009D028E" w:rsidRPr="00331616">
        <w:rPr>
          <w:rFonts w:ascii="Calibri Light" w:hAnsi="Calibri Light" w:cs="Calibri Light"/>
        </w:rPr>
        <w:t>, Columbus, OH</w:t>
      </w:r>
    </w:p>
    <w:p w14:paraId="41EBF2EE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1997</w:t>
      </w:r>
      <w:r w:rsidRPr="00331616">
        <w:rPr>
          <w:rFonts w:ascii="Calibri Light" w:hAnsi="Calibri Light" w:cs="Calibri Light"/>
        </w:rPr>
        <w:tab/>
        <w:t>B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A</w:t>
      </w:r>
      <w:r w:rsidR="00A2553C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>, Anthropology, Ohio State</w:t>
      </w:r>
      <w:r w:rsidRPr="00331616">
        <w:rPr>
          <w:rFonts w:ascii="Calibri Light" w:hAnsi="Calibri Light" w:cs="Calibri Light"/>
          <w:spacing w:val="-5"/>
        </w:rPr>
        <w:t xml:space="preserve"> </w:t>
      </w:r>
      <w:r w:rsidRPr="00331616">
        <w:rPr>
          <w:rFonts w:ascii="Calibri Light" w:hAnsi="Calibri Light" w:cs="Calibri Light"/>
        </w:rPr>
        <w:t>University</w:t>
      </w:r>
      <w:r w:rsidR="009D028E" w:rsidRPr="00331616">
        <w:rPr>
          <w:rFonts w:ascii="Calibri Light" w:hAnsi="Calibri Light" w:cs="Calibri Light"/>
        </w:rPr>
        <w:t>, Columbus, OH</w:t>
      </w:r>
    </w:p>
    <w:p w14:paraId="13D360E4" w14:textId="77777777" w:rsidR="00186D48" w:rsidRPr="00331616" w:rsidRDefault="00186D48" w:rsidP="00AC694E">
      <w:pPr>
        <w:rPr>
          <w:rFonts w:ascii="Calibri Light" w:hAnsi="Calibri Light" w:cs="Calibri Light"/>
        </w:rPr>
      </w:pPr>
    </w:p>
    <w:p w14:paraId="2F38C8CC" w14:textId="77777777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FELLOWSHIPS</w:t>
      </w:r>
    </w:p>
    <w:p w14:paraId="307BF5E7" w14:textId="77777777" w:rsidR="008C7C42" w:rsidRPr="00331616" w:rsidRDefault="00DA1EFC" w:rsidP="00495C34">
      <w:pPr>
        <w:ind w:left="1080" w:hanging="99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4</w:t>
      </w:r>
      <w:r w:rsidR="00585475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Precarious Stages: Rethinking the Role of Child Development in Health Outcomes</w:t>
      </w:r>
      <w:r w:rsidR="00F03D05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 xml:space="preserve"> Fulbright Hays Dissertation Research Abroad Fellowship</w:t>
      </w:r>
      <w:r w:rsidR="00F03D05" w:rsidRPr="00331616">
        <w:rPr>
          <w:rFonts w:ascii="Calibri Light" w:hAnsi="Calibri Light" w:cs="Calibri Light"/>
        </w:rPr>
        <w:t>, Tanzania</w:t>
      </w:r>
    </w:p>
    <w:p w14:paraId="1E9576D0" w14:textId="77777777" w:rsidR="00C270DB" w:rsidRPr="00331616" w:rsidRDefault="00C270DB" w:rsidP="00495C34">
      <w:pPr>
        <w:ind w:left="1080" w:hanging="99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2</w:t>
      </w:r>
      <w:r w:rsidRPr="00331616">
        <w:rPr>
          <w:rFonts w:ascii="Calibri Light" w:hAnsi="Calibri Light" w:cs="Calibri Light"/>
        </w:rPr>
        <w:tab/>
        <w:t>Foreign Language Area Scholarship, African Studies, Yale University (1</w:t>
      </w:r>
      <w:r w:rsidRPr="00331616">
        <w:rPr>
          <w:rFonts w:ascii="Calibri Light" w:hAnsi="Calibri Light" w:cs="Calibri Light"/>
          <w:vertAlign w:val="superscript"/>
        </w:rPr>
        <w:t>st</w:t>
      </w:r>
      <w:r w:rsidRPr="00331616">
        <w:rPr>
          <w:rFonts w:ascii="Calibri Light" w:hAnsi="Calibri Light" w:cs="Calibri Light"/>
        </w:rPr>
        <w:t xml:space="preserve"> Alternate)</w:t>
      </w:r>
    </w:p>
    <w:p w14:paraId="66FBBF82" w14:textId="77777777" w:rsidR="00495C34" w:rsidRPr="00331616" w:rsidRDefault="00495C34" w:rsidP="00495C34">
      <w:pPr>
        <w:ind w:left="1080" w:hanging="990"/>
        <w:rPr>
          <w:rFonts w:ascii="Calibri Light" w:hAnsi="Calibri Light" w:cs="Calibri Light"/>
        </w:rPr>
      </w:pPr>
    </w:p>
    <w:p w14:paraId="62EED609" w14:textId="77777777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HONORS</w:t>
      </w:r>
    </w:p>
    <w:p w14:paraId="7F96021D" w14:textId="77777777" w:rsidR="009D57F9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 xml:space="preserve">Nominated for Undergraduate Mentoring Award, University of Florida </w:t>
      </w:r>
    </w:p>
    <w:p w14:paraId="38DC137D" w14:textId="77777777" w:rsidR="009D57F9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</w:t>
      </w:r>
      <w:r w:rsidRPr="00331616">
        <w:rPr>
          <w:rFonts w:ascii="Calibri Light" w:hAnsi="Calibri Light" w:cs="Calibri Light"/>
        </w:rPr>
        <w:tab/>
        <w:t xml:space="preserve">College of Liberal Arts and Sciences Teaching Award, University of Florida </w:t>
      </w:r>
    </w:p>
    <w:p w14:paraId="6DE46D1C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4</w:t>
      </w:r>
      <w:r w:rsidRPr="00331616">
        <w:rPr>
          <w:rFonts w:ascii="Calibri Light" w:hAnsi="Calibri Light" w:cs="Calibri Light"/>
        </w:rPr>
        <w:tab/>
        <w:t>Department of Anthropology Graduate Student Teaching Award, Ohio</w:t>
      </w:r>
      <w:r w:rsidRPr="00331616">
        <w:rPr>
          <w:rFonts w:ascii="Calibri Light" w:hAnsi="Calibri Light" w:cs="Calibri Light"/>
          <w:spacing w:val="-22"/>
        </w:rPr>
        <w:t xml:space="preserve"> </w:t>
      </w:r>
      <w:r w:rsidRPr="00331616">
        <w:rPr>
          <w:rFonts w:ascii="Calibri Light" w:hAnsi="Calibri Light" w:cs="Calibri Light"/>
        </w:rPr>
        <w:t>State</w:t>
      </w:r>
      <w:r w:rsidR="009D57F9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University</w:t>
      </w:r>
    </w:p>
    <w:p w14:paraId="38C5E14B" w14:textId="77777777" w:rsidR="00587C56" w:rsidRPr="00331616" w:rsidRDefault="00587C56" w:rsidP="007F114D">
      <w:pPr>
        <w:rPr>
          <w:rFonts w:ascii="Calibri Light" w:hAnsi="Calibri Light" w:cs="Calibri Light"/>
          <w:b/>
        </w:rPr>
      </w:pPr>
    </w:p>
    <w:p w14:paraId="1A60D630" w14:textId="77777777" w:rsidR="00186D48" w:rsidRPr="00331616" w:rsidRDefault="00DA1EFC" w:rsidP="00C270DB">
      <w:pPr>
        <w:pBdr>
          <w:bottom w:val="single" w:sz="4" w:space="1" w:color="auto"/>
        </w:pBd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>PUBLICATIONS</w:t>
      </w:r>
    </w:p>
    <w:p w14:paraId="10059E0C" w14:textId="77777777" w:rsidR="00186D48" w:rsidRPr="00331616" w:rsidRDefault="00C270DB" w:rsidP="00D20ED7">
      <w:pPr>
        <w:spacing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Peer Review Articles</w:t>
      </w:r>
    </w:p>
    <w:p w14:paraId="207681B2" w14:textId="210B7B60" w:rsidR="00CF0359" w:rsidRPr="00331616" w:rsidRDefault="00CF0359" w:rsidP="00377DA8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2</w:t>
      </w:r>
      <w:r w:rsidRPr="00331616">
        <w:rPr>
          <w:rFonts w:ascii="Calibri Light" w:hAnsi="Calibri Light" w:cs="Calibri Light"/>
        </w:rPr>
        <w:tab/>
      </w:r>
      <w:r w:rsidR="000C7435" w:rsidRPr="00331616">
        <w:rPr>
          <w:rFonts w:ascii="Calibri Light" w:hAnsi="Calibri Light" w:cs="Calibri Light"/>
        </w:rPr>
        <w:t xml:space="preserve">Walden, H, Lo, MM, </w:t>
      </w:r>
      <w:proofErr w:type="spellStart"/>
      <w:r w:rsidR="000C7435" w:rsidRPr="00331616">
        <w:rPr>
          <w:rFonts w:ascii="Calibri Light" w:hAnsi="Calibri Light" w:cs="Calibri Light"/>
        </w:rPr>
        <w:t>Maunsell</w:t>
      </w:r>
      <w:proofErr w:type="spellEnd"/>
      <w:r w:rsidR="000C7435" w:rsidRPr="00331616">
        <w:rPr>
          <w:rFonts w:ascii="Calibri Light" w:hAnsi="Calibri Light" w:cs="Calibri Light"/>
        </w:rPr>
        <w:t xml:space="preserve">, FP, Traore, KF, Reuss, SM, Young, A, Diouf, B, </w:t>
      </w:r>
      <w:proofErr w:type="spellStart"/>
      <w:r w:rsidR="000C7435" w:rsidRPr="00331616">
        <w:rPr>
          <w:rFonts w:ascii="Calibri Light" w:hAnsi="Calibri Light" w:cs="Calibri Light"/>
        </w:rPr>
        <w:t>Seck</w:t>
      </w:r>
      <w:proofErr w:type="spellEnd"/>
      <w:r w:rsidR="000C7435" w:rsidRPr="00331616">
        <w:rPr>
          <w:rFonts w:ascii="Calibri Light" w:hAnsi="Calibri Light" w:cs="Calibri Light"/>
        </w:rPr>
        <w:t xml:space="preserve">, M, Adesogan, AT &amp; </w:t>
      </w:r>
      <w:r w:rsidR="00331616" w:rsidRPr="00331616">
        <w:rPr>
          <w:rFonts w:ascii="Calibri Light" w:hAnsi="Calibri Light" w:cs="Calibri Light"/>
        </w:rPr>
        <w:t xml:space="preserve">JA </w:t>
      </w:r>
      <w:r w:rsidR="000C7435" w:rsidRPr="00331616">
        <w:rPr>
          <w:rFonts w:ascii="Calibri Light" w:hAnsi="Calibri Light" w:cs="Calibri Light"/>
        </w:rPr>
        <w:t>Hernandez</w:t>
      </w:r>
      <w:r w:rsidR="00BF5D58" w:rsidRPr="00331616">
        <w:rPr>
          <w:rFonts w:ascii="Calibri Light" w:hAnsi="Calibri Light" w:cs="Calibri Light"/>
        </w:rPr>
        <w:t>.</w:t>
      </w:r>
      <w:r w:rsidR="000C7435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Burden of anemia and intestinal parasites in farmers and family members and owned livestock in two geographic locations in Senegal before and during the rainy seasons. </w:t>
      </w:r>
      <w:r w:rsidRPr="00331616">
        <w:rPr>
          <w:rFonts w:ascii="Calibri Light" w:hAnsi="Calibri Light" w:cs="Calibri Light"/>
          <w:i/>
          <w:iCs/>
        </w:rPr>
        <w:t>One Health</w:t>
      </w:r>
      <w:r w:rsidRPr="00331616">
        <w:rPr>
          <w:rFonts w:ascii="Calibri Light" w:hAnsi="Calibri Light" w:cs="Calibri Light"/>
        </w:rPr>
        <w:t>.</w:t>
      </w:r>
      <w:r w:rsidR="000C7435" w:rsidRPr="00331616">
        <w:rPr>
          <w:rFonts w:ascii="Calibri Light" w:hAnsi="Calibri Light" w:cs="Calibri Light"/>
        </w:rPr>
        <w:t xml:space="preserve"> </w:t>
      </w:r>
      <w:r w:rsidR="005A7AD9" w:rsidRPr="00331616">
        <w:rPr>
          <w:rFonts w:ascii="Calibri Light" w:hAnsi="Calibri Light" w:cs="Calibri Light"/>
        </w:rPr>
        <w:t>15, 100415.</w:t>
      </w:r>
    </w:p>
    <w:p w14:paraId="4396F5D5" w14:textId="5D7D0A92" w:rsidR="004C6B88" w:rsidRPr="00331616" w:rsidRDefault="004C6B88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lastRenderedPageBreak/>
        <w:t>2021</w:t>
      </w:r>
      <w:r w:rsidRPr="00331616">
        <w:rPr>
          <w:rFonts w:ascii="Calibri Light" w:hAnsi="Calibri Light" w:cs="Calibri Light"/>
        </w:rPr>
        <w:tab/>
      </w:r>
      <w:bookmarkStart w:id="0" w:name="_Hlk109472836"/>
      <w:r w:rsidRPr="00331616">
        <w:rPr>
          <w:rFonts w:ascii="Calibri Light" w:hAnsi="Calibri Light" w:cs="Calibri Light"/>
        </w:rPr>
        <w:t xml:space="preserve">Walden, H, Lo, MM, </w:t>
      </w:r>
      <w:proofErr w:type="spellStart"/>
      <w:r w:rsidRPr="00331616">
        <w:rPr>
          <w:rFonts w:ascii="Calibri Light" w:hAnsi="Calibri Light" w:cs="Calibri Light"/>
        </w:rPr>
        <w:t>Maunsell</w:t>
      </w:r>
      <w:proofErr w:type="spellEnd"/>
      <w:r w:rsidRPr="00331616">
        <w:rPr>
          <w:rFonts w:ascii="Calibri Light" w:hAnsi="Calibri Light" w:cs="Calibri Light"/>
        </w:rPr>
        <w:t xml:space="preserve">, FP, Traore, KF, Reuss, S M, Young, A, Diouf, B, </w:t>
      </w:r>
      <w:proofErr w:type="spellStart"/>
      <w:r w:rsidRPr="00331616">
        <w:rPr>
          <w:rFonts w:ascii="Calibri Light" w:hAnsi="Calibri Light" w:cs="Calibri Light"/>
        </w:rPr>
        <w:t>Seck</w:t>
      </w:r>
      <w:proofErr w:type="spellEnd"/>
      <w:r w:rsidRPr="00331616">
        <w:rPr>
          <w:rFonts w:ascii="Calibri Light" w:hAnsi="Calibri Light" w:cs="Calibri Light"/>
        </w:rPr>
        <w:t xml:space="preserve">, M, Adesogan, AT </w:t>
      </w:r>
      <w:r w:rsidR="00331616" w:rsidRPr="00331616">
        <w:rPr>
          <w:rFonts w:ascii="Calibri Light" w:hAnsi="Calibri Light" w:cs="Calibri Light"/>
        </w:rPr>
        <w:t xml:space="preserve">&amp; JA </w:t>
      </w:r>
      <w:r w:rsidRPr="00331616">
        <w:rPr>
          <w:rFonts w:ascii="Calibri Light" w:hAnsi="Calibri Light" w:cs="Calibri Light"/>
        </w:rPr>
        <w:t>Hernandez</w:t>
      </w:r>
      <w:r w:rsidR="00BF5D58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 xml:space="preserve"> </w:t>
      </w:r>
      <w:bookmarkEnd w:id="0"/>
      <w:r w:rsidRPr="00331616">
        <w:rPr>
          <w:rFonts w:ascii="Calibri Light" w:hAnsi="Calibri Light" w:cs="Calibri Light"/>
        </w:rPr>
        <w:t xml:space="preserve">Anemia and intestinal parasites in farmers and family members and sheep in two </w:t>
      </w:r>
      <w:proofErr w:type="spellStart"/>
      <w:r w:rsidRPr="00331616">
        <w:rPr>
          <w:rFonts w:ascii="Calibri Light" w:hAnsi="Calibri Light" w:cs="Calibri Light"/>
        </w:rPr>
        <w:t>agro</w:t>
      </w:r>
      <w:proofErr w:type="spellEnd"/>
      <w:r w:rsidRPr="00331616">
        <w:rPr>
          <w:rFonts w:ascii="Calibri Light" w:hAnsi="Calibri Light" w:cs="Calibri Light"/>
        </w:rPr>
        <w:t xml:space="preserve">-ecological zones in Senegal. </w:t>
      </w:r>
      <w:r w:rsidRPr="00331616">
        <w:rPr>
          <w:rFonts w:ascii="Calibri Light" w:hAnsi="Calibri Light" w:cs="Calibri Light"/>
          <w:i/>
          <w:iCs/>
        </w:rPr>
        <w:t xml:space="preserve">One </w:t>
      </w:r>
      <w:r w:rsidR="00967BD8" w:rsidRPr="00331616">
        <w:rPr>
          <w:rFonts w:ascii="Calibri Light" w:hAnsi="Calibri Light" w:cs="Calibri Light"/>
          <w:i/>
          <w:iCs/>
        </w:rPr>
        <w:t>H</w:t>
      </w:r>
      <w:r w:rsidRPr="00331616">
        <w:rPr>
          <w:rFonts w:ascii="Calibri Light" w:hAnsi="Calibri Light" w:cs="Calibri Light"/>
          <w:i/>
          <w:iCs/>
        </w:rPr>
        <w:t>ealth</w:t>
      </w:r>
      <w:r w:rsidR="000C7435" w:rsidRPr="00331616">
        <w:rPr>
          <w:rFonts w:ascii="Calibri Light" w:hAnsi="Calibri Light" w:cs="Calibri Light"/>
        </w:rPr>
        <w:t>.</w:t>
      </w:r>
      <w:r w:rsidR="00BF5D58" w:rsidRPr="00331616">
        <w:rPr>
          <w:rFonts w:ascii="Calibri Light" w:hAnsi="Calibri Light" w:cs="Calibri Light"/>
        </w:rPr>
        <w:t xml:space="preserve"> </w:t>
      </w:r>
      <w:r w:rsidR="00BF5D58" w:rsidRPr="00331616">
        <w:rPr>
          <w:rFonts w:ascii="Calibri Light" w:hAnsi="Calibri Light" w:cs="Calibri Light"/>
        </w:rPr>
        <w:t>13, 100260</w:t>
      </w:r>
      <w:r w:rsidR="00BF5D58" w:rsidRPr="00331616">
        <w:rPr>
          <w:rFonts w:ascii="Calibri Light" w:hAnsi="Calibri Light" w:cs="Calibri Light"/>
        </w:rPr>
        <w:t>.</w:t>
      </w:r>
    </w:p>
    <w:p w14:paraId="2F9FD0D9" w14:textId="5DADED91" w:rsidR="00CF0359" w:rsidRPr="00331616" w:rsidRDefault="00CF0359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1</w:t>
      </w:r>
      <w:r w:rsidRPr="00331616">
        <w:rPr>
          <w:rFonts w:ascii="Calibri Light" w:hAnsi="Calibri Light" w:cs="Calibri Light"/>
        </w:rPr>
        <w:tab/>
        <w:t xml:space="preserve">Dillion, D, Crosby, J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A Young. How Poverty Alleviation Efforts Manifest among Smallholder Groundnut Farmers in Eastern Zambia. </w:t>
      </w:r>
      <w:r w:rsidR="00377DA8" w:rsidRPr="00331616">
        <w:rPr>
          <w:rFonts w:ascii="Calibri Light" w:hAnsi="Calibri Light" w:cs="Calibri Light"/>
          <w:i/>
          <w:iCs/>
        </w:rPr>
        <w:t>Journal of Sustainable Development</w:t>
      </w:r>
      <w:r w:rsidR="00377DA8" w:rsidRPr="00331616">
        <w:rPr>
          <w:rFonts w:ascii="Calibri Light" w:hAnsi="Calibri Light" w:cs="Calibri Light"/>
        </w:rPr>
        <w:t xml:space="preserve">. </w:t>
      </w:r>
      <w:r w:rsidR="00BF5D58" w:rsidRPr="00331616">
        <w:rPr>
          <w:rFonts w:ascii="Calibri Light" w:hAnsi="Calibri Light" w:cs="Calibri Light"/>
        </w:rPr>
        <w:t>14(3): 184-197.</w:t>
      </w:r>
    </w:p>
    <w:p w14:paraId="428CE516" w14:textId="78A180EE" w:rsidR="00CE4B0C" w:rsidRPr="00331616" w:rsidRDefault="00CE4B0C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</w:t>
      </w:r>
      <w:r w:rsidR="00BF5D58" w:rsidRPr="00331616">
        <w:rPr>
          <w:rFonts w:ascii="Calibri Light" w:hAnsi="Calibri Light" w:cs="Calibri Light"/>
        </w:rPr>
        <w:t>1</w:t>
      </w:r>
      <w:r w:rsidRPr="00331616">
        <w:rPr>
          <w:rFonts w:ascii="Calibri Light" w:hAnsi="Calibri Light" w:cs="Calibri Light"/>
        </w:rPr>
        <w:tab/>
        <w:t>Richardso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EJ, Rya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KA, Lawrence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RM, Harle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C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Livingsto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M, Rawal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</w:t>
      </w:r>
      <w:r w:rsidR="00331616" w:rsidRPr="00331616">
        <w:rPr>
          <w:rFonts w:ascii="Calibri Light" w:hAnsi="Calibri Light" w:cs="Calibri Light"/>
        </w:rPr>
        <w:t xml:space="preserve"> &amp; S </w:t>
      </w:r>
      <w:r w:rsidRPr="00331616">
        <w:rPr>
          <w:rFonts w:ascii="Calibri Light" w:hAnsi="Calibri Light" w:cs="Calibri Light"/>
        </w:rPr>
        <w:t xml:space="preserve">Staras. Perceptions and Knowledge about the MenB Vaccine among Parents of High School Students. </w:t>
      </w:r>
      <w:r w:rsidRPr="00331616">
        <w:rPr>
          <w:rFonts w:ascii="Calibri Light" w:hAnsi="Calibri Light" w:cs="Calibri Light"/>
          <w:i/>
        </w:rPr>
        <w:t>Journal of Community Health</w:t>
      </w:r>
      <w:r w:rsidRPr="00331616">
        <w:rPr>
          <w:rFonts w:ascii="Calibri Light" w:hAnsi="Calibri Light" w:cs="Calibri Light"/>
        </w:rPr>
        <w:t>.</w:t>
      </w:r>
      <w:r w:rsidR="00BF5D58" w:rsidRPr="00331616">
        <w:rPr>
          <w:rFonts w:ascii="Calibri Light" w:hAnsi="Calibri Light" w:cs="Calibri Light"/>
        </w:rPr>
        <w:t xml:space="preserve"> 46(4): 808-816.</w:t>
      </w:r>
    </w:p>
    <w:p w14:paraId="323D55B5" w14:textId="35C42A12" w:rsidR="00256555" w:rsidRPr="00331616" w:rsidRDefault="00256555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0</w:t>
      </w:r>
      <w:r w:rsidRPr="00331616">
        <w:rPr>
          <w:rFonts w:ascii="Calibri Light" w:hAnsi="Calibri Light" w:cs="Calibri Light"/>
        </w:rPr>
        <w:tab/>
      </w:r>
      <w:r w:rsidR="00577493" w:rsidRPr="00331616">
        <w:rPr>
          <w:rFonts w:ascii="Calibri Light" w:hAnsi="Calibri Light" w:cs="Calibri Light"/>
        </w:rPr>
        <w:t>Chen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L, Flood-Grady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E, Hentschel</w:t>
      </w:r>
      <w:r w:rsidR="00331616" w:rsidRPr="00331616">
        <w:rPr>
          <w:rFonts w:ascii="Calibri Light" w:hAnsi="Calibri Light" w:cs="Calibri Light"/>
        </w:rPr>
        <w:t>,</w:t>
      </w:r>
      <w:r w:rsidR="00286090" w:rsidRPr="00331616">
        <w:rPr>
          <w:rFonts w:ascii="Calibri Light" w:hAnsi="Calibri Light" w:cs="Calibri Light"/>
        </w:rPr>
        <w:t xml:space="preserve"> </w:t>
      </w:r>
      <w:r w:rsidR="00577493" w:rsidRPr="00331616">
        <w:rPr>
          <w:rFonts w:ascii="Calibri Light" w:hAnsi="Calibri Light" w:cs="Calibri Light"/>
        </w:rPr>
        <w:t>A, Wright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L, Mkuu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R, Young</w:t>
      </w:r>
      <w:r w:rsidR="00331616" w:rsidRPr="00331616">
        <w:rPr>
          <w:rFonts w:ascii="Calibri Light" w:hAnsi="Calibri Light" w:cs="Calibri Light"/>
        </w:rPr>
        <w:t>,</w:t>
      </w:r>
      <w:r w:rsidR="00286090" w:rsidRPr="00331616">
        <w:rPr>
          <w:rFonts w:ascii="Calibri Light" w:hAnsi="Calibri Light" w:cs="Calibri Light"/>
        </w:rPr>
        <w:t xml:space="preserve"> </w:t>
      </w:r>
      <w:r w:rsidR="00577493" w:rsidRPr="00331616">
        <w:rPr>
          <w:rFonts w:ascii="Calibri Light" w:hAnsi="Calibri Light" w:cs="Calibri Light"/>
        </w:rPr>
        <w:t>A, Francois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M, Neu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J, Parker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L, Shenkman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E, Krieger</w:t>
      </w:r>
      <w:r w:rsidR="00331616" w:rsidRPr="00331616">
        <w:rPr>
          <w:rFonts w:ascii="Calibri Light" w:hAnsi="Calibri Light" w:cs="Calibri Light"/>
        </w:rPr>
        <w:t>,</w:t>
      </w:r>
      <w:r w:rsidR="00577493" w:rsidRPr="00331616">
        <w:rPr>
          <w:rFonts w:ascii="Calibri Light" w:hAnsi="Calibri Light" w:cs="Calibri Light"/>
        </w:rPr>
        <w:t xml:space="preserve"> J</w:t>
      </w:r>
      <w:r w:rsidR="00331616" w:rsidRPr="00331616">
        <w:rPr>
          <w:rFonts w:ascii="Calibri Light" w:hAnsi="Calibri Light" w:cs="Calibri Light"/>
        </w:rPr>
        <w:t xml:space="preserve"> &amp;</w:t>
      </w:r>
      <w:r w:rsidR="00577493"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D </w:t>
      </w:r>
      <w:r w:rsidR="00577493" w:rsidRPr="00331616">
        <w:rPr>
          <w:rFonts w:ascii="Calibri Light" w:hAnsi="Calibri Light" w:cs="Calibri Light"/>
        </w:rPr>
        <w:t>Lemas</w:t>
      </w:r>
      <w:r w:rsidR="004C44EC" w:rsidRPr="00331616">
        <w:rPr>
          <w:rFonts w:ascii="Calibri Light" w:hAnsi="Calibri Light" w:cs="Calibri Light"/>
        </w:rPr>
        <w:t xml:space="preserve">. </w:t>
      </w:r>
      <w:r w:rsidR="00577493" w:rsidRPr="00331616">
        <w:rPr>
          <w:rFonts w:ascii="Calibri Light" w:hAnsi="Calibri Light" w:cs="Calibri Light"/>
        </w:rPr>
        <w:t xml:space="preserve">A Qualitative Study of Pregnant Women’s Perspectives on Antibiotic Use for Mom and Child: Implications for Developing Tailored Health Education Interventions. </w:t>
      </w:r>
      <w:r w:rsidR="00577493" w:rsidRPr="00331616">
        <w:rPr>
          <w:rFonts w:ascii="Calibri Light" w:hAnsi="Calibri Light" w:cs="Calibri Light"/>
          <w:i/>
        </w:rPr>
        <w:t>Antibiotics</w:t>
      </w:r>
      <w:r w:rsidR="00577493" w:rsidRPr="00331616">
        <w:rPr>
          <w:rFonts w:ascii="Calibri Light" w:hAnsi="Calibri Light" w:cs="Calibri Light"/>
        </w:rPr>
        <w:t>, 9(10)</w:t>
      </w:r>
      <w:r w:rsidR="00BF5D58" w:rsidRPr="00331616">
        <w:rPr>
          <w:rFonts w:ascii="Calibri Light" w:hAnsi="Calibri Light" w:cs="Calibri Light"/>
        </w:rPr>
        <w:t>: 204-218.</w:t>
      </w:r>
    </w:p>
    <w:p w14:paraId="760DDCFD" w14:textId="250772EF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</w:t>
      </w:r>
      <w:r w:rsidR="00BF5D58" w:rsidRPr="00331616">
        <w:rPr>
          <w:rFonts w:ascii="Calibri Light" w:hAnsi="Calibri Light" w:cs="Calibri Light"/>
        </w:rPr>
        <w:t>7</w:t>
      </w:r>
      <w:r w:rsidRPr="00331616">
        <w:rPr>
          <w:rFonts w:ascii="Calibri Light" w:hAnsi="Calibri Light" w:cs="Calibri Light"/>
        </w:rPr>
        <w:tab/>
        <w:t>Ngwa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MC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Lia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S, Blackbur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J, Mouhama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</w:t>
      </w:r>
      <w:r w:rsidR="00331616" w:rsidRPr="00331616">
        <w:rPr>
          <w:rFonts w:ascii="Calibri Light" w:hAnsi="Calibri Light" w:cs="Calibri Light"/>
        </w:rPr>
        <w:t xml:space="preserve"> 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JG </w:t>
      </w:r>
      <w:r w:rsidRPr="00331616">
        <w:rPr>
          <w:rFonts w:ascii="Calibri Light" w:hAnsi="Calibri Light" w:cs="Calibri Light"/>
        </w:rPr>
        <w:t xml:space="preserve">Morris. Cultural </w:t>
      </w:r>
      <w:r w:rsidR="00DF29CD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nfluences </w:t>
      </w:r>
      <w:r w:rsidR="00DF29CD" w:rsidRPr="00331616">
        <w:rPr>
          <w:rFonts w:ascii="Calibri Light" w:hAnsi="Calibri Light" w:cs="Calibri Light"/>
        </w:rPr>
        <w:t>B</w:t>
      </w:r>
      <w:r w:rsidRPr="00331616">
        <w:rPr>
          <w:rFonts w:ascii="Calibri Light" w:hAnsi="Calibri Light" w:cs="Calibri Light"/>
        </w:rPr>
        <w:t xml:space="preserve">ehind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olera </w:t>
      </w:r>
      <w:r w:rsidR="00DF29CD" w:rsidRPr="00331616">
        <w:rPr>
          <w:rFonts w:ascii="Calibri Light" w:hAnsi="Calibri Light" w:cs="Calibri Light"/>
        </w:rPr>
        <w:t>T</w:t>
      </w:r>
      <w:r w:rsidRPr="00331616">
        <w:rPr>
          <w:rFonts w:ascii="Calibri Light" w:hAnsi="Calibri Light" w:cs="Calibri Light"/>
        </w:rPr>
        <w:t xml:space="preserve">ransmission in the Far North Region, Republic of Cameroon: </w:t>
      </w:r>
      <w:r w:rsidR="00DF29CD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ield </w:t>
      </w:r>
      <w:r w:rsidR="00DF29CD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xperience and </w:t>
      </w:r>
      <w:r w:rsidR="00DF29CD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mplications for </w:t>
      </w:r>
      <w:r w:rsidR="00DF29CD" w:rsidRPr="00331616">
        <w:rPr>
          <w:rFonts w:ascii="Calibri Light" w:hAnsi="Calibri Light" w:cs="Calibri Light"/>
        </w:rPr>
        <w:t>O</w:t>
      </w:r>
      <w:r w:rsidRPr="00331616">
        <w:rPr>
          <w:rFonts w:ascii="Calibri Light" w:hAnsi="Calibri Light" w:cs="Calibri Light"/>
        </w:rPr>
        <w:t xml:space="preserve">perational </w:t>
      </w:r>
      <w:r w:rsidR="00DF29CD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evel of </w:t>
      </w:r>
      <w:r w:rsidR="00DF29CD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lanning of </w:t>
      </w:r>
      <w:r w:rsidR="00DF29CD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nterventions. </w:t>
      </w:r>
      <w:r w:rsidRPr="00331616">
        <w:rPr>
          <w:rFonts w:ascii="Calibri Light" w:hAnsi="Calibri Light" w:cs="Calibri Light"/>
          <w:i/>
        </w:rPr>
        <w:t>Pan African Medical Journal</w:t>
      </w:r>
      <w:r w:rsidR="00226F2B" w:rsidRPr="00331616">
        <w:rPr>
          <w:rFonts w:ascii="Calibri Light" w:hAnsi="Calibri Light" w:cs="Calibri Light"/>
          <w:i/>
        </w:rPr>
        <w:t>,</w:t>
      </w:r>
      <w:r w:rsidRPr="00331616">
        <w:rPr>
          <w:rFonts w:ascii="Calibri Light" w:hAnsi="Calibri Light" w:cs="Calibri Light"/>
          <w:i/>
          <w:spacing w:val="1"/>
        </w:rPr>
        <w:t xml:space="preserve"> </w:t>
      </w:r>
      <w:r w:rsidRPr="00331616">
        <w:rPr>
          <w:rFonts w:ascii="Calibri Light" w:hAnsi="Calibri Light" w:cs="Calibri Light"/>
        </w:rPr>
        <w:t>28(1</w:t>
      </w:r>
      <w:proofErr w:type="gramStart"/>
      <w:r w:rsidRPr="00331616">
        <w:rPr>
          <w:rFonts w:ascii="Calibri Light" w:hAnsi="Calibri Light" w:cs="Calibri Light"/>
        </w:rPr>
        <w:t>).</w:t>
      </w:r>
      <w:proofErr w:type="spellStart"/>
      <w:r w:rsidR="00BF5D58" w:rsidRPr="00331616">
        <w:rPr>
          <w:rFonts w:ascii="Calibri Light" w:hAnsi="Calibri Light" w:cs="Calibri Light"/>
        </w:rPr>
        <w:t>n.p.</w:t>
      </w:r>
      <w:proofErr w:type="spellEnd"/>
      <w:proofErr w:type="gramEnd"/>
    </w:p>
    <w:p w14:paraId="0CE3C6C1" w14:textId="29ACD9A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7 </w:t>
      </w:r>
      <w:r w:rsidR="00256555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G. Risky </w:t>
      </w:r>
      <w:r w:rsidR="00DF29CD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sources: Household </w:t>
      </w:r>
      <w:r w:rsidR="00DF29CD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roduction,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ood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ontamination, and </w:t>
      </w:r>
      <w:r w:rsidR="00DF29CD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erceptions of </w:t>
      </w:r>
      <w:r w:rsidR="00DF29CD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flatoxin </w:t>
      </w:r>
      <w:r w:rsidR="00DF29CD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>xposure among</w:t>
      </w:r>
      <w:r w:rsidR="00AC694E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Zambian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emale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armers. </w:t>
      </w:r>
      <w:r w:rsidRPr="00331616">
        <w:rPr>
          <w:rFonts w:ascii="Calibri Light" w:hAnsi="Calibri Light" w:cs="Calibri Light"/>
          <w:i/>
        </w:rPr>
        <w:t>Economic Anthropology</w:t>
      </w:r>
      <w:r w:rsidRPr="00331616">
        <w:rPr>
          <w:rFonts w:ascii="Calibri Light" w:hAnsi="Calibri Light" w:cs="Calibri Light"/>
        </w:rPr>
        <w:t>, 4(2):</w:t>
      </w:r>
      <w:r w:rsidR="00BF5D58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200–212. </w:t>
      </w:r>
    </w:p>
    <w:p w14:paraId="194CA2DF" w14:textId="5104DE1E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>Collings</w:t>
      </w:r>
      <w:r w:rsidR="00331616" w:rsidRPr="00331616">
        <w:rPr>
          <w:rFonts w:ascii="Calibri Light" w:hAnsi="Calibri Light" w:cs="Calibri Light"/>
        </w:rPr>
        <w:t>,</w:t>
      </w:r>
      <w:r w:rsidR="00286090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P, Marten</w:t>
      </w:r>
      <w:r w:rsidR="00331616" w:rsidRPr="00331616">
        <w:rPr>
          <w:rFonts w:ascii="Calibri Light" w:hAnsi="Calibri Light" w:cs="Calibri Light"/>
        </w:rPr>
        <w:t>,</w:t>
      </w:r>
      <w:r w:rsidR="004C44EC" w:rsidRPr="00331616">
        <w:rPr>
          <w:rFonts w:ascii="Calibri Light" w:hAnsi="Calibri Light" w:cs="Calibri Light"/>
        </w:rPr>
        <w:t xml:space="preserve"> M</w:t>
      </w:r>
      <w:r w:rsidRPr="00331616">
        <w:rPr>
          <w:rFonts w:ascii="Calibri Light" w:hAnsi="Calibri Light" w:cs="Calibri Light"/>
        </w:rPr>
        <w:t>, Pearce</w:t>
      </w:r>
      <w:r w:rsidR="00331616" w:rsidRPr="00331616">
        <w:rPr>
          <w:rFonts w:ascii="Calibri Light" w:hAnsi="Calibri Light" w:cs="Calibri Light"/>
        </w:rPr>
        <w:t>,</w:t>
      </w:r>
      <w:r w:rsidR="004C44EC" w:rsidRPr="00331616">
        <w:rPr>
          <w:rFonts w:ascii="Calibri Light" w:hAnsi="Calibri Light" w:cs="Calibri Light"/>
        </w:rPr>
        <w:t xml:space="preserve"> T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 </w:t>
      </w:r>
      <w:r w:rsidRPr="00331616">
        <w:rPr>
          <w:rFonts w:ascii="Calibri Light" w:hAnsi="Calibri Light" w:cs="Calibri Light"/>
        </w:rPr>
        <w:t xml:space="preserve">Young. Country Food Sharing Networks, Household Structure, and Implications for Understanding Food Insecurity in Arctic Canada. </w:t>
      </w:r>
      <w:r w:rsidRPr="00331616">
        <w:rPr>
          <w:rFonts w:ascii="Calibri Light" w:hAnsi="Calibri Light" w:cs="Calibri Light"/>
          <w:i/>
        </w:rPr>
        <w:t>Ecology of Food and Nutrition</w:t>
      </w:r>
      <w:r w:rsidR="00226F2B" w:rsidRPr="00331616">
        <w:rPr>
          <w:rFonts w:ascii="Calibri Light" w:hAnsi="Calibri Light" w:cs="Calibri Light"/>
        </w:rPr>
        <w:t xml:space="preserve">, </w:t>
      </w:r>
      <w:r w:rsidRPr="00331616">
        <w:rPr>
          <w:rFonts w:ascii="Calibri Light" w:hAnsi="Calibri Light" w:cs="Calibri Light"/>
        </w:rPr>
        <w:t>55(1):</w:t>
      </w:r>
      <w:r w:rsidR="00BF5D58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30-49.</w:t>
      </w:r>
    </w:p>
    <w:p w14:paraId="2C1106CD" w14:textId="64C6DF47" w:rsidR="00BF1AD3" w:rsidRPr="00331616" w:rsidRDefault="00DA1EFC" w:rsidP="00BE48A1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>McKune, SL, Borresen, EC, Young, AG, Ryley, TD, Russo, SL, Camara, AD, Coleman MM</w:t>
      </w:r>
      <w:r w:rsidR="00331616" w:rsidRPr="00331616">
        <w:rPr>
          <w:rFonts w:ascii="Calibri Light" w:hAnsi="Calibri Light" w:cs="Calibri Light"/>
        </w:rPr>
        <w:t xml:space="preserve"> &amp;</w:t>
      </w:r>
      <w:r w:rsidRPr="00331616">
        <w:rPr>
          <w:rFonts w:ascii="Calibri Light" w:hAnsi="Calibri Light" w:cs="Calibri Light"/>
        </w:rPr>
        <w:t xml:space="preserve"> E Ryan. Climate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ange through a </w:t>
      </w:r>
      <w:r w:rsidR="00DF29CD" w:rsidRPr="00331616">
        <w:rPr>
          <w:rFonts w:ascii="Calibri Light" w:hAnsi="Calibri Light" w:cs="Calibri Light"/>
        </w:rPr>
        <w:t>G</w:t>
      </w:r>
      <w:r w:rsidRPr="00331616">
        <w:rPr>
          <w:rFonts w:ascii="Calibri Light" w:hAnsi="Calibri Light" w:cs="Calibri Light"/>
        </w:rPr>
        <w:t xml:space="preserve">endered </w:t>
      </w:r>
      <w:r w:rsidR="00DF29CD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ens: </w:t>
      </w:r>
      <w:r w:rsidR="00DF29CD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xamining </w:t>
      </w:r>
      <w:r w:rsidR="00DF29CD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>ivestock</w:t>
      </w:r>
      <w:r w:rsidR="00DF29CD" w:rsidRPr="00331616">
        <w:rPr>
          <w:rFonts w:ascii="Calibri Light" w:hAnsi="Calibri Light" w:cs="Calibri Light"/>
        </w:rPr>
        <w:t>-holder</w:t>
      </w:r>
      <w:r w:rsidRPr="00331616">
        <w:rPr>
          <w:rFonts w:ascii="Calibri Light" w:hAnsi="Calibri Light" w:cs="Calibri Light"/>
        </w:rPr>
        <w:t xml:space="preserve">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ood </w:t>
      </w:r>
      <w:r w:rsidR="00DF29CD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ecurity. </w:t>
      </w:r>
      <w:r w:rsidRPr="00331616">
        <w:rPr>
          <w:rFonts w:ascii="Calibri Light" w:hAnsi="Calibri Light" w:cs="Calibri Light"/>
          <w:i/>
        </w:rPr>
        <w:t>Global Food Security</w:t>
      </w:r>
      <w:r w:rsidRPr="00331616">
        <w:rPr>
          <w:rFonts w:ascii="Calibri Light" w:hAnsi="Calibri Light" w:cs="Calibri Light"/>
        </w:rPr>
        <w:t>, 6:1-8.</w:t>
      </w:r>
    </w:p>
    <w:p w14:paraId="243EAC62" w14:textId="4554B3A8" w:rsidR="00E1516C" w:rsidRPr="00331616" w:rsidRDefault="00DA1EFC" w:rsidP="00331616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</w:t>
      </w:r>
      <w:r w:rsidRPr="00331616">
        <w:rPr>
          <w:rFonts w:ascii="Calibri Light" w:hAnsi="Calibri Light" w:cs="Calibri Light"/>
        </w:rPr>
        <w:tab/>
        <w:t>Glenn JC, Walden HS, Guzmán-Marín E, del Refugio Gonzalez Losa M, McIntosh A, Young AG</w:t>
      </w:r>
      <w:r w:rsidR="00331616" w:rsidRPr="00331616">
        <w:rPr>
          <w:rFonts w:ascii="Calibri Light" w:hAnsi="Calibri Light" w:cs="Calibri Light"/>
        </w:rPr>
        <w:t xml:space="preserve"> &amp; JA </w:t>
      </w:r>
      <w:r w:rsidRPr="00331616">
        <w:rPr>
          <w:rFonts w:ascii="Calibri Light" w:hAnsi="Calibri Light" w:cs="Calibri Light"/>
        </w:rPr>
        <w:t xml:space="preserve">Hernandez. Examination of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ild, </w:t>
      </w:r>
      <w:r w:rsidR="00DF29CD" w:rsidRPr="00331616">
        <w:rPr>
          <w:rFonts w:ascii="Calibri Light" w:hAnsi="Calibri Light" w:cs="Calibri Light"/>
        </w:rPr>
        <w:t>M</w:t>
      </w:r>
      <w:r w:rsidRPr="00331616">
        <w:rPr>
          <w:rFonts w:ascii="Calibri Light" w:hAnsi="Calibri Light" w:cs="Calibri Light"/>
        </w:rPr>
        <w:t xml:space="preserve">other, and </w:t>
      </w:r>
      <w:r w:rsidR="00DF29CD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nvironmental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actors </w:t>
      </w:r>
      <w:r w:rsidR="00DF29CD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ssociated with </w:t>
      </w:r>
      <w:r w:rsidR="00DF29CD" w:rsidRPr="00331616">
        <w:rPr>
          <w:rFonts w:ascii="Calibri Light" w:hAnsi="Calibri Light" w:cs="Calibri Light"/>
        </w:rPr>
        <w:t>U</w:t>
      </w:r>
      <w:r w:rsidRPr="00331616">
        <w:rPr>
          <w:rFonts w:ascii="Calibri Light" w:hAnsi="Calibri Light" w:cs="Calibri Light"/>
        </w:rPr>
        <w:t xml:space="preserve">ndernutrition in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ildren </w:t>
      </w:r>
      <w:r w:rsidR="00DF29CD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ess than </w:t>
      </w:r>
      <w:r w:rsidR="00DF29CD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ive </w:t>
      </w:r>
      <w:r w:rsidR="00DF29CD" w:rsidRPr="00331616">
        <w:rPr>
          <w:rFonts w:ascii="Calibri Light" w:hAnsi="Calibri Light" w:cs="Calibri Light"/>
        </w:rPr>
        <w:t>Y</w:t>
      </w:r>
      <w:r w:rsidRPr="00331616">
        <w:rPr>
          <w:rFonts w:ascii="Calibri Light" w:hAnsi="Calibri Light" w:cs="Calibri Light"/>
        </w:rPr>
        <w:t xml:space="preserve">ears </w:t>
      </w:r>
      <w:r w:rsidR="00DF29CD" w:rsidRPr="00331616">
        <w:rPr>
          <w:rFonts w:ascii="Calibri Light" w:hAnsi="Calibri Light" w:cs="Calibri Light"/>
        </w:rPr>
        <w:t>O</w:t>
      </w:r>
      <w:r w:rsidRPr="00331616">
        <w:rPr>
          <w:rFonts w:ascii="Calibri Light" w:hAnsi="Calibri Light" w:cs="Calibri Light"/>
        </w:rPr>
        <w:t xml:space="preserve">ld in a Maya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ommunity in Yucatán, Mexico. </w:t>
      </w:r>
      <w:r w:rsidRPr="00331616">
        <w:rPr>
          <w:rFonts w:ascii="Calibri Light" w:hAnsi="Calibri Light" w:cs="Calibri Light"/>
          <w:i/>
        </w:rPr>
        <w:t>International Journal of Child Health and Nutrition</w:t>
      </w:r>
      <w:r w:rsidRPr="00331616">
        <w:rPr>
          <w:rFonts w:ascii="Calibri Light" w:hAnsi="Calibri Light" w:cs="Calibri Light"/>
        </w:rPr>
        <w:t>, 3:</w:t>
      </w:r>
      <w:r w:rsidRPr="00331616">
        <w:rPr>
          <w:rFonts w:ascii="Calibri Light" w:hAnsi="Calibri Light" w:cs="Calibri Light"/>
          <w:spacing w:val="-6"/>
        </w:rPr>
        <w:t xml:space="preserve"> </w:t>
      </w:r>
      <w:r w:rsidRPr="00331616">
        <w:rPr>
          <w:rFonts w:ascii="Calibri Light" w:hAnsi="Calibri Light" w:cs="Calibri Light"/>
        </w:rPr>
        <w:t>204-212.</w:t>
      </w:r>
    </w:p>
    <w:p w14:paraId="1367F123" w14:textId="7C2712D6" w:rsidR="0089524E" w:rsidRPr="00331616" w:rsidRDefault="00DA1EFC" w:rsidP="002855B4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</w:t>
      </w:r>
      <w:r w:rsidRPr="00331616">
        <w:rPr>
          <w:rFonts w:ascii="Calibri Light" w:hAnsi="Calibri Light" w:cs="Calibri Light"/>
        </w:rPr>
        <w:tab/>
        <w:t xml:space="preserve">Brewis A, Gartin M, Wutich A </w:t>
      </w:r>
      <w:r w:rsidR="00331616" w:rsidRPr="00331616">
        <w:rPr>
          <w:rFonts w:ascii="Calibri Light" w:hAnsi="Calibri Light" w:cs="Calibri Light"/>
        </w:rPr>
        <w:t>&amp; A</w:t>
      </w:r>
      <w:r w:rsidRPr="00331616">
        <w:rPr>
          <w:rFonts w:ascii="Calibri Light" w:hAnsi="Calibri Light" w:cs="Calibri Light"/>
        </w:rPr>
        <w:t xml:space="preserve"> </w:t>
      </w:r>
      <w:r w:rsidR="004C44EC" w:rsidRPr="00331616">
        <w:rPr>
          <w:rFonts w:ascii="Calibri Light" w:hAnsi="Calibri Light" w:cs="Calibri Light"/>
        </w:rPr>
        <w:t>Young</w:t>
      </w:r>
      <w:r w:rsidRPr="00331616">
        <w:rPr>
          <w:rFonts w:ascii="Calibri Light" w:hAnsi="Calibri Light" w:cs="Calibri Light"/>
        </w:rPr>
        <w:t xml:space="preserve">. Global Convergence in Ethnotheories of Water and Disease. </w:t>
      </w:r>
      <w:r w:rsidRPr="00331616">
        <w:rPr>
          <w:rFonts w:ascii="Calibri Light" w:hAnsi="Calibri Light" w:cs="Calibri Light"/>
          <w:i/>
        </w:rPr>
        <w:t xml:space="preserve">Global Public Health, </w:t>
      </w:r>
      <w:r w:rsidRPr="00331616">
        <w:rPr>
          <w:rFonts w:ascii="Calibri Light" w:hAnsi="Calibri Light" w:cs="Calibri Light"/>
        </w:rPr>
        <w:t>8 (1):</w:t>
      </w:r>
      <w:r w:rsidRPr="00331616">
        <w:rPr>
          <w:rFonts w:ascii="Calibri Light" w:hAnsi="Calibri Light" w:cs="Calibri Light"/>
          <w:spacing w:val="-9"/>
        </w:rPr>
        <w:t xml:space="preserve"> </w:t>
      </w:r>
      <w:r w:rsidRPr="00331616">
        <w:rPr>
          <w:rFonts w:ascii="Calibri Light" w:hAnsi="Calibri Light" w:cs="Calibri Light"/>
        </w:rPr>
        <w:t>13-36.</w:t>
      </w:r>
    </w:p>
    <w:p w14:paraId="159A94C6" w14:textId="1BAB41C1" w:rsidR="00186D48" w:rsidRPr="00331616" w:rsidRDefault="00DA1EFC" w:rsidP="00D8723D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</w:t>
      </w:r>
      <w:r w:rsidR="00D8723D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Young A</w:t>
      </w:r>
      <w:r w:rsidR="004C44EC"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IL </w:t>
      </w:r>
      <w:r w:rsidRPr="00331616">
        <w:rPr>
          <w:rFonts w:ascii="Calibri Light" w:hAnsi="Calibri Light" w:cs="Calibri Light"/>
        </w:rPr>
        <w:t xml:space="preserve">Pike. A biocultural </w:t>
      </w:r>
      <w:r w:rsidR="000B2327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ramework for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xamining </w:t>
      </w:r>
      <w:r w:rsidR="000B2327" w:rsidRPr="00331616">
        <w:rPr>
          <w:rFonts w:ascii="Calibri Light" w:hAnsi="Calibri Light" w:cs="Calibri Light"/>
        </w:rPr>
        <w:t>M</w:t>
      </w:r>
      <w:r w:rsidRPr="00331616">
        <w:rPr>
          <w:rFonts w:ascii="Calibri Light" w:hAnsi="Calibri Light" w:cs="Calibri Light"/>
        </w:rPr>
        <w:t xml:space="preserve">aternal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ravings and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versions among </w:t>
      </w:r>
      <w:r w:rsidR="00DF29CD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astoral </w:t>
      </w:r>
      <w:r w:rsidR="00DF29CD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 xml:space="preserve">omen in East Africa. </w:t>
      </w:r>
      <w:r w:rsidRPr="00331616">
        <w:rPr>
          <w:rFonts w:ascii="Calibri Light" w:hAnsi="Calibri Light" w:cs="Calibri Light"/>
          <w:i/>
        </w:rPr>
        <w:t>Ecology of Food and Nutrition</w:t>
      </w:r>
      <w:r w:rsidRPr="00331616">
        <w:rPr>
          <w:rFonts w:ascii="Calibri Light" w:hAnsi="Calibri Light" w:cs="Calibri Light"/>
        </w:rPr>
        <w:t>. 51(5): 444- 462.</w:t>
      </w:r>
    </w:p>
    <w:p w14:paraId="5472EF62" w14:textId="0FDE5EE5" w:rsidR="00331616" w:rsidRPr="00331616" w:rsidRDefault="00DA1EFC" w:rsidP="00EB4A50">
      <w:pPr>
        <w:spacing w:after="120"/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 xml:space="preserve">Young A. Commentary: Current </w:t>
      </w:r>
      <w:r w:rsidR="00DF29CD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search on </w:t>
      </w:r>
      <w:r w:rsidR="00DF29CD" w:rsidRPr="00331616">
        <w:rPr>
          <w:rFonts w:ascii="Calibri Light" w:hAnsi="Calibri Light" w:cs="Calibri Light"/>
        </w:rPr>
        <w:t>H</w:t>
      </w:r>
      <w:r w:rsidRPr="00331616">
        <w:rPr>
          <w:rFonts w:ascii="Calibri Light" w:hAnsi="Calibri Light" w:cs="Calibri Light"/>
        </w:rPr>
        <w:t xml:space="preserve">ealth and </w:t>
      </w:r>
      <w:r w:rsidR="00DF29CD" w:rsidRPr="00331616">
        <w:rPr>
          <w:rFonts w:ascii="Calibri Light" w:hAnsi="Calibri Light" w:cs="Calibri Light"/>
        </w:rPr>
        <w:t>V</w:t>
      </w:r>
      <w:r w:rsidRPr="00331616">
        <w:rPr>
          <w:rFonts w:ascii="Calibri Light" w:hAnsi="Calibri Light" w:cs="Calibri Light"/>
        </w:rPr>
        <w:t xml:space="preserve">eterinary </w:t>
      </w:r>
      <w:r w:rsidR="00DF29CD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are among </w:t>
      </w:r>
      <w:r w:rsidR="00DF29CD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astoralists in Tanzania. </w:t>
      </w:r>
      <w:r w:rsidRPr="00331616">
        <w:rPr>
          <w:rFonts w:ascii="Calibri Light" w:hAnsi="Calibri Light" w:cs="Calibri Light"/>
          <w:i/>
        </w:rPr>
        <w:t>East African Journal of Research</w:t>
      </w:r>
      <w:r w:rsidR="00226F2B" w:rsidRPr="00331616">
        <w:rPr>
          <w:rFonts w:ascii="Calibri Light" w:hAnsi="Calibri Light" w:cs="Calibri Light"/>
          <w:i/>
        </w:rPr>
        <w:t>,</w:t>
      </w:r>
      <w:r w:rsidRPr="00331616">
        <w:rPr>
          <w:rFonts w:ascii="Calibri Light" w:hAnsi="Calibri Light" w:cs="Calibri Light"/>
          <w:i/>
        </w:rPr>
        <w:t xml:space="preserve"> </w:t>
      </w:r>
      <w:r w:rsidRPr="00331616">
        <w:rPr>
          <w:rFonts w:ascii="Calibri Light" w:hAnsi="Calibri Light" w:cs="Calibri Light"/>
        </w:rPr>
        <w:t>1(1):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71-78.</w:t>
      </w:r>
    </w:p>
    <w:p w14:paraId="30050506" w14:textId="77777777" w:rsidR="00186D48" w:rsidRPr="00331616" w:rsidRDefault="00DA1EFC" w:rsidP="00D20ED7">
      <w:pPr>
        <w:spacing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Book Chapters &amp; Excerpts</w:t>
      </w:r>
    </w:p>
    <w:p w14:paraId="4B9E73CC" w14:textId="11785DA6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 </w:t>
      </w:r>
      <w:r w:rsidR="00331616" w:rsidRPr="00331616">
        <w:rPr>
          <w:rFonts w:ascii="Calibri Light" w:hAnsi="Calibri Light" w:cs="Calibri Light"/>
        </w:rPr>
        <w:t xml:space="preserve">&amp; M </w:t>
      </w:r>
      <w:r w:rsidRPr="00331616">
        <w:rPr>
          <w:rFonts w:ascii="Calibri Light" w:hAnsi="Calibri Light" w:cs="Calibri Light"/>
        </w:rPr>
        <w:t xml:space="preserve">Marten. Identifying and </w:t>
      </w:r>
      <w:r w:rsidR="000B2327" w:rsidRPr="00331616">
        <w:rPr>
          <w:rFonts w:ascii="Calibri Light" w:hAnsi="Calibri Light" w:cs="Calibri Light"/>
        </w:rPr>
        <w:t>U</w:t>
      </w:r>
      <w:r w:rsidRPr="00331616">
        <w:rPr>
          <w:rFonts w:ascii="Calibri Light" w:hAnsi="Calibri Light" w:cs="Calibri Light"/>
        </w:rPr>
        <w:t xml:space="preserve">sing </w:t>
      </w:r>
      <w:r w:rsidR="000B2327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ndicators to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ssess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rogram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ffectiveness: Food </w:t>
      </w:r>
      <w:r w:rsidR="000B2327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ntake, </w:t>
      </w:r>
      <w:r w:rsidR="000B2327" w:rsidRPr="00331616">
        <w:rPr>
          <w:rFonts w:ascii="Calibri Light" w:hAnsi="Calibri Light" w:cs="Calibri Light"/>
        </w:rPr>
        <w:t>B</w:t>
      </w:r>
      <w:r w:rsidRPr="00331616">
        <w:rPr>
          <w:rFonts w:ascii="Calibri Light" w:hAnsi="Calibri Light" w:cs="Calibri Light"/>
        </w:rPr>
        <w:t xml:space="preserve">iomarkers, and </w:t>
      </w:r>
      <w:r w:rsidR="000B2327" w:rsidRPr="00331616">
        <w:rPr>
          <w:rFonts w:ascii="Calibri Light" w:hAnsi="Calibri Light" w:cs="Calibri Light"/>
        </w:rPr>
        <w:t>N</w:t>
      </w:r>
      <w:r w:rsidRPr="00331616">
        <w:rPr>
          <w:rFonts w:ascii="Calibri Light" w:hAnsi="Calibri Light" w:cs="Calibri Light"/>
        </w:rPr>
        <w:t xml:space="preserve">utritional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valuation. In </w:t>
      </w:r>
      <w:r w:rsidRPr="00331616">
        <w:rPr>
          <w:rFonts w:ascii="Calibri Light" w:hAnsi="Calibri Light" w:cs="Calibri Light"/>
          <w:i/>
        </w:rPr>
        <w:t xml:space="preserve">Research Methods for Anthropological Studies of Food and Nutrition. </w:t>
      </w:r>
      <w:r w:rsidRPr="00331616">
        <w:rPr>
          <w:rFonts w:ascii="Calibri Light" w:hAnsi="Calibri Light" w:cs="Calibri Light"/>
        </w:rPr>
        <w:t>Eds. J. Brett</w:t>
      </w:r>
      <w:r w:rsidR="00042178" w:rsidRPr="00331616">
        <w:rPr>
          <w:rFonts w:ascii="Calibri Light" w:hAnsi="Calibri Light" w:cs="Calibri Light"/>
        </w:rPr>
        <w:t>, J</w:t>
      </w:r>
      <w:r w:rsidRPr="00331616">
        <w:rPr>
          <w:rFonts w:ascii="Calibri Light" w:hAnsi="Calibri Light" w:cs="Calibri Light"/>
        </w:rPr>
        <w:t xml:space="preserve"> and Chrzan</w:t>
      </w:r>
      <w:r w:rsidR="00042178" w:rsidRPr="00331616">
        <w:rPr>
          <w:rFonts w:ascii="Calibri Light" w:hAnsi="Calibri Light" w:cs="Calibri Light"/>
        </w:rPr>
        <w:t>, J</w:t>
      </w:r>
      <w:r w:rsidRPr="00331616">
        <w:rPr>
          <w:rFonts w:ascii="Calibri Light" w:hAnsi="Calibri Light" w:cs="Calibri Light"/>
        </w:rPr>
        <w:t>. Berghan</w:t>
      </w:r>
      <w:r w:rsidRPr="00331616">
        <w:rPr>
          <w:rFonts w:ascii="Calibri Light" w:hAnsi="Calibri Light" w:cs="Calibri Light"/>
          <w:spacing w:val="-11"/>
        </w:rPr>
        <w:t xml:space="preserve"> </w:t>
      </w:r>
      <w:r w:rsidRPr="00331616">
        <w:rPr>
          <w:rFonts w:ascii="Calibri Light" w:hAnsi="Calibri Light" w:cs="Calibri Light"/>
        </w:rPr>
        <w:t>Press.</w:t>
      </w:r>
    </w:p>
    <w:p w14:paraId="18CD30EE" w14:textId="475F2972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‘Challenges of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>ecruiting in Eshkesh’. In, Ic</w:t>
      </w:r>
      <w:r w:rsidR="00BF1AD3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 GH, Dufour DL, &amp; Stevens NJ. </w:t>
      </w:r>
      <w:r w:rsidRPr="00331616">
        <w:rPr>
          <w:rFonts w:ascii="Calibri Light" w:hAnsi="Calibri Light" w:cs="Calibri Light"/>
          <w:i/>
        </w:rPr>
        <w:t>Disasters in Field Research: Preparing for and Coping with Unexpected Events</w:t>
      </w:r>
      <w:r w:rsidRPr="00331616">
        <w:rPr>
          <w:rFonts w:ascii="Calibri Light" w:hAnsi="Calibri Light" w:cs="Calibri Light"/>
        </w:rPr>
        <w:t>. Rowman &amp; Littlefield.</w:t>
      </w:r>
    </w:p>
    <w:p w14:paraId="12DAC972" w14:textId="28C5E7F6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‘Negotiating Risk and the Politics of Responsibility: Young Child Health among Datoga Pastoralists in Northern Tanzania.’ In, </w:t>
      </w:r>
      <w:r w:rsidRPr="00331616">
        <w:rPr>
          <w:rFonts w:ascii="Calibri Light" w:hAnsi="Calibri Light" w:cs="Calibri Light"/>
          <w:i/>
        </w:rPr>
        <w:t>Risk and Reproduction? Social and Biomedical Constructions of Reproductive Risk</w:t>
      </w:r>
      <w:r w:rsidRPr="00331616">
        <w:rPr>
          <w:rFonts w:ascii="Calibri Light" w:hAnsi="Calibri Light" w:cs="Calibri Light"/>
        </w:rPr>
        <w:t>, Eds. Fordyce</w:t>
      </w:r>
      <w:r w:rsidR="00BF1AD3" w:rsidRPr="00331616">
        <w:rPr>
          <w:rFonts w:ascii="Calibri Light" w:hAnsi="Calibri Light" w:cs="Calibri Light"/>
        </w:rPr>
        <w:t xml:space="preserve"> </w:t>
      </w:r>
      <w:r w:rsidR="00226F2B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 and</w:t>
      </w:r>
      <w:r w:rsidR="00226F2B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Mareasa</w:t>
      </w:r>
      <w:r w:rsidR="00BF1AD3" w:rsidRPr="00331616">
        <w:rPr>
          <w:rFonts w:ascii="Calibri Light" w:hAnsi="Calibri Light" w:cs="Calibri Light"/>
        </w:rPr>
        <w:t xml:space="preserve"> </w:t>
      </w:r>
      <w:r w:rsidR="00226F2B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>. Vanderbilt University Press.</w:t>
      </w:r>
    </w:p>
    <w:p w14:paraId="7151A8A7" w14:textId="64BFF3D2" w:rsidR="00A756AE" w:rsidRPr="00331616" w:rsidRDefault="00DA1EFC" w:rsidP="00A756AE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5</w:t>
      </w:r>
      <w:r w:rsidRPr="00331616">
        <w:rPr>
          <w:rFonts w:ascii="Calibri Light" w:hAnsi="Calibri Light" w:cs="Calibri Light"/>
        </w:rPr>
        <w:tab/>
        <w:t>Tucker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B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G </w:t>
      </w:r>
      <w:r w:rsidRPr="00331616">
        <w:rPr>
          <w:rFonts w:ascii="Calibri Light" w:hAnsi="Calibri Light" w:cs="Calibri Light"/>
        </w:rPr>
        <w:t>Young. Growing up Mikea:</w:t>
      </w:r>
      <w:r w:rsidR="00BF1AD3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Children’s </w:t>
      </w:r>
      <w:r w:rsidR="000B2327" w:rsidRPr="00331616">
        <w:rPr>
          <w:rFonts w:ascii="Calibri Light" w:hAnsi="Calibri Light" w:cs="Calibri Light"/>
        </w:rPr>
        <w:t>T</w:t>
      </w:r>
      <w:r w:rsidRPr="00331616">
        <w:rPr>
          <w:rFonts w:ascii="Calibri Light" w:hAnsi="Calibri Light" w:cs="Calibri Light"/>
        </w:rPr>
        <w:t xml:space="preserve">ime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llocation and </w:t>
      </w:r>
      <w:r w:rsidR="000B2327" w:rsidRPr="00331616">
        <w:rPr>
          <w:rFonts w:ascii="Calibri Light" w:hAnsi="Calibri Light" w:cs="Calibri Light"/>
        </w:rPr>
        <w:t>T</w:t>
      </w:r>
      <w:r w:rsidRPr="00331616">
        <w:rPr>
          <w:rFonts w:ascii="Calibri Light" w:hAnsi="Calibri Light" w:cs="Calibri Light"/>
        </w:rPr>
        <w:t xml:space="preserve">uber </w:t>
      </w:r>
      <w:r w:rsidR="000B2327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oraging in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outhwestern Madagascar. In </w:t>
      </w:r>
      <w:r w:rsidRPr="00331616">
        <w:rPr>
          <w:rFonts w:ascii="Calibri Light" w:hAnsi="Calibri Light" w:cs="Calibri Light"/>
          <w:i/>
        </w:rPr>
        <w:t>Hunter-Gatherer Childhoods: Evolutionary, Developmental, and Cultural Perspectives</w:t>
      </w:r>
      <w:r w:rsidRPr="00331616">
        <w:rPr>
          <w:rFonts w:ascii="Calibri Light" w:hAnsi="Calibri Light" w:cs="Calibri Light"/>
        </w:rPr>
        <w:t>, edited by Hewlett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B and Lamb</w:t>
      </w:r>
      <w:r w:rsidR="00331616" w:rsidRPr="00331616">
        <w:rPr>
          <w:rFonts w:ascii="Calibri Light" w:hAnsi="Calibri Light" w:cs="Calibri Light"/>
        </w:rPr>
        <w:t>,</w:t>
      </w:r>
      <w:r w:rsidR="00BF1AD3" w:rsidRPr="00331616">
        <w:rPr>
          <w:rFonts w:ascii="Calibri Light" w:hAnsi="Calibri Light" w:cs="Calibri Light"/>
        </w:rPr>
        <w:t xml:space="preserve"> </w:t>
      </w:r>
      <w:r w:rsidR="00226F2B" w:rsidRPr="00331616">
        <w:rPr>
          <w:rFonts w:ascii="Calibri Light" w:hAnsi="Calibri Light" w:cs="Calibri Light"/>
        </w:rPr>
        <w:t xml:space="preserve">M. </w:t>
      </w:r>
      <w:r w:rsidRPr="00331616">
        <w:rPr>
          <w:rFonts w:ascii="Calibri Light" w:hAnsi="Calibri Light" w:cs="Calibri Light"/>
        </w:rPr>
        <w:t>Aldine Transaction, New Brunswick.</w:t>
      </w:r>
    </w:p>
    <w:p w14:paraId="5C43F532" w14:textId="0EA1254E" w:rsidR="00902E9E" w:rsidRPr="00331616" w:rsidRDefault="00902E9E" w:rsidP="00A756AE">
      <w:pPr>
        <w:spacing w:before="120"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Technical Reports</w:t>
      </w:r>
      <w:r w:rsidR="00CF3D06" w:rsidRPr="00331616">
        <w:rPr>
          <w:rFonts w:ascii="Calibri Light" w:hAnsi="Calibri Light" w:cs="Calibri Light"/>
          <w:i/>
        </w:rPr>
        <w:t xml:space="preserve"> </w:t>
      </w:r>
      <w:r w:rsidR="00331616">
        <w:rPr>
          <w:rFonts w:ascii="Calibri Light" w:hAnsi="Calibri Light" w:cs="Calibri Light"/>
          <w:i/>
        </w:rPr>
        <w:t>&amp;</w:t>
      </w:r>
      <w:r w:rsidR="00CF3D06" w:rsidRPr="00331616">
        <w:rPr>
          <w:rFonts w:ascii="Calibri Light" w:hAnsi="Calibri Light" w:cs="Calibri Light"/>
          <w:i/>
        </w:rPr>
        <w:t xml:space="preserve"> Reviews</w:t>
      </w:r>
    </w:p>
    <w:p w14:paraId="7DF2AC62" w14:textId="5930A786" w:rsidR="00A756AE" w:rsidRPr="00331616" w:rsidRDefault="005A7AD9" w:rsidP="00A756AE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2</w:t>
      </w:r>
      <w:r w:rsidRPr="00331616">
        <w:rPr>
          <w:rFonts w:ascii="Calibri Light" w:hAnsi="Calibri Light" w:cs="Calibri Light"/>
        </w:rPr>
        <w:tab/>
      </w:r>
      <w:r w:rsidR="00BF5D58" w:rsidRPr="00331616">
        <w:rPr>
          <w:rFonts w:ascii="Calibri Light" w:hAnsi="Calibri Light" w:cs="Calibri Light"/>
        </w:rPr>
        <w:t>Young</w:t>
      </w:r>
      <w:r w:rsidR="00331616" w:rsidRPr="00331616">
        <w:rPr>
          <w:rFonts w:ascii="Calibri Light" w:hAnsi="Calibri Light" w:cs="Calibri Light"/>
        </w:rPr>
        <w:t>,</w:t>
      </w:r>
      <w:r w:rsidR="00BF5D58" w:rsidRPr="00331616">
        <w:rPr>
          <w:rFonts w:ascii="Calibri Light" w:hAnsi="Calibri Light" w:cs="Calibri Light"/>
        </w:rPr>
        <w:t xml:space="preserve"> A </w:t>
      </w:r>
      <w:r w:rsidR="00331616" w:rsidRPr="00331616">
        <w:rPr>
          <w:rFonts w:ascii="Calibri Light" w:hAnsi="Calibri Light" w:cs="Calibri Light"/>
        </w:rPr>
        <w:t xml:space="preserve">&amp; A </w:t>
      </w:r>
      <w:r w:rsidR="00BF5D58" w:rsidRPr="00331616">
        <w:rPr>
          <w:rFonts w:ascii="Calibri Light" w:hAnsi="Calibri Light" w:cs="Calibri Light"/>
        </w:rPr>
        <w:t xml:space="preserve">Sanders. (under ICHP) </w:t>
      </w:r>
      <w:r w:rsidR="00D42E05" w:rsidRPr="00D42E05">
        <w:rPr>
          <w:rFonts w:ascii="Calibri Light" w:hAnsi="Calibri Light" w:cs="Calibri Light"/>
          <w:i/>
          <w:iCs/>
        </w:rPr>
        <w:t>Social Determinants of Maternal Health Outcomes and Health Services Utilization in 2019 and 2020 among Women in Texas Medicaid and CHIP</w:t>
      </w:r>
      <w:r w:rsidR="00BF5D58" w:rsidRPr="00331616">
        <w:rPr>
          <w:rFonts w:ascii="Calibri Light" w:hAnsi="Calibri Light" w:cs="Calibri Light"/>
        </w:rPr>
        <w:t>. Prepared for Texas Health and Human Services</w:t>
      </w:r>
      <w:r w:rsidR="00A756AE">
        <w:rPr>
          <w:rFonts w:ascii="Calibri Light" w:hAnsi="Calibri Light" w:cs="Calibri Light"/>
        </w:rPr>
        <w:t xml:space="preserve"> Commission</w:t>
      </w:r>
      <w:r w:rsidR="00BF5D58" w:rsidRPr="00331616">
        <w:rPr>
          <w:rFonts w:ascii="Calibri Light" w:hAnsi="Calibri Light" w:cs="Calibri Light"/>
        </w:rPr>
        <w:t xml:space="preserve">. </w:t>
      </w:r>
    </w:p>
    <w:p w14:paraId="1ABE34FF" w14:textId="300CDA05" w:rsidR="00BF5D58" w:rsidRPr="00331616" w:rsidRDefault="00BF5D58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lastRenderedPageBreak/>
        <w:t>2021</w:t>
      </w:r>
      <w:r w:rsidRPr="00331616">
        <w:rPr>
          <w:rFonts w:ascii="Calibri Light" w:hAnsi="Calibri Light" w:cs="Calibri Light"/>
        </w:rPr>
        <w:tab/>
        <w:t xml:space="preserve">D’Ingeo, D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 </w:t>
      </w:r>
      <w:r w:rsidRPr="00331616">
        <w:rPr>
          <w:rFonts w:ascii="Calibri Light" w:hAnsi="Calibri Light" w:cs="Calibri Light"/>
        </w:rPr>
        <w:t xml:space="preserve">Young. (under ICHP) </w:t>
      </w:r>
      <w:r w:rsidRPr="00331616">
        <w:rPr>
          <w:rFonts w:ascii="Calibri Light" w:hAnsi="Calibri Light" w:cs="Calibri Light"/>
          <w:i/>
          <w:iCs/>
        </w:rPr>
        <w:t>Patterns of Midwife-Assisted Delivery among Women Enrolled in Texas Medicaid and CHIP</w:t>
      </w:r>
      <w:r w:rsidRPr="00331616">
        <w:rPr>
          <w:rFonts w:ascii="Calibri Light" w:hAnsi="Calibri Light" w:cs="Calibri Light"/>
          <w:i/>
          <w:iCs/>
        </w:rPr>
        <w:t>.</w:t>
      </w:r>
      <w:r w:rsidRPr="00331616">
        <w:rPr>
          <w:rFonts w:ascii="Calibri Light" w:hAnsi="Calibri Light" w:cs="Calibri Light"/>
        </w:rPr>
        <w:t xml:space="preserve"> Prepared for Texas Health and Human Services</w:t>
      </w:r>
      <w:r w:rsidR="00A756AE" w:rsidRPr="00A756AE">
        <w:rPr>
          <w:rFonts w:ascii="Calibri Light" w:hAnsi="Calibri Light" w:cs="Calibri Light"/>
        </w:rPr>
        <w:t xml:space="preserve"> </w:t>
      </w:r>
      <w:r w:rsidR="00A756AE">
        <w:rPr>
          <w:rFonts w:ascii="Calibri Light" w:hAnsi="Calibri Light" w:cs="Calibri Light"/>
        </w:rPr>
        <w:t>Commission</w:t>
      </w:r>
      <w:r w:rsidR="00A756AE">
        <w:rPr>
          <w:rFonts w:ascii="Calibri Light" w:hAnsi="Calibri Light" w:cs="Calibri Light"/>
        </w:rPr>
        <w:t>.</w:t>
      </w:r>
    </w:p>
    <w:p w14:paraId="6FDB301D" w14:textId="5D581BCD" w:rsidR="005A7AD9" w:rsidRPr="00331616" w:rsidRDefault="005A7AD9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1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(</w:t>
      </w:r>
      <w:r w:rsidR="00BF5D58" w:rsidRPr="00331616">
        <w:rPr>
          <w:rFonts w:ascii="Calibri Light" w:hAnsi="Calibri Light" w:cs="Calibri Light"/>
        </w:rPr>
        <w:t xml:space="preserve">under </w:t>
      </w:r>
      <w:r w:rsidRPr="00331616">
        <w:rPr>
          <w:rFonts w:ascii="Calibri Light" w:hAnsi="Calibri Light" w:cs="Calibri Light"/>
        </w:rPr>
        <w:t xml:space="preserve">ICHP) </w:t>
      </w:r>
      <w:r w:rsidRPr="00331616">
        <w:rPr>
          <w:rFonts w:ascii="Calibri Light" w:hAnsi="Calibri Light" w:cs="Calibri Light"/>
          <w:i/>
          <w:iCs/>
        </w:rPr>
        <w:t>Texas Medicaid MCO Strategies to Promote HPV Vaccination Among Medicaid Providers and Members</w:t>
      </w:r>
      <w:r w:rsidRPr="00331616">
        <w:rPr>
          <w:rFonts w:ascii="Calibri Light" w:hAnsi="Calibri Light" w:cs="Calibri Light"/>
        </w:rPr>
        <w:t>. Prepared for Texas Health and Human Services</w:t>
      </w:r>
      <w:r w:rsidR="00A756AE" w:rsidRPr="00A756AE">
        <w:rPr>
          <w:rFonts w:ascii="Calibri Light" w:hAnsi="Calibri Light" w:cs="Calibri Light"/>
        </w:rPr>
        <w:t xml:space="preserve"> </w:t>
      </w:r>
      <w:r w:rsidR="00A756AE">
        <w:rPr>
          <w:rFonts w:ascii="Calibri Light" w:hAnsi="Calibri Light" w:cs="Calibri Light"/>
        </w:rPr>
        <w:t>Commission</w:t>
      </w:r>
      <w:r w:rsidR="00A756AE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 xml:space="preserve"> </w:t>
      </w:r>
    </w:p>
    <w:p w14:paraId="3622655E" w14:textId="182F6A28" w:rsidR="00322A13" w:rsidRPr="00331616" w:rsidRDefault="00902E9E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0</w:t>
      </w:r>
      <w:r w:rsidRPr="00331616">
        <w:rPr>
          <w:rFonts w:ascii="Calibri Light" w:hAnsi="Calibri Light" w:cs="Calibri Light"/>
        </w:rPr>
        <w:tab/>
        <w:t>Chakrabarti C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Mkuu R</w:t>
      </w:r>
      <w:r w:rsidR="00331616" w:rsidRPr="00331616">
        <w:rPr>
          <w:rFonts w:ascii="Calibri Light" w:hAnsi="Calibri Light" w:cs="Calibri Light"/>
        </w:rPr>
        <w:t xml:space="preserve"> &amp; R </w:t>
      </w:r>
      <w:r w:rsidRPr="00331616">
        <w:rPr>
          <w:rFonts w:ascii="Calibri Light" w:hAnsi="Calibri Light" w:cs="Calibri Light"/>
        </w:rPr>
        <w:t xml:space="preserve">Theis. </w:t>
      </w:r>
      <w:r w:rsidRPr="00331616">
        <w:rPr>
          <w:rFonts w:ascii="Calibri Light" w:hAnsi="Calibri Light" w:cs="Calibri Light"/>
          <w:i/>
        </w:rPr>
        <w:t>Texas Medicaid: Brief Analysis of Medical Pay-for-Quality in STAR+PLUS MCO Perspectives and Strategies</w:t>
      </w:r>
      <w:r w:rsidRPr="00331616">
        <w:rPr>
          <w:rFonts w:ascii="Calibri Light" w:hAnsi="Calibri Light" w:cs="Calibri Light"/>
        </w:rPr>
        <w:t xml:space="preserve">. Prepared for Texas Health and Human Services Commission. </w:t>
      </w:r>
    </w:p>
    <w:p w14:paraId="609797B2" w14:textId="6E083C79" w:rsidR="00D20ED7" w:rsidRPr="00331616" w:rsidRDefault="00902E9E" w:rsidP="007F114D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0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Mkuu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R, Chakrabarti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C </w:t>
      </w:r>
      <w:r w:rsidR="00331616" w:rsidRPr="00331616">
        <w:rPr>
          <w:rFonts w:ascii="Calibri Light" w:hAnsi="Calibri Light" w:cs="Calibri Light"/>
        </w:rPr>
        <w:t>&amp; R</w:t>
      </w:r>
      <w:r w:rsidRPr="00331616">
        <w:rPr>
          <w:rFonts w:ascii="Calibri Light" w:hAnsi="Calibri Light" w:cs="Calibri Light"/>
        </w:rPr>
        <w:t xml:space="preserve"> Theis. </w:t>
      </w:r>
      <w:r w:rsidRPr="00331616">
        <w:rPr>
          <w:rFonts w:ascii="Calibri Light" w:hAnsi="Calibri Light" w:cs="Calibri Light"/>
          <w:i/>
        </w:rPr>
        <w:t xml:space="preserve">Texas Medicaid: Brief Analysis of Trends in Alternative Payment Models for Increasing Access to Patient-Centered Maternal Care. </w:t>
      </w:r>
      <w:r w:rsidRPr="00A756AE">
        <w:rPr>
          <w:rFonts w:ascii="Calibri Light" w:hAnsi="Calibri Light" w:cs="Calibri Light"/>
          <w:iCs/>
        </w:rPr>
        <w:t xml:space="preserve">Prepared for Texas Health and Human Services Commission. </w:t>
      </w:r>
    </w:p>
    <w:p w14:paraId="34BF400B" w14:textId="16534EF8" w:rsidR="007714DC" w:rsidRPr="00331616" w:rsidRDefault="007714D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9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(</w:t>
      </w:r>
      <w:r w:rsidR="00BF5D58" w:rsidRPr="00331616">
        <w:rPr>
          <w:rFonts w:ascii="Calibri Light" w:hAnsi="Calibri Light" w:cs="Calibri Light"/>
        </w:rPr>
        <w:t xml:space="preserve">under </w:t>
      </w:r>
      <w:r w:rsidRPr="00331616">
        <w:rPr>
          <w:rFonts w:ascii="Calibri Light" w:hAnsi="Calibri Light" w:cs="Calibri Light"/>
        </w:rPr>
        <w:t xml:space="preserve">ICHP) </w:t>
      </w:r>
      <w:r w:rsidRPr="00331616">
        <w:rPr>
          <w:rFonts w:ascii="Calibri Light" w:hAnsi="Calibri Light" w:cs="Calibri Light"/>
          <w:i/>
          <w:iCs/>
        </w:rPr>
        <w:t>Pregnancy Risk, Case Management, and Delivery Outcomes among Pregnant Women in the Texas STAR Medicaid Managed Care Program</w:t>
      </w:r>
      <w:r w:rsidRPr="00331616">
        <w:rPr>
          <w:rFonts w:ascii="Calibri Light" w:hAnsi="Calibri Light" w:cs="Calibri Light"/>
        </w:rPr>
        <w:t xml:space="preserve">. </w:t>
      </w:r>
      <w:r w:rsidR="00A756AE" w:rsidRPr="00A756AE">
        <w:rPr>
          <w:rFonts w:ascii="Calibri Light" w:hAnsi="Calibri Light" w:cs="Calibri Light"/>
        </w:rPr>
        <w:t xml:space="preserve">Prepared for Texas Health and Human Services Commission. </w:t>
      </w:r>
    </w:p>
    <w:p w14:paraId="32A36B9F" w14:textId="150943C2" w:rsidR="00902E9E" w:rsidRPr="00331616" w:rsidRDefault="00902E9E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9</w:t>
      </w:r>
      <w:r w:rsidRPr="00331616">
        <w:rPr>
          <w:rFonts w:ascii="Calibri Light" w:hAnsi="Calibri Light" w:cs="Calibri Light"/>
        </w:rPr>
        <w:tab/>
        <w:t>Mkuu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R, Chakrabarti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C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 </w:t>
      </w:r>
      <w:r w:rsidR="00331616" w:rsidRPr="00331616">
        <w:rPr>
          <w:rFonts w:ascii="Calibri Light" w:hAnsi="Calibri Light" w:cs="Calibri Light"/>
        </w:rPr>
        <w:t>&amp; R</w:t>
      </w:r>
      <w:r w:rsidRPr="00331616">
        <w:rPr>
          <w:rFonts w:ascii="Calibri Light" w:hAnsi="Calibri Light" w:cs="Calibri Light"/>
        </w:rPr>
        <w:t xml:space="preserve"> Theis. </w:t>
      </w:r>
      <w:r w:rsidRPr="00331616">
        <w:rPr>
          <w:rFonts w:ascii="Calibri Light" w:hAnsi="Calibri Light" w:cs="Calibri Light"/>
          <w:i/>
        </w:rPr>
        <w:t>Health Teleservices for Prenatal and Postpartum Care</w:t>
      </w:r>
      <w:r w:rsidRPr="00331616">
        <w:rPr>
          <w:rFonts w:ascii="Calibri Light" w:hAnsi="Calibri Light" w:cs="Calibri Light"/>
        </w:rPr>
        <w:t xml:space="preserve">. Prepared for Texas Health and Human Services Commission. </w:t>
      </w:r>
    </w:p>
    <w:p w14:paraId="0F22DAC0" w14:textId="1F791DC7" w:rsidR="007714DC" w:rsidRPr="00331616" w:rsidRDefault="007714D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</w:t>
      </w:r>
      <w:r w:rsidR="00BF5D58"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</w:t>
      </w:r>
      <w:r w:rsidR="00BF5D58"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 </w:t>
      </w:r>
      <w:r w:rsidR="00BF5D58" w:rsidRPr="00331616">
        <w:rPr>
          <w:rFonts w:ascii="Calibri Light" w:hAnsi="Calibri Light" w:cs="Calibri Light"/>
        </w:rPr>
        <w:t>Sanders.</w:t>
      </w:r>
      <w:r w:rsidRPr="00331616">
        <w:rPr>
          <w:rFonts w:ascii="Calibri Light" w:hAnsi="Calibri Light" w:cs="Calibri Light"/>
        </w:rPr>
        <w:t xml:space="preserve"> (</w:t>
      </w:r>
      <w:r w:rsidR="00BF5D58" w:rsidRPr="00331616">
        <w:rPr>
          <w:rFonts w:ascii="Calibri Light" w:hAnsi="Calibri Light" w:cs="Calibri Light"/>
        </w:rPr>
        <w:t xml:space="preserve">under </w:t>
      </w:r>
      <w:r w:rsidRPr="00331616">
        <w:rPr>
          <w:rFonts w:ascii="Calibri Light" w:hAnsi="Calibri Light" w:cs="Calibri Light"/>
        </w:rPr>
        <w:t xml:space="preserve">ICHP) </w:t>
      </w:r>
      <w:r w:rsidRPr="00331616">
        <w:rPr>
          <w:rFonts w:ascii="Calibri Light" w:hAnsi="Calibri Light" w:cs="Calibri Light"/>
          <w:i/>
          <w:iCs/>
        </w:rPr>
        <w:t>Estimating Severe Maternal Morbidity Among Women Enrolled in Texas Medicaid and CHIP</w:t>
      </w:r>
      <w:r w:rsidRPr="00331616">
        <w:rPr>
          <w:rFonts w:ascii="Calibri Light" w:hAnsi="Calibri Light" w:cs="Calibri Light"/>
        </w:rPr>
        <w:t xml:space="preserve">. Prepared for the Texas Health and Human Services Commission. </w:t>
      </w:r>
    </w:p>
    <w:p w14:paraId="42647214" w14:textId="655A37B1" w:rsidR="00902E9E" w:rsidRPr="00331616" w:rsidRDefault="00902E9E" w:rsidP="00317C52">
      <w:pPr>
        <w:ind w:left="1080" w:hanging="10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Dillo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D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J </w:t>
      </w:r>
      <w:r w:rsidRPr="00331616">
        <w:rPr>
          <w:rFonts w:ascii="Calibri Light" w:hAnsi="Calibri Light" w:cs="Calibri Light"/>
        </w:rPr>
        <w:t xml:space="preserve">Crosby. </w:t>
      </w:r>
      <w:r w:rsidRPr="00331616">
        <w:rPr>
          <w:rFonts w:ascii="Calibri Light" w:hAnsi="Calibri Light" w:cs="Calibri Light"/>
          <w:i/>
        </w:rPr>
        <w:t xml:space="preserve">Case Study: Constraints to </w:t>
      </w:r>
      <w:r w:rsidR="000B2327" w:rsidRPr="00331616">
        <w:rPr>
          <w:rFonts w:ascii="Calibri Light" w:hAnsi="Calibri Light" w:cs="Calibri Light"/>
          <w:i/>
        </w:rPr>
        <w:t>U</w:t>
      </w:r>
      <w:r w:rsidRPr="00331616">
        <w:rPr>
          <w:rFonts w:ascii="Calibri Light" w:hAnsi="Calibri Light" w:cs="Calibri Light"/>
          <w:i/>
        </w:rPr>
        <w:t xml:space="preserve">se of </w:t>
      </w:r>
      <w:r w:rsidR="000B2327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afe </w:t>
      </w:r>
      <w:r w:rsidR="000B2327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>ost-harvest</w:t>
      </w:r>
      <w:r w:rsidR="00317C52" w:rsidRPr="00331616">
        <w:rPr>
          <w:rFonts w:ascii="Calibri Light" w:hAnsi="Calibri Light" w:cs="Calibri Light"/>
          <w:i/>
        </w:rPr>
        <w:t xml:space="preserve"> </w:t>
      </w:r>
      <w:r w:rsidR="000B2327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ractices among </w:t>
      </w:r>
      <w:r w:rsidR="000B2327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>mallholders in Chipata, Zambia</w:t>
      </w:r>
      <w:r w:rsidRPr="00331616">
        <w:rPr>
          <w:rFonts w:ascii="Calibri Light" w:hAnsi="Calibri Light" w:cs="Calibri Light"/>
        </w:rPr>
        <w:t>. INGENAES.</w:t>
      </w:r>
    </w:p>
    <w:p w14:paraId="22792F67" w14:textId="4E445EF6" w:rsidR="00902E9E" w:rsidRPr="00331616" w:rsidRDefault="00A756AE" w:rsidP="00317C52">
      <w:pPr>
        <w:ind w:left="1080" w:hanging="1080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</w:rPr>
        <w:t>2017</w:t>
      </w:r>
      <w:r w:rsidR="00902E9E" w:rsidRPr="00331616">
        <w:rPr>
          <w:rFonts w:ascii="Calibri Light" w:hAnsi="Calibri Light" w:cs="Calibri Light"/>
        </w:rPr>
        <w:tab/>
        <w:t>Young A, Dillon</w:t>
      </w:r>
      <w:r w:rsidR="00331616" w:rsidRPr="00331616">
        <w:rPr>
          <w:rFonts w:ascii="Calibri Light" w:hAnsi="Calibri Light" w:cs="Calibri Light"/>
        </w:rPr>
        <w:t>,</w:t>
      </w:r>
      <w:r w:rsidR="00902E9E" w:rsidRPr="00331616">
        <w:rPr>
          <w:rFonts w:ascii="Calibri Light" w:hAnsi="Calibri Light" w:cs="Calibri Light"/>
        </w:rPr>
        <w:t xml:space="preserve"> D, </w:t>
      </w:r>
      <w:r w:rsidR="00331616" w:rsidRPr="00331616">
        <w:rPr>
          <w:rFonts w:ascii="Calibri Light" w:hAnsi="Calibri Light" w:cs="Calibri Light"/>
        </w:rPr>
        <w:t xml:space="preserve">&amp; J </w:t>
      </w:r>
      <w:r w:rsidR="00902E9E" w:rsidRPr="00331616">
        <w:rPr>
          <w:rFonts w:ascii="Calibri Light" w:hAnsi="Calibri Light" w:cs="Calibri Light"/>
        </w:rPr>
        <w:t xml:space="preserve">Crosby. </w:t>
      </w:r>
      <w:r w:rsidR="00902E9E" w:rsidRPr="00331616">
        <w:rPr>
          <w:rFonts w:ascii="Calibri Light" w:hAnsi="Calibri Light" w:cs="Calibri Light"/>
          <w:i/>
        </w:rPr>
        <w:t xml:space="preserve">Case Study: Household </w:t>
      </w:r>
      <w:r w:rsidR="000B2327" w:rsidRPr="00331616">
        <w:rPr>
          <w:rFonts w:ascii="Calibri Light" w:hAnsi="Calibri Light" w:cs="Calibri Light"/>
          <w:i/>
        </w:rPr>
        <w:t>D</w:t>
      </w:r>
      <w:r w:rsidR="00902E9E" w:rsidRPr="00331616">
        <w:rPr>
          <w:rFonts w:ascii="Calibri Light" w:hAnsi="Calibri Light" w:cs="Calibri Light"/>
          <w:i/>
        </w:rPr>
        <w:t xml:space="preserve">ecisions about </w:t>
      </w:r>
      <w:r w:rsidR="000B2327" w:rsidRPr="00331616">
        <w:rPr>
          <w:rFonts w:ascii="Calibri Light" w:hAnsi="Calibri Light" w:cs="Calibri Light"/>
          <w:i/>
        </w:rPr>
        <w:t>F</w:t>
      </w:r>
      <w:r w:rsidR="00902E9E" w:rsidRPr="00331616">
        <w:rPr>
          <w:rFonts w:ascii="Calibri Light" w:hAnsi="Calibri Light" w:cs="Calibri Light"/>
          <w:i/>
        </w:rPr>
        <w:t xml:space="preserve">ood </w:t>
      </w:r>
      <w:r w:rsidR="000B2327" w:rsidRPr="00331616">
        <w:rPr>
          <w:rFonts w:ascii="Calibri Light" w:hAnsi="Calibri Light" w:cs="Calibri Light"/>
          <w:i/>
        </w:rPr>
        <w:t>S</w:t>
      </w:r>
      <w:r w:rsidR="00902E9E" w:rsidRPr="00331616">
        <w:rPr>
          <w:rFonts w:ascii="Calibri Light" w:hAnsi="Calibri Light" w:cs="Calibri Light"/>
          <w:i/>
        </w:rPr>
        <w:t>afety and</w:t>
      </w:r>
      <w:r w:rsidR="00317C52" w:rsidRPr="00331616">
        <w:rPr>
          <w:rFonts w:ascii="Calibri Light" w:hAnsi="Calibri Light" w:cs="Calibri Light"/>
          <w:i/>
        </w:rPr>
        <w:t xml:space="preserve"> </w:t>
      </w:r>
      <w:r w:rsidR="000B2327" w:rsidRPr="00331616">
        <w:rPr>
          <w:rFonts w:ascii="Calibri Light" w:hAnsi="Calibri Light" w:cs="Calibri Light"/>
          <w:i/>
        </w:rPr>
        <w:t>P</w:t>
      </w:r>
      <w:r w:rsidR="00902E9E" w:rsidRPr="00331616">
        <w:rPr>
          <w:rFonts w:ascii="Calibri Light" w:hAnsi="Calibri Light" w:cs="Calibri Light"/>
          <w:i/>
        </w:rPr>
        <w:t xml:space="preserve">esticide </w:t>
      </w:r>
      <w:r w:rsidR="000B2327" w:rsidRPr="00331616">
        <w:rPr>
          <w:rFonts w:ascii="Calibri Light" w:hAnsi="Calibri Light" w:cs="Calibri Light"/>
          <w:i/>
        </w:rPr>
        <w:t>U</w:t>
      </w:r>
      <w:r w:rsidR="00902E9E" w:rsidRPr="00331616">
        <w:rPr>
          <w:rFonts w:ascii="Calibri Light" w:hAnsi="Calibri Light" w:cs="Calibri Light"/>
          <w:i/>
        </w:rPr>
        <w:t>se in Chipata, Zambia</w:t>
      </w:r>
      <w:r w:rsidR="00902E9E" w:rsidRPr="00331616">
        <w:rPr>
          <w:rFonts w:ascii="Calibri Light" w:hAnsi="Calibri Light" w:cs="Calibri Light"/>
        </w:rPr>
        <w:t>. INGENAES.</w:t>
      </w:r>
    </w:p>
    <w:p w14:paraId="1E1C367F" w14:textId="35BD3531" w:rsidR="00902E9E" w:rsidRPr="00331616" w:rsidRDefault="00902E9E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</w:t>
      </w:r>
      <w:r w:rsidRPr="00331616">
        <w:rPr>
          <w:rFonts w:ascii="Calibri Light" w:hAnsi="Calibri Light" w:cs="Calibri Light"/>
          <w:i/>
        </w:rPr>
        <w:t>Technical Note: Infant Feeding and Exposure to Aflatoxins</w:t>
      </w:r>
      <w:r w:rsidRPr="00331616">
        <w:rPr>
          <w:rFonts w:ascii="Calibri Light" w:hAnsi="Calibri Light" w:cs="Calibri Light"/>
        </w:rPr>
        <w:t>. INGENAES.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http://ingenaes.illinois.edu/library/</w:t>
      </w:r>
    </w:p>
    <w:p w14:paraId="3B6362D4" w14:textId="36AE7557" w:rsidR="00D8723D" w:rsidRPr="00331616" w:rsidRDefault="00902E9E" w:rsidP="00E1516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  <w:i/>
        </w:rPr>
        <w:t>. Technology Profile: AflaSafe</w:t>
      </w:r>
      <w:r w:rsidRPr="00331616">
        <w:rPr>
          <w:rFonts w:ascii="Calibri Light" w:hAnsi="Calibri Light" w:cs="Calibri Light"/>
        </w:rPr>
        <w:t>. INGENAES Technology Profile Series, April 2016.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pp. 1-6.</w:t>
      </w:r>
    </w:p>
    <w:p w14:paraId="6ED33DCC" w14:textId="0B60502D" w:rsidR="00D55048" w:rsidRPr="00331616" w:rsidRDefault="00902E9E" w:rsidP="00D55048">
      <w:pPr>
        <w:ind w:left="1080" w:hanging="10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</w:rPr>
        <w:t>2012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McKune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SL, Russo</w:t>
      </w:r>
      <w:r w:rsidR="00331616" w:rsidRPr="00331616">
        <w:rPr>
          <w:rFonts w:ascii="Calibri Light" w:hAnsi="Calibri Light" w:cs="Calibri Light"/>
        </w:rPr>
        <w:t>,</w:t>
      </w:r>
      <w:r w:rsidR="00BF1AD3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S, Ryley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T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D </w:t>
      </w:r>
      <w:r w:rsidRPr="00331616">
        <w:rPr>
          <w:rFonts w:ascii="Calibri Light" w:hAnsi="Calibri Light" w:cs="Calibri Light"/>
        </w:rPr>
        <w:t xml:space="preserve">Camara. </w:t>
      </w:r>
      <w:r w:rsidRPr="00331616">
        <w:rPr>
          <w:rFonts w:ascii="Calibri Light" w:hAnsi="Calibri Light" w:cs="Calibri Light"/>
          <w:i/>
        </w:rPr>
        <w:t>Gender and Nutrition:</w:t>
      </w:r>
      <w:r w:rsidR="00317C52" w:rsidRPr="00331616">
        <w:rPr>
          <w:rFonts w:ascii="Calibri Light" w:hAnsi="Calibri Light" w:cs="Calibri Light"/>
          <w:i/>
        </w:rPr>
        <w:t xml:space="preserve"> </w:t>
      </w:r>
      <w:r w:rsidRPr="00331616">
        <w:rPr>
          <w:rFonts w:ascii="Calibri Light" w:hAnsi="Calibri Light" w:cs="Calibri Light"/>
          <w:i/>
        </w:rPr>
        <w:t>A Literature Review</w:t>
      </w:r>
      <w:r w:rsidRPr="00331616">
        <w:rPr>
          <w:rFonts w:ascii="Calibri Light" w:hAnsi="Calibri Light" w:cs="Calibri Light"/>
        </w:rPr>
        <w:t>. LLC-CRSP Report No. 3. pp. 1-17.</w:t>
      </w:r>
    </w:p>
    <w:p w14:paraId="6B322C9B" w14:textId="49FB4D7F" w:rsidR="009D57F9" w:rsidRPr="00331616" w:rsidRDefault="00902E9E" w:rsidP="001C7B96">
      <w:pPr>
        <w:spacing w:after="120"/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Katherine Homewood. Ecology of African Pastoralist Societies. Athens, OH: Ohio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University Press. </w:t>
      </w:r>
      <w:r w:rsidRPr="00331616">
        <w:rPr>
          <w:rFonts w:ascii="Calibri Light" w:hAnsi="Calibri Light" w:cs="Calibri Light"/>
          <w:i/>
        </w:rPr>
        <w:t>African Studies Quarterly</w:t>
      </w:r>
      <w:r w:rsidRPr="00331616">
        <w:rPr>
          <w:rFonts w:ascii="Calibri Light" w:hAnsi="Calibri Light" w:cs="Calibri Light"/>
        </w:rPr>
        <w:t>, 11(2-3):187-189.</w:t>
      </w:r>
    </w:p>
    <w:p w14:paraId="7EE61D42" w14:textId="77777777" w:rsidR="00186D48" w:rsidRPr="00331616" w:rsidRDefault="00DA1EFC" w:rsidP="00D20ED7">
      <w:pPr>
        <w:spacing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Published Abstracts</w:t>
      </w:r>
    </w:p>
    <w:p w14:paraId="5CFD5CFE" w14:textId="282D08D1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  <w:t>Dillon</w:t>
      </w:r>
      <w:r w:rsidR="00331616" w:rsidRPr="00331616">
        <w:rPr>
          <w:rFonts w:ascii="Calibri Light" w:hAnsi="Calibri Light" w:cs="Calibri Light"/>
        </w:rPr>
        <w:t>,</w:t>
      </w:r>
      <w:r w:rsidR="000904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D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 </w:t>
      </w:r>
      <w:r w:rsidR="00331616" w:rsidRPr="00331616">
        <w:rPr>
          <w:rFonts w:ascii="Calibri Light" w:hAnsi="Calibri Light" w:cs="Calibri Light"/>
        </w:rPr>
        <w:t>&amp; C</w:t>
      </w:r>
      <w:r w:rsidRPr="00331616">
        <w:rPr>
          <w:rFonts w:ascii="Calibri Light" w:hAnsi="Calibri Light" w:cs="Calibri Light"/>
        </w:rPr>
        <w:t xml:space="preserve"> Gravlee. How is the </w:t>
      </w:r>
      <w:r w:rsidR="000B2327" w:rsidRPr="00331616">
        <w:rPr>
          <w:rFonts w:ascii="Calibri Light" w:hAnsi="Calibri Light" w:cs="Calibri Light"/>
        </w:rPr>
        <w:t>T</w:t>
      </w:r>
      <w:r w:rsidRPr="00331616">
        <w:rPr>
          <w:rFonts w:ascii="Calibri Light" w:hAnsi="Calibri Light" w:cs="Calibri Light"/>
        </w:rPr>
        <w:t xml:space="preserve">erm </w:t>
      </w:r>
      <w:r w:rsidR="000B2327" w:rsidRPr="00331616">
        <w:rPr>
          <w:rFonts w:ascii="Calibri Light" w:hAnsi="Calibri Light" w:cs="Calibri Light"/>
        </w:rPr>
        <w:t>“B</w:t>
      </w:r>
      <w:r w:rsidRPr="00331616">
        <w:rPr>
          <w:rFonts w:ascii="Calibri Light" w:hAnsi="Calibri Light" w:cs="Calibri Light"/>
        </w:rPr>
        <w:t>iocultural</w:t>
      </w:r>
      <w:r w:rsidR="000B2327" w:rsidRPr="00331616">
        <w:rPr>
          <w:rFonts w:ascii="Calibri Light" w:hAnsi="Calibri Light" w:cs="Calibri Light"/>
        </w:rPr>
        <w:t>”</w:t>
      </w:r>
      <w:r w:rsidRPr="00331616">
        <w:rPr>
          <w:rFonts w:ascii="Calibri Light" w:hAnsi="Calibri Light" w:cs="Calibri Light"/>
        </w:rPr>
        <w:t xml:space="preserve">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mployed in </w:t>
      </w:r>
      <w:r w:rsidR="000B2327" w:rsidRPr="00331616">
        <w:rPr>
          <w:rFonts w:ascii="Calibri Light" w:hAnsi="Calibri Light" w:cs="Calibri Light"/>
        </w:rPr>
        <w:t>B</w:t>
      </w:r>
      <w:r w:rsidRPr="00331616">
        <w:rPr>
          <w:rFonts w:ascii="Calibri Light" w:hAnsi="Calibri Light" w:cs="Calibri Light"/>
        </w:rPr>
        <w:t xml:space="preserve">iological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nthropology: An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>xtension of Wiley and Cullin</w:t>
      </w:r>
      <w:r w:rsidR="00F93F78" w:rsidRPr="00331616">
        <w:rPr>
          <w:rFonts w:ascii="Calibri Light" w:hAnsi="Calibri Light" w:cs="Calibri Light"/>
        </w:rPr>
        <w:t>.</w:t>
      </w:r>
      <w:r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  <w:i/>
        </w:rPr>
        <w:t>American Journal of Human Biology</w:t>
      </w:r>
      <w:r w:rsidRPr="00331616">
        <w:rPr>
          <w:rFonts w:ascii="Calibri Light" w:hAnsi="Calibri Light" w:cs="Calibri Light"/>
        </w:rPr>
        <w:t>. Early View:</w:t>
      </w:r>
      <w:r w:rsidRPr="00331616">
        <w:rPr>
          <w:rFonts w:ascii="Calibri Light" w:hAnsi="Calibri Light" w:cs="Calibri Light"/>
          <w:spacing w:val="-3"/>
        </w:rPr>
        <w:t xml:space="preserve"> </w:t>
      </w:r>
      <w:r w:rsidRPr="00331616">
        <w:rPr>
          <w:rFonts w:ascii="Calibri Light" w:hAnsi="Calibri Light" w:cs="Calibri Light"/>
        </w:rPr>
        <w:t>00:</w:t>
      </w:r>
      <w:r w:rsidR="00F93F78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e22974.</w:t>
      </w:r>
    </w:p>
    <w:p w14:paraId="7EE56B63" w14:textId="5EB30300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>Chakraborty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P, 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, Anderso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JD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RD </w:t>
      </w:r>
      <w:r w:rsidRPr="00331616">
        <w:rPr>
          <w:rFonts w:ascii="Calibri Light" w:hAnsi="Calibri Light" w:cs="Calibri Light"/>
        </w:rPr>
        <w:t xml:space="preserve">Rheinghans. Challenges for </w:t>
      </w:r>
      <w:r w:rsidR="000B2327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 xml:space="preserve">omen in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ccessing </w:t>
      </w:r>
      <w:r w:rsidR="000B2327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 xml:space="preserve">ater and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anitation </w:t>
      </w:r>
      <w:r w:rsidR="000B2327" w:rsidRPr="00331616">
        <w:rPr>
          <w:rFonts w:ascii="Calibri Light" w:hAnsi="Calibri Light" w:cs="Calibri Light"/>
        </w:rPr>
        <w:t>F</w:t>
      </w:r>
      <w:r w:rsidRPr="00331616">
        <w:rPr>
          <w:rFonts w:ascii="Calibri Light" w:hAnsi="Calibri Light" w:cs="Calibri Light"/>
        </w:rPr>
        <w:t xml:space="preserve">acilities in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eri-urban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lums of Kenya. </w:t>
      </w:r>
      <w:r w:rsidRPr="00331616">
        <w:rPr>
          <w:rFonts w:ascii="Calibri Light" w:hAnsi="Calibri Light" w:cs="Calibri Light"/>
          <w:i/>
        </w:rPr>
        <w:t>American Journal of Tropical Medicine and Hygiene</w:t>
      </w:r>
      <w:r w:rsidRPr="00331616">
        <w:rPr>
          <w:rFonts w:ascii="Calibri Light" w:hAnsi="Calibri Light" w:cs="Calibri Light"/>
        </w:rPr>
        <w:t>. 93(4):</w:t>
      </w:r>
      <w:r w:rsidRPr="00331616">
        <w:rPr>
          <w:rFonts w:ascii="Calibri Light" w:hAnsi="Calibri Light" w:cs="Calibri Light"/>
          <w:spacing w:val="-10"/>
        </w:rPr>
        <w:t xml:space="preserve"> </w:t>
      </w:r>
      <w:r w:rsidRPr="00331616">
        <w:rPr>
          <w:rFonts w:ascii="Calibri Light" w:hAnsi="Calibri Light" w:cs="Calibri Light"/>
        </w:rPr>
        <w:t>548.</w:t>
      </w:r>
    </w:p>
    <w:p w14:paraId="4255C37B" w14:textId="249755ED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</w:t>
      </w:r>
      <w:r w:rsidRPr="00331616">
        <w:rPr>
          <w:rFonts w:ascii="Calibri Light" w:hAnsi="Calibri Light" w:cs="Calibri Light"/>
        </w:rPr>
        <w:tab/>
        <w:t>Crooks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DL, Hadley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C</w:t>
      </w:r>
      <w:r w:rsidRPr="00331616">
        <w:rPr>
          <w:rFonts w:ascii="Calibri Light" w:hAnsi="Calibri Light" w:cs="Calibri Light"/>
        </w:rPr>
        <w:t>, Cliggett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L,</w:t>
      </w:r>
      <w:r w:rsidRPr="00331616">
        <w:rPr>
          <w:rFonts w:ascii="Calibri Light" w:hAnsi="Calibri Light" w:cs="Calibri Light"/>
        </w:rPr>
        <w:t xml:space="preserve"> Himmelgreen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D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 A</w:t>
      </w:r>
      <w:r w:rsidRPr="00331616">
        <w:rPr>
          <w:rFonts w:ascii="Calibri Light" w:hAnsi="Calibri Light" w:cs="Calibri Light"/>
        </w:rPr>
        <w:t xml:space="preserve"> Young. Global Food Insecurity and Mental Health Project: A Research Protocol. </w:t>
      </w:r>
      <w:r w:rsidRPr="00331616">
        <w:rPr>
          <w:rFonts w:ascii="Calibri Light" w:hAnsi="Calibri Light" w:cs="Calibri Light"/>
          <w:i/>
        </w:rPr>
        <w:t>American Journal of Human Biology</w:t>
      </w:r>
      <w:r w:rsidRPr="00331616">
        <w:rPr>
          <w:rFonts w:ascii="Calibri Light" w:hAnsi="Calibri Light" w:cs="Calibri Light"/>
        </w:rPr>
        <w:t>, 25(2): 254.</w:t>
      </w:r>
    </w:p>
    <w:p w14:paraId="6F390BBD" w14:textId="018021CD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G. Household </w:t>
      </w:r>
      <w:r w:rsidR="000B2327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ivelihoods, </w:t>
      </w:r>
      <w:r w:rsidR="000B2327" w:rsidRPr="00331616">
        <w:rPr>
          <w:rFonts w:ascii="Calibri Light" w:hAnsi="Calibri Light" w:cs="Calibri Light"/>
        </w:rPr>
        <w:t>M</w:t>
      </w:r>
      <w:r w:rsidRPr="00331616">
        <w:rPr>
          <w:rFonts w:ascii="Calibri Light" w:hAnsi="Calibri Light" w:cs="Calibri Light"/>
        </w:rPr>
        <w:t xml:space="preserve">aternal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ynchrony, and </w:t>
      </w:r>
      <w:r w:rsidR="000B2327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ong-term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ild </w:t>
      </w:r>
      <w:r w:rsidR="000B2327" w:rsidRPr="00331616">
        <w:rPr>
          <w:rFonts w:ascii="Calibri Light" w:hAnsi="Calibri Light" w:cs="Calibri Light"/>
        </w:rPr>
        <w:t>G</w:t>
      </w:r>
      <w:r w:rsidRPr="00331616">
        <w:rPr>
          <w:rFonts w:ascii="Calibri Light" w:hAnsi="Calibri Light" w:cs="Calibri Light"/>
        </w:rPr>
        <w:t xml:space="preserve">rowth among Datoga in </w:t>
      </w:r>
      <w:r w:rsidR="000B2327" w:rsidRPr="00331616">
        <w:rPr>
          <w:rFonts w:ascii="Calibri Light" w:hAnsi="Calibri Light" w:cs="Calibri Light"/>
        </w:rPr>
        <w:t>N</w:t>
      </w:r>
      <w:r w:rsidRPr="00331616">
        <w:rPr>
          <w:rFonts w:ascii="Calibri Light" w:hAnsi="Calibri Light" w:cs="Calibri Light"/>
        </w:rPr>
        <w:t xml:space="preserve">orthern Tanzania. </w:t>
      </w:r>
      <w:r w:rsidRPr="00331616">
        <w:rPr>
          <w:rFonts w:ascii="Calibri Light" w:hAnsi="Calibri Light" w:cs="Calibri Light"/>
          <w:i/>
        </w:rPr>
        <w:t xml:space="preserve">American Journal of Human Biology, </w:t>
      </w:r>
      <w:r w:rsidRPr="00331616">
        <w:rPr>
          <w:rFonts w:ascii="Calibri Light" w:hAnsi="Calibri Light" w:cs="Calibri Light"/>
        </w:rPr>
        <w:t>24(2):</w:t>
      </w:r>
      <w:r w:rsidRPr="00331616">
        <w:rPr>
          <w:rFonts w:ascii="Calibri Light" w:hAnsi="Calibri Light" w:cs="Calibri Light"/>
          <w:spacing w:val="-8"/>
        </w:rPr>
        <w:t xml:space="preserve"> </w:t>
      </w:r>
      <w:r w:rsidRPr="00331616">
        <w:rPr>
          <w:rFonts w:ascii="Calibri Light" w:hAnsi="Calibri Light" w:cs="Calibri Light"/>
        </w:rPr>
        <w:t>249.</w:t>
      </w:r>
    </w:p>
    <w:p w14:paraId="7A844B7E" w14:textId="56137DCD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>Patil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C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 </w:t>
      </w:r>
      <w:r w:rsidRPr="00331616">
        <w:rPr>
          <w:rFonts w:ascii="Calibri Light" w:hAnsi="Calibri Light" w:cs="Calibri Light"/>
        </w:rPr>
        <w:t>Young. Aversions</w:t>
      </w:r>
      <w:r w:rsidR="000B2327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ravings, and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ymptoms of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regnancy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xperienced by </w:t>
      </w:r>
      <w:r w:rsidR="000B2327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 xml:space="preserve">omen </w:t>
      </w:r>
      <w:r w:rsidR="000B2327" w:rsidRPr="00331616">
        <w:rPr>
          <w:rFonts w:ascii="Calibri Light" w:hAnsi="Calibri Light" w:cs="Calibri Light"/>
        </w:rPr>
        <w:t>L</w:t>
      </w:r>
      <w:r w:rsidRPr="00331616">
        <w:rPr>
          <w:rFonts w:ascii="Calibri Light" w:hAnsi="Calibri Light" w:cs="Calibri Light"/>
        </w:rPr>
        <w:t xml:space="preserve">iving in </w:t>
      </w:r>
      <w:r w:rsidR="000B2327" w:rsidRPr="00331616">
        <w:rPr>
          <w:rFonts w:ascii="Calibri Light" w:hAnsi="Calibri Light" w:cs="Calibri Light"/>
        </w:rPr>
        <w:t>N</w:t>
      </w:r>
      <w:r w:rsidRPr="00331616">
        <w:rPr>
          <w:rFonts w:ascii="Calibri Light" w:hAnsi="Calibri Light" w:cs="Calibri Light"/>
        </w:rPr>
        <w:t xml:space="preserve">orth-central Tanzania. </w:t>
      </w:r>
      <w:r w:rsidRPr="00331616">
        <w:rPr>
          <w:rFonts w:ascii="Calibri Light" w:hAnsi="Calibri Light" w:cs="Calibri Light"/>
          <w:i/>
        </w:rPr>
        <w:t xml:space="preserve">American Journal of Human Biology, </w:t>
      </w:r>
      <w:r w:rsidRPr="00331616">
        <w:rPr>
          <w:rFonts w:ascii="Calibri Light" w:hAnsi="Calibri Light" w:cs="Calibri Light"/>
        </w:rPr>
        <w:t>21(2):</w:t>
      </w:r>
      <w:r w:rsidRPr="00331616">
        <w:rPr>
          <w:rFonts w:ascii="Calibri Light" w:hAnsi="Calibri Light" w:cs="Calibri Light"/>
          <w:spacing w:val="-17"/>
        </w:rPr>
        <w:t xml:space="preserve"> </w:t>
      </w:r>
      <w:r w:rsidRPr="00331616">
        <w:rPr>
          <w:rFonts w:ascii="Calibri Light" w:hAnsi="Calibri Light" w:cs="Calibri Light"/>
        </w:rPr>
        <w:t>264.</w:t>
      </w:r>
    </w:p>
    <w:p w14:paraId="4051081A" w14:textId="064F24FD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Perceived </w:t>
      </w:r>
      <w:r w:rsidR="000B2327" w:rsidRPr="00331616">
        <w:rPr>
          <w:rFonts w:ascii="Calibri Light" w:hAnsi="Calibri Light" w:cs="Calibri Light"/>
        </w:rPr>
        <w:t>V</w:t>
      </w:r>
      <w:r w:rsidRPr="00331616">
        <w:rPr>
          <w:rFonts w:ascii="Calibri Light" w:hAnsi="Calibri Light" w:cs="Calibri Light"/>
        </w:rPr>
        <w:t xml:space="preserve">ulnerability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ssociated with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nemia among Datoga </w:t>
      </w:r>
      <w:r w:rsidR="000B2327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nfants. </w:t>
      </w:r>
      <w:r w:rsidRPr="00331616">
        <w:rPr>
          <w:rFonts w:ascii="Calibri Light" w:hAnsi="Calibri Light" w:cs="Calibri Light"/>
          <w:i/>
        </w:rPr>
        <w:t xml:space="preserve">American Journal of Human Biology, </w:t>
      </w:r>
      <w:r w:rsidRPr="00331616">
        <w:rPr>
          <w:rFonts w:ascii="Calibri Light" w:hAnsi="Calibri Light" w:cs="Calibri Light"/>
        </w:rPr>
        <w:t>19(2):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289.</w:t>
      </w:r>
    </w:p>
    <w:p w14:paraId="7FB09380" w14:textId="2FBAC3B0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  <w:t>Miller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H, Young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IL </w:t>
      </w:r>
      <w:r w:rsidRPr="00331616">
        <w:rPr>
          <w:rFonts w:ascii="Calibri Light" w:hAnsi="Calibri Light" w:cs="Calibri Light"/>
        </w:rPr>
        <w:t>Pike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IL</w:t>
      </w:r>
      <w:r w:rsidRPr="00331616">
        <w:rPr>
          <w:rFonts w:ascii="Calibri Light" w:hAnsi="Calibri Light" w:cs="Calibri Light"/>
        </w:rPr>
        <w:t xml:space="preserve">. Evaluating the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ultural </w:t>
      </w:r>
      <w:r w:rsidR="000B2327" w:rsidRPr="00331616">
        <w:rPr>
          <w:rFonts w:ascii="Calibri Light" w:hAnsi="Calibri Light" w:cs="Calibri Light"/>
        </w:rPr>
        <w:t>V</w:t>
      </w:r>
      <w:r w:rsidRPr="00331616">
        <w:rPr>
          <w:rFonts w:ascii="Calibri Light" w:hAnsi="Calibri Light" w:cs="Calibri Light"/>
        </w:rPr>
        <w:t xml:space="preserve">alue of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lder </w:t>
      </w:r>
      <w:r w:rsidR="000B2327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>omen,</w:t>
      </w:r>
      <w:r w:rsidRPr="00331616">
        <w:rPr>
          <w:rFonts w:ascii="Calibri Light" w:hAnsi="Calibri Light" w:cs="Calibri Light"/>
          <w:spacing w:val="-27"/>
        </w:rPr>
        <w:t xml:space="preserve">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ommunal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sponsibility for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hildren, and </w:t>
      </w:r>
      <w:r w:rsidR="000B2327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 xml:space="preserve">mplications for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productive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uccess. </w:t>
      </w:r>
      <w:r w:rsidRPr="00331616">
        <w:rPr>
          <w:rFonts w:ascii="Calibri Light" w:hAnsi="Calibri Light" w:cs="Calibri Light"/>
          <w:i/>
        </w:rPr>
        <w:t>American Journal of Human Biology</w:t>
      </w:r>
      <w:r w:rsidRPr="00331616">
        <w:rPr>
          <w:rFonts w:ascii="Calibri Light" w:hAnsi="Calibri Light" w:cs="Calibri Light"/>
        </w:rPr>
        <w:t xml:space="preserve">, 19(2): </w:t>
      </w:r>
      <w:r w:rsidRPr="00331616">
        <w:rPr>
          <w:rFonts w:ascii="Calibri Light" w:hAnsi="Calibri Light" w:cs="Calibri Light"/>
          <w:spacing w:val="-3"/>
        </w:rPr>
        <w:t>267.</w:t>
      </w:r>
    </w:p>
    <w:p w14:paraId="34178F56" w14:textId="1B9D1032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4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. Using the ‘</w:t>
      </w:r>
      <w:r w:rsidR="000B2327" w:rsidRPr="00331616">
        <w:rPr>
          <w:rFonts w:ascii="Calibri Light" w:hAnsi="Calibri Light" w:cs="Calibri Light"/>
        </w:rPr>
        <w:t>D</w:t>
      </w:r>
      <w:r w:rsidRPr="00331616">
        <w:rPr>
          <w:rFonts w:ascii="Calibri Light" w:hAnsi="Calibri Light" w:cs="Calibri Light"/>
        </w:rPr>
        <w:t xml:space="preserve">evelopmental </w:t>
      </w:r>
      <w:r w:rsidR="000B2327" w:rsidRPr="00331616">
        <w:rPr>
          <w:rFonts w:ascii="Calibri Light" w:hAnsi="Calibri Light" w:cs="Calibri Light"/>
        </w:rPr>
        <w:t>N</w:t>
      </w:r>
      <w:r w:rsidRPr="00331616">
        <w:rPr>
          <w:rFonts w:ascii="Calibri Light" w:hAnsi="Calibri Light" w:cs="Calibri Light"/>
        </w:rPr>
        <w:t xml:space="preserve">iche’ to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fine </w:t>
      </w:r>
      <w:r w:rsidR="000B2327" w:rsidRPr="00331616">
        <w:rPr>
          <w:rFonts w:ascii="Calibri Light" w:hAnsi="Calibri Light" w:cs="Calibri Light"/>
        </w:rPr>
        <w:t>M</w:t>
      </w:r>
      <w:r w:rsidRPr="00331616">
        <w:rPr>
          <w:rFonts w:ascii="Calibri Light" w:hAnsi="Calibri Light" w:cs="Calibri Light"/>
        </w:rPr>
        <w:t xml:space="preserve">easures of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>arental</w:t>
      </w:r>
      <w:r w:rsidRPr="00331616">
        <w:rPr>
          <w:rFonts w:ascii="Calibri Light" w:hAnsi="Calibri Light" w:cs="Calibri Light"/>
          <w:spacing w:val="-12"/>
        </w:rPr>
        <w:t xml:space="preserve"> </w:t>
      </w:r>
      <w:r w:rsidR="000B2327" w:rsidRPr="00331616">
        <w:rPr>
          <w:rFonts w:ascii="Calibri Light" w:hAnsi="Calibri Light" w:cs="Calibri Light"/>
        </w:rPr>
        <w:t>I</w:t>
      </w:r>
      <w:r w:rsidRPr="00331616">
        <w:rPr>
          <w:rFonts w:ascii="Calibri Light" w:hAnsi="Calibri Light" w:cs="Calibri Light"/>
        </w:rPr>
        <w:t>nvestment.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  <w:i/>
        </w:rPr>
        <w:t>American Journal of Human Biology</w:t>
      </w:r>
      <w:r w:rsidRPr="00331616">
        <w:rPr>
          <w:rFonts w:ascii="Calibri Light" w:hAnsi="Calibri Light" w:cs="Calibri Light"/>
        </w:rPr>
        <w:t>, 16(2): 230.</w:t>
      </w:r>
    </w:p>
    <w:p w14:paraId="06E29735" w14:textId="73830DB3" w:rsidR="00B55AC4" w:rsidRPr="00331616" w:rsidRDefault="00DA1EFC" w:rsidP="00B55AC4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3</w:t>
      </w:r>
      <w:r w:rsidRPr="00331616">
        <w:rPr>
          <w:rFonts w:ascii="Calibri Light" w:hAnsi="Calibri Light" w:cs="Calibri Light"/>
        </w:rPr>
        <w:tab/>
        <w:t>Pike IL, Patil</w:t>
      </w:r>
      <w:r w:rsidR="00042178" w:rsidRPr="00331616">
        <w:rPr>
          <w:rFonts w:ascii="Calibri Light" w:hAnsi="Calibri Light" w:cs="Calibri Light"/>
        </w:rPr>
        <w:t xml:space="preserve"> CL,</w:t>
      </w:r>
      <w:r w:rsidRPr="00331616">
        <w:rPr>
          <w:rFonts w:ascii="Calibri Light" w:hAnsi="Calibri Light" w:cs="Calibri Light"/>
        </w:rPr>
        <w:t xml:space="preserve"> and Young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AG</w:t>
      </w:r>
      <w:r w:rsidRPr="00331616">
        <w:rPr>
          <w:rFonts w:ascii="Calibri Light" w:hAnsi="Calibri Light" w:cs="Calibri Light"/>
        </w:rPr>
        <w:t xml:space="preserve">. Examining </w:t>
      </w:r>
      <w:r w:rsidR="000B2327" w:rsidRPr="00331616">
        <w:rPr>
          <w:rFonts w:ascii="Calibri Light" w:hAnsi="Calibri Light" w:cs="Calibri Light"/>
        </w:rPr>
        <w:t>W</w:t>
      </w:r>
      <w:r w:rsidRPr="00331616">
        <w:rPr>
          <w:rFonts w:ascii="Calibri Light" w:hAnsi="Calibri Light" w:cs="Calibri Light"/>
        </w:rPr>
        <w:t xml:space="preserve">omen’s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sychosocial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tress among </w:t>
      </w:r>
      <w:r w:rsidR="000B2327" w:rsidRPr="00331616">
        <w:rPr>
          <w:rFonts w:ascii="Calibri Light" w:hAnsi="Calibri Light" w:cs="Calibri Light"/>
        </w:rPr>
        <w:t>T</w:t>
      </w:r>
      <w:r w:rsidRPr="00331616">
        <w:rPr>
          <w:rFonts w:ascii="Calibri Light" w:hAnsi="Calibri Light" w:cs="Calibri Light"/>
        </w:rPr>
        <w:t xml:space="preserve">hree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ubsistence </w:t>
      </w:r>
      <w:r w:rsidR="000B2327" w:rsidRPr="00331616">
        <w:rPr>
          <w:rFonts w:ascii="Calibri Light" w:hAnsi="Calibri Light" w:cs="Calibri Light"/>
        </w:rPr>
        <w:t>P</w:t>
      </w:r>
      <w:r w:rsidRPr="00331616">
        <w:rPr>
          <w:rFonts w:ascii="Calibri Light" w:hAnsi="Calibri Light" w:cs="Calibri Light"/>
        </w:rPr>
        <w:t xml:space="preserve">opulations of East Africa. </w:t>
      </w:r>
      <w:r w:rsidRPr="00331616">
        <w:rPr>
          <w:rFonts w:ascii="Calibri Light" w:hAnsi="Calibri Light" w:cs="Calibri Light"/>
          <w:i/>
        </w:rPr>
        <w:t>American Journal of Human Biology</w:t>
      </w:r>
      <w:r w:rsidRPr="00331616">
        <w:rPr>
          <w:rFonts w:ascii="Calibri Light" w:hAnsi="Calibri Light" w:cs="Calibri Light"/>
        </w:rPr>
        <w:t>, 15(2):</w:t>
      </w:r>
      <w:r w:rsidRPr="00331616">
        <w:rPr>
          <w:rFonts w:ascii="Calibri Light" w:hAnsi="Calibri Light" w:cs="Calibri Light"/>
          <w:spacing w:val="-24"/>
        </w:rPr>
        <w:t xml:space="preserve"> </w:t>
      </w:r>
      <w:r w:rsidRPr="00331616">
        <w:rPr>
          <w:rFonts w:ascii="Calibri Light" w:hAnsi="Calibri Light" w:cs="Calibri Light"/>
        </w:rPr>
        <w:t>250.</w:t>
      </w:r>
    </w:p>
    <w:p w14:paraId="552F9F82" w14:textId="2C5982C8" w:rsidR="00CE4B0C" w:rsidRDefault="00DA1EFC" w:rsidP="001C7B96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2</w:t>
      </w:r>
      <w:r w:rsidRPr="00331616">
        <w:rPr>
          <w:rFonts w:ascii="Calibri Light" w:hAnsi="Calibri Light" w:cs="Calibri Light"/>
        </w:rPr>
        <w:tab/>
        <w:t>Young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G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IL </w:t>
      </w:r>
      <w:r w:rsidRPr="00331616">
        <w:rPr>
          <w:rFonts w:ascii="Calibri Light" w:hAnsi="Calibri Light" w:cs="Calibri Light"/>
        </w:rPr>
        <w:t xml:space="preserve">Pike. Using the </w:t>
      </w:r>
      <w:r w:rsidR="000B2327" w:rsidRPr="00331616">
        <w:rPr>
          <w:rFonts w:ascii="Calibri Light" w:hAnsi="Calibri Light" w:cs="Calibri Light"/>
        </w:rPr>
        <w:t>E</w:t>
      </w:r>
      <w:r w:rsidRPr="00331616">
        <w:rPr>
          <w:rFonts w:ascii="Calibri Light" w:hAnsi="Calibri Light" w:cs="Calibri Light"/>
        </w:rPr>
        <w:t xml:space="preserve">thnographic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cord to </w:t>
      </w:r>
      <w:r w:rsidR="000B2327" w:rsidRPr="00331616">
        <w:rPr>
          <w:rFonts w:ascii="Calibri Light" w:hAnsi="Calibri Light" w:cs="Calibri Light"/>
        </w:rPr>
        <w:t>A</w:t>
      </w:r>
      <w:r w:rsidRPr="00331616">
        <w:rPr>
          <w:rFonts w:ascii="Calibri Light" w:hAnsi="Calibri Light" w:cs="Calibri Light"/>
        </w:rPr>
        <w:t xml:space="preserve">ssess </w:t>
      </w:r>
      <w:r w:rsidR="000B2327" w:rsidRPr="00331616">
        <w:rPr>
          <w:rFonts w:ascii="Calibri Light" w:hAnsi="Calibri Light" w:cs="Calibri Light"/>
        </w:rPr>
        <w:t>C</w:t>
      </w:r>
      <w:r w:rsidRPr="00331616">
        <w:rPr>
          <w:rFonts w:ascii="Calibri Light" w:hAnsi="Calibri Light" w:cs="Calibri Light"/>
        </w:rPr>
        <w:t xml:space="preserve">ross-cultural </w:t>
      </w:r>
      <w:r w:rsidR="000B2327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ecognition of </w:t>
      </w:r>
      <w:r w:rsidR="000B2327" w:rsidRPr="00331616">
        <w:rPr>
          <w:rFonts w:ascii="Calibri Light" w:hAnsi="Calibri Light" w:cs="Calibri Light"/>
        </w:rPr>
        <w:lastRenderedPageBreak/>
        <w:t>D</w:t>
      </w:r>
      <w:r w:rsidRPr="00331616">
        <w:rPr>
          <w:rFonts w:ascii="Calibri Light" w:hAnsi="Calibri Light" w:cs="Calibri Light"/>
        </w:rPr>
        <w:t xml:space="preserve">evelopmental </w:t>
      </w:r>
      <w:r w:rsidR="000B2327" w:rsidRPr="00331616">
        <w:rPr>
          <w:rFonts w:ascii="Calibri Light" w:hAnsi="Calibri Light" w:cs="Calibri Light"/>
        </w:rPr>
        <w:t>S</w:t>
      </w:r>
      <w:r w:rsidRPr="00331616">
        <w:rPr>
          <w:rFonts w:ascii="Calibri Light" w:hAnsi="Calibri Light" w:cs="Calibri Light"/>
        </w:rPr>
        <w:t xml:space="preserve">tages. </w:t>
      </w:r>
      <w:r w:rsidRPr="00331616">
        <w:rPr>
          <w:rFonts w:ascii="Calibri Light" w:hAnsi="Calibri Light" w:cs="Calibri Light"/>
          <w:i/>
        </w:rPr>
        <w:t xml:space="preserve">American Journal of Human Biology, </w:t>
      </w:r>
      <w:r w:rsidRPr="00331616">
        <w:rPr>
          <w:rFonts w:ascii="Calibri Light" w:hAnsi="Calibri Light" w:cs="Calibri Light"/>
        </w:rPr>
        <w:t>14(1):</w:t>
      </w:r>
      <w:r w:rsidRPr="00331616">
        <w:rPr>
          <w:rFonts w:ascii="Calibri Light" w:hAnsi="Calibri Light" w:cs="Calibri Light"/>
          <w:spacing w:val="-13"/>
        </w:rPr>
        <w:t xml:space="preserve"> </w:t>
      </w:r>
      <w:r w:rsidRPr="00331616">
        <w:rPr>
          <w:rFonts w:ascii="Calibri Light" w:hAnsi="Calibri Light" w:cs="Calibri Light"/>
        </w:rPr>
        <w:t>94.</w:t>
      </w:r>
    </w:p>
    <w:p w14:paraId="00FB0D53" w14:textId="77777777" w:rsidR="00A756AE" w:rsidRPr="001C7B96" w:rsidRDefault="00A756AE" w:rsidP="001C7B96">
      <w:pPr>
        <w:ind w:left="1080" w:hanging="1080"/>
        <w:rPr>
          <w:rFonts w:ascii="Calibri Light" w:hAnsi="Calibri Light" w:cs="Calibri Light"/>
        </w:rPr>
      </w:pPr>
    </w:p>
    <w:p w14:paraId="1F071705" w14:textId="77777777" w:rsidR="00CF3D06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>PROFESSIONAL PRESENTATIONS</w:t>
      </w:r>
    </w:p>
    <w:p w14:paraId="3C7BB012" w14:textId="23DF7DE4" w:rsidR="00BF5D58" w:rsidRPr="00331616" w:rsidRDefault="00BF5D58" w:rsidP="00331616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Pr="00331616">
        <w:rPr>
          <w:rFonts w:ascii="Calibri Light" w:hAnsi="Calibri Light" w:cs="Calibri Light"/>
        </w:rPr>
        <w:tab/>
        <w:t xml:space="preserve">Young, A. (Panel Moderator) </w:t>
      </w:r>
      <w:r w:rsidRPr="00331616">
        <w:rPr>
          <w:rFonts w:ascii="Calibri Light" w:hAnsi="Calibri Light" w:cs="Calibri Light"/>
          <w:i/>
          <w:iCs/>
        </w:rPr>
        <w:t>Making CAHPS Surveys Actionable.</w:t>
      </w:r>
      <w:r w:rsidRPr="00331616">
        <w:rPr>
          <w:rFonts w:ascii="Calibri Light" w:hAnsi="Calibri Light" w:cs="Calibri Light"/>
        </w:rPr>
        <w:t xml:space="preserve"> 2018 </w:t>
      </w:r>
      <w:r w:rsidRPr="00331616">
        <w:rPr>
          <w:rFonts w:ascii="Calibri Light" w:hAnsi="Calibri Light" w:cs="Calibri Light"/>
        </w:rPr>
        <w:t>Texas Medicaid/CHIP Quality Managed Care Quality Forum, Austin, TX.</w:t>
      </w:r>
    </w:p>
    <w:p w14:paraId="0A03DA25" w14:textId="22B25DA6" w:rsidR="00BF5D58" w:rsidRPr="00331616" w:rsidRDefault="00BF5D58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Pr="00331616">
        <w:rPr>
          <w:rFonts w:ascii="Calibri Light" w:hAnsi="Calibri Light" w:cs="Calibri Light"/>
        </w:rPr>
        <w:tab/>
        <w:t xml:space="preserve">Young, A. Appointment Availability and the Impact of Provider Directories. </w:t>
      </w:r>
      <w:r w:rsidRPr="00331616">
        <w:rPr>
          <w:rFonts w:ascii="Calibri Light" w:hAnsi="Calibri Light" w:cs="Calibri Light"/>
        </w:rPr>
        <w:t>2018 Texas Medicaid/CHIP Quality Managed Care Quality Forum, Austin, TX.</w:t>
      </w:r>
    </w:p>
    <w:p w14:paraId="2FBF7954" w14:textId="6F1B209B" w:rsidR="00BF5D58" w:rsidRPr="00331616" w:rsidRDefault="00BF5D58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Pr="00331616">
        <w:rPr>
          <w:rFonts w:ascii="Calibri Light" w:hAnsi="Calibri Light" w:cs="Calibri Light"/>
        </w:rPr>
        <w:tab/>
        <w:t xml:space="preserve">Young, A. Ongoing PCP Referral Network Study. </w:t>
      </w:r>
      <w:r w:rsidRPr="00331616">
        <w:rPr>
          <w:rFonts w:ascii="Calibri Light" w:hAnsi="Calibri Light" w:cs="Calibri Light"/>
        </w:rPr>
        <w:t>2018 Texas Medicaid/CHIP Quality Managed Care Quality Forum, Austin, TX.</w:t>
      </w:r>
    </w:p>
    <w:p w14:paraId="0813644E" w14:textId="1B68E518" w:rsidR="00BF5D58" w:rsidRPr="00331616" w:rsidRDefault="00BF5D58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  <w:t xml:space="preserve">Young, A, Shelton, D, Otto, M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T </w:t>
      </w:r>
      <w:r w:rsidRPr="00331616">
        <w:rPr>
          <w:rFonts w:ascii="Calibri Light" w:hAnsi="Calibri Light" w:cs="Calibri Light"/>
        </w:rPr>
        <w:t xml:space="preserve">Mershon. </w:t>
      </w:r>
      <w:r w:rsidRPr="00331616">
        <w:rPr>
          <w:rFonts w:ascii="Calibri Light" w:hAnsi="Calibri Light" w:cs="Calibri Light"/>
          <w:i/>
          <w:iCs/>
        </w:rPr>
        <w:t>Evidence-based Practices for Postpartum Care</w:t>
      </w:r>
      <w:r w:rsidRPr="00331616">
        <w:rPr>
          <w:rFonts w:ascii="Calibri Light" w:hAnsi="Calibri Light" w:cs="Calibri Light"/>
        </w:rPr>
        <w:t xml:space="preserve">. Presented at the Fall 2017, Texas Medicaid/CHIP Quality Managed Care Quality Forum, Austin, TX. </w:t>
      </w:r>
    </w:p>
    <w:p w14:paraId="6E0AD7A8" w14:textId="67D1EB3B" w:rsidR="00CE4B0C" w:rsidRPr="00331616" w:rsidRDefault="00CF3D06" w:rsidP="00CE4B0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  <w:t>Dillon DT, Bisesi JH, Dag</w:t>
      </w:r>
      <w:r w:rsidR="00BF1AD3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V</w:t>
      </w:r>
      <w:r w:rsidR="00331616" w:rsidRPr="00331616">
        <w:rPr>
          <w:rFonts w:ascii="Calibri Light" w:hAnsi="Calibri Light" w:cs="Calibri Light"/>
        </w:rPr>
        <w:t xml:space="preserve"> &amp;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AG </w:t>
      </w:r>
      <w:r w:rsidRPr="00331616">
        <w:rPr>
          <w:rFonts w:ascii="Calibri Light" w:hAnsi="Calibri Light" w:cs="Calibri Light"/>
        </w:rPr>
        <w:t>Young</w:t>
      </w:r>
      <w:r w:rsidR="00331616" w:rsidRPr="00331616">
        <w:rPr>
          <w:rFonts w:ascii="Calibri Light" w:hAnsi="Calibri Light" w:cs="Calibri Light"/>
        </w:rPr>
        <w:t xml:space="preserve">. </w:t>
      </w:r>
      <w:r w:rsidRPr="00331616">
        <w:rPr>
          <w:rFonts w:ascii="Calibri Light" w:hAnsi="Calibri Light" w:cs="Calibri Light"/>
          <w:i/>
        </w:rPr>
        <w:t>Optimizing Field Methods for Studying Airborne Environmental Toxicants and Gendered Health Impacts in Eastern Zambia</w:t>
      </w:r>
      <w:r w:rsidRPr="00331616">
        <w:rPr>
          <w:rFonts w:ascii="Calibri Light" w:hAnsi="Calibri Light" w:cs="Calibri Light"/>
        </w:rPr>
        <w:t>. Southeast Chapter of the Society of Environmental Toxicology and Chemistry</w:t>
      </w:r>
      <w:r w:rsidR="002855B4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Saint Simon’s Island, GA.</w:t>
      </w:r>
    </w:p>
    <w:p w14:paraId="310034C1" w14:textId="121C7516" w:rsidR="002855B4" w:rsidRPr="00331616" w:rsidRDefault="00DA1EFC" w:rsidP="002855B4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 xml:space="preserve">Young A </w:t>
      </w:r>
      <w:r w:rsidR="00331616" w:rsidRPr="00331616">
        <w:rPr>
          <w:rFonts w:ascii="Calibri Light" w:hAnsi="Calibri Light" w:cs="Calibri Light"/>
        </w:rPr>
        <w:t>&amp; DT</w:t>
      </w:r>
      <w:r w:rsidRPr="00331616">
        <w:rPr>
          <w:rFonts w:ascii="Calibri Light" w:hAnsi="Calibri Light" w:cs="Calibri Light"/>
        </w:rPr>
        <w:t xml:space="preserve"> Dillon. </w:t>
      </w:r>
      <w:r w:rsidRPr="00331616">
        <w:rPr>
          <w:rFonts w:ascii="Calibri Light" w:hAnsi="Calibri Light" w:cs="Calibri Light"/>
          <w:i/>
        </w:rPr>
        <w:t xml:space="preserve">Socioecology of </w:t>
      </w:r>
      <w:r w:rsidR="000B2327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>ousehold</w:t>
      </w:r>
      <w:r w:rsidR="000B2327" w:rsidRPr="00331616">
        <w:rPr>
          <w:rFonts w:ascii="Calibri Light" w:hAnsi="Calibri Light" w:cs="Calibri Light"/>
          <w:i/>
        </w:rPr>
        <w:t xml:space="preserve"> T</w:t>
      </w:r>
      <w:r w:rsidRPr="00331616">
        <w:rPr>
          <w:rFonts w:ascii="Calibri Light" w:hAnsi="Calibri Light" w:cs="Calibri Light"/>
          <w:i/>
        </w:rPr>
        <w:t xml:space="preserve">oxin </w:t>
      </w:r>
      <w:r w:rsidR="000B2327" w:rsidRPr="00331616">
        <w:rPr>
          <w:rFonts w:ascii="Calibri Light" w:hAnsi="Calibri Light" w:cs="Calibri Light"/>
          <w:i/>
        </w:rPr>
        <w:t>E</w:t>
      </w:r>
      <w:r w:rsidRPr="00331616">
        <w:rPr>
          <w:rFonts w:ascii="Calibri Light" w:hAnsi="Calibri Light" w:cs="Calibri Light"/>
          <w:i/>
        </w:rPr>
        <w:t xml:space="preserve">xposure and </w:t>
      </w:r>
      <w:r w:rsidR="000B2327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nfant </w:t>
      </w:r>
      <w:r w:rsidR="000B2327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>eeding in Zambia</w:t>
      </w:r>
      <w:r w:rsidRPr="00331616">
        <w:rPr>
          <w:rFonts w:ascii="Calibri Light" w:hAnsi="Calibri Light" w:cs="Calibri Light"/>
        </w:rPr>
        <w:t>. American Anthropological Association</w:t>
      </w:r>
      <w:r w:rsidR="00BF5D58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Minneapolis,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MN.</w:t>
      </w:r>
    </w:p>
    <w:p w14:paraId="6FF4992A" w14:textId="5F388CAC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Household </w:t>
      </w:r>
      <w:r w:rsidR="000B2327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roduction, </w:t>
      </w:r>
      <w:r w:rsidR="000B2327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ood </w:t>
      </w:r>
      <w:r w:rsidR="000B2327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ntamination and </w:t>
      </w:r>
      <w:r w:rsidR="000B2327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erceptions of </w:t>
      </w:r>
      <w:r w:rsidR="000B2327" w:rsidRPr="00331616">
        <w:rPr>
          <w:rFonts w:ascii="Calibri Light" w:hAnsi="Calibri Light" w:cs="Calibri Light"/>
          <w:i/>
        </w:rPr>
        <w:t>A</w:t>
      </w:r>
      <w:r w:rsidRPr="00331616">
        <w:rPr>
          <w:rFonts w:ascii="Calibri Light" w:hAnsi="Calibri Light" w:cs="Calibri Light"/>
          <w:i/>
        </w:rPr>
        <w:t xml:space="preserve">flatoxin </w:t>
      </w:r>
      <w:r w:rsidR="000B2327" w:rsidRPr="00331616">
        <w:rPr>
          <w:rFonts w:ascii="Calibri Light" w:hAnsi="Calibri Light" w:cs="Calibri Light"/>
          <w:i/>
        </w:rPr>
        <w:t>E</w:t>
      </w:r>
      <w:r w:rsidRPr="00331616">
        <w:rPr>
          <w:rFonts w:ascii="Calibri Light" w:hAnsi="Calibri Light" w:cs="Calibri Light"/>
          <w:i/>
        </w:rPr>
        <w:t xml:space="preserve">xposure among Zambian </w:t>
      </w:r>
      <w:r w:rsidR="000B2327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emale </w:t>
      </w:r>
      <w:r w:rsidR="000B2327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>armers</w:t>
      </w:r>
      <w:r w:rsidRPr="00331616">
        <w:rPr>
          <w:rFonts w:ascii="Calibri Light" w:hAnsi="Calibri Light" w:cs="Calibri Light"/>
        </w:rPr>
        <w:t>. Society for Economic Anthropology</w:t>
      </w:r>
      <w:r w:rsidR="00BF5D58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Athens,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GA.</w:t>
      </w:r>
    </w:p>
    <w:p w14:paraId="15A4E449" w14:textId="6C56B57B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>Young A, Freer T</w:t>
      </w:r>
      <w:r w:rsidR="00331616" w:rsidRPr="00331616">
        <w:rPr>
          <w:rFonts w:ascii="Calibri Light" w:hAnsi="Calibri Light" w:cs="Calibri Light"/>
        </w:rPr>
        <w:t xml:space="preserve"> &amp;</w:t>
      </w:r>
      <w:r w:rsidRPr="00331616">
        <w:rPr>
          <w:rFonts w:ascii="Calibri Light" w:hAnsi="Calibri Light" w:cs="Calibri Light"/>
        </w:rPr>
        <w:t xml:space="preserve"> Moore</w:t>
      </w:r>
      <w:r w:rsidR="00042178"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</w:rPr>
        <w:t xml:space="preserve">. </w:t>
      </w:r>
      <w:r w:rsidRPr="00331616">
        <w:rPr>
          <w:rFonts w:ascii="Calibri Light" w:hAnsi="Calibri Light" w:cs="Calibri Light"/>
          <w:i/>
        </w:rPr>
        <w:t>Role of Extension and Advisory Services in Promoting Gender and Nutrition Sensitive Approaches to Aflatoxin Reduction in an East African Context</w:t>
      </w:r>
      <w:r w:rsidRPr="00331616">
        <w:rPr>
          <w:rFonts w:ascii="Calibri Light" w:hAnsi="Calibri Light" w:cs="Calibri Light"/>
        </w:rPr>
        <w:t xml:space="preserve">. Conference on Nutrition, </w:t>
      </w:r>
      <w:r w:rsidR="00331616" w:rsidRPr="00331616">
        <w:rPr>
          <w:rFonts w:ascii="Calibri Light" w:hAnsi="Calibri Light" w:cs="Calibri Light"/>
        </w:rPr>
        <w:t>Health,</w:t>
      </w:r>
      <w:r w:rsidRPr="00331616">
        <w:rPr>
          <w:rFonts w:ascii="Calibri Light" w:hAnsi="Calibri Light" w:cs="Calibri Light"/>
        </w:rPr>
        <w:t xml:space="preserve"> and Gender in Sub-Saharan Africa. University of Illinois, Urbana-Champaign</w:t>
      </w:r>
      <w:r w:rsidR="00310764" w:rsidRPr="00331616">
        <w:rPr>
          <w:rFonts w:ascii="Calibri Light" w:hAnsi="Calibri Light" w:cs="Calibri Light"/>
        </w:rPr>
        <w:t>, IL</w:t>
      </w:r>
      <w:r w:rsidRPr="00331616">
        <w:rPr>
          <w:rFonts w:ascii="Calibri Light" w:hAnsi="Calibri Light" w:cs="Calibri Light"/>
        </w:rPr>
        <w:t>.</w:t>
      </w:r>
    </w:p>
    <w:p w14:paraId="71D67A17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Anxiety, </w:t>
      </w:r>
      <w:r w:rsidR="003F1BC5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ood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ecurity, and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erceptions of </w:t>
      </w:r>
      <w:r w:rsidR="003F1BC5" w:rsidRPr="00331616">
        <w:rPr>
          <w:rFonts w:ascii="Calibri Light" w:hAnsi="Calibri Light" w:cs="Calibri Light"/>
          <w:i/>
        </w:rPr>
        <w:t>E</w:t>
      </w:r>
      <w:r w:rsidRPr="00331616">
        <w:rPr>
          <w:rFonts w:ascii="Calibri Light" w:hAnsi="Calibri Light" w:cs="Calibri Light"/>
          <w:i/>
        </w:rPr>
        <w:t xml:space="preserve">nvironmental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hange in </w:t>
      </w:r>
      <w:r w:rsidR="003F1BC5" w:rsidRPr="00331616">
        <w:rPr>
          <w:rFonts w:ascii="Calibri Light" w:hAnsi="Calibri Light" w:cs="Calibri Light"/>
          <w:i/>
        </w:rPr>
        <w:t>N</w:t>
      </w:r>
      <w:r w:rsidRPr="00331616">
        <w:rPr>
          <w:rFonts w:ascii="Calibri Light" w:hAnsi="Calibri Light" w:cs="Calibri Light"/>
          <w:i/>
        </w:rPr>
        <w:t>orthern Tanzania.</w:t>
      </w:r>
      <w:r w:rsidRPr="00331616">
        <w:rPr>
          <w:rFonts w:ascii="Calibri Light" w:hAnsi="Calibri Light" w:cs="Calibri Light"/>
        </w:rPr>
        <w:t xml:space="preserve"> Society for Applied Anthropology. Pittsburgh,</w:t>
      </w:r>
      <w:r w:rsidRPr="00331616">
        <w:rPr>
          <w:rFonts w:ascii="Calibri Light" w:hAnsi="Calibri Light" w:cs="Calibri Light"/>
          <w:spacing w:val="-28"/>
        </w:rPr>
        <w:t xml:space="preserve"> </w:t>
      </w:r>
      <w:r w:rsidRPr="00331616">
        <w:rPr>
          <w:rFonts w:ascii="Calibri Light" w:hAnsi="Calibri Light" w:cs="Calibri Light"/>
        </w:rPr>
        <w:t>PA.</w:t>
      </w:r>
    </w:p>
    <w:p w14:paraId="4C16BFB0" w14:textId="0212CB91" w:rsidR="00A3216F" w:rsidRPr="00331616" w:rsidRDefault="00DA1EFC" w:rsidP="00D20ED7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</w:t>
      </w:r>
      <w:r w:rsidRPr="00331616">
        <w:rPr>
          <w:rFonts w:ascii="Calibri Light" w:hAnsi="Calibri Light" w:cs="Calibri Light"/>
        </w:rPr>
        <w:tab/>
        <w:t xml:space="preserve">McKune S </w:t>
      </w:r>
      <w:r w:rsidR="00331616" w:rsidRPr="00331616">
        <w:rPr>
          <w:rFonts w:ascii="Calibri Light" w:hAnsi="Calibri Light" w:cs="Calibri Light"/>
        </w:rPr>
        <w:t xml:space="preserve">&amp; A </w:t>
      </w:r>
      <w:r w:rsidRPr="00331616">
        <w:rPr>
          <w:rFonts w:ascii="Calibri Light" w:hAnsi="Calibri Light" w:cs="Calibri Light"/>
        </w:rPr>
        <w:t>Youn</w:t>
      </w:r>
      <w:r w:rsidR="00BF1AD3" w:rsidRPr="00331616">
        <w:rPr>
          <w:rFonts w:ascii="Calibri Light" w:hAnsi="Calibri Light" w:cs="Calibri Light"/>
        </w:rPr>
        <w:t>g</w:t>
      </w:r>
      <w:r w:rsidRPr="00331616">
        <w:rPr>
          <w:rFonts w:ascii="Calibri Light" w:hAnsi="Calibri Light" w:cs="Calibri Light"/>
        </w:rPr>
        <w:t xml:space="preserve">. </w:t>
      </w:r>
      <w:r w:rsidRPr="00331616">
        <w:rPr>
          <w:rFonts w:ascii="Calibri Light" w:hAnsi="Calibri Light" w:cs="Calibri Light"/>
          <w:i/>
        </w:rPr>
        <w:t>Ethnography and the Measurement of Pastoral Resilience Across Communities in East and West Africa</w:t>
      </w:r>
      <w:r w:rsidRPr="00331616">
        <w:rPr>
          <w:rFonts w:ascii="Calibri Light" w:hAnsi="Calibri Light" w:cs="Calibri Light"/>
        </w:rPr>
        <w:t>. American Anthropological Association, Washington, D.C.</w:t>
      </w:r>
    </w:p>
    <w:p w14:paraId="1FC49C2E" w14:textId="08D3BF7C" w:rsidR="00A3216F" w:rsidRPr="00331616" w:rsidRDefault="00CF3D06" w:rsidP="00A3216F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4 </w:t>
      </w:r>
      <w:r w:rsidRPr="00331616">
        <w:rPr>
          <w:rFonts w:ascii="Calibri Light" w:hAnsi="Calibri Light" w:cs="Calibri Light"/>
        </w:rPr>
        <w:tab/>
        <w:t>Ball J, Abernoza N, Solia D, Young A</w:t>
      </w:r>
      <w:r w:rsidR="00042178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>&amp;</w:t>
      </w:r>
      <w:r w:rsidRPr="00331616">
        <w:rPr>
          <w:rFonts w:ascii="Calibri Light" w:hAnsi="Calibri Light" w:cs="Calibri Light"/>
        </w:rPr>
        <w:t xml:space="preserve"> E Dumontiel. </w:t>
      </w:r>
      <w:r w:rsidRPr="00331616">
        <w:rPr>
          <w:rFonts w:ascii="Calibri Light" w:hAnsi="Calibri Light" w:cs="Calibri Light"/>
          <w:i/>
        </w:rPr>
        <w:t xml:space="preserve">Medical Education as a Barrier to Chagas Disease Control in </w:t>
      </w:r>
      <w:r w:rsidR="003F1BC5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>ural Yucatán, Mexico</w:t>
      </w:r>
      <w:r w:rsidRPr="00331616">
        <w:rPr>
          <w:rFonts w:ascii="Calibri Light" w:hAnsi="Calibri Light" w:cs="Calibri Light"/>
        </w:rPr>
        <w:t>. American Society of Tropical Medicine and Health. New Orleans, LA.</w:t>
      </w:r>
    </w:p>
    <w:p w14:paraId="54A85100" w14:textId="77777777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3 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>Maternal Perceptions of Breastmilk Quality, Breastfeeding Decisions, and Child Growth Among Agropastoral Datoga</w:t>
      </w:r>
      <w:r w:rsidRPr="00331616">
        <w:rPr>
          <w:rFonts w:ascii="Calibri Light" w:hAnsi="Calibri Light" w:cs="Calibri Light"/>
        </w:rPr>
        <w:t>. American Anthropology Association, Chicago, IL.</w:t>
      </w:r>
    </w:p>
    <w:p w14:paraId="583840FE" w14:textId="77777777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2 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>Kukosa</w:t>
      </w:r>
      <w:r w:rsidR="00034D6D" w:rsidRPr="00331616">
        <w:rPr>
          <w:rFonts w:ascii="Calibri Light" w:hAnsi="Calibri Light" w:cs="Calibri Light"/>
          <w:i/>
        </w:rPr>
        <w:t xml:space="preserve"> </w:t>
      </w:r>
      <w:r w:rsidR="003F1BC5" w:rsidRPr="00331616">
        <w:rPr>
          <w:rFonts w:ascii="Calibri Light" w:hAnsi="Calibri Light" w:cs="Calibri Light"/>
          <w:i/>
        </w:rPr>
        <w:t>D</w:t>
      </w:r>
      <w:r w:rsidRPr="00331616">
        <w:rPr>
          <w:rFonts w:ascii="Calibri Light" w:hAnsi="Calibri Light" w:cs="Calibri Light"/>
          <w:i/>
        </w:rPr>
        <w:t xml:space="preserve">amu: Maternal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>erceptions of</w:t>
      </w:r>
      <w:r w:rsidR="003F1BC5" w:rsidRPr="00331616">
        <w:rPr>
          <w:rFonts w:ascii="Calibri Light" w:hAnsi="Calibri Light" w:cs="Calibri Light"/>
          <w:i/>
        </w:rPr>
        <w:t xml:space="preserve"> I</w:t>
      </w:r>
      <w:r w:rsidRPr="00331616">
        <w:rPr>
          <w:rFonts w:ascii="Calibri Light" w:hAnsi="Calibri Light" w:cs="Calibri Light"/>
          <w:i/>
        </w:rPr>
        <w:t xml:space="preserve">nfant </w:t>
      </w:r>
      <w:r w:rsidR="003F1BC5" w:rsidRPr="00331616">
        <w:rPr>
          <w:rFonts w:ascii="Calibri Light" w:hAnsi="Calibri Light" w:cs="Calibri Light"/>
          <w:i/>
        </w:rPr>
        <w:t>A</w:t>
      </w:r>
      <w:r w:rsidRPr="00331616">
        <w:rPr>
          <w:rFonts w:ascii="Calibri Light" w:hAnsi="Calibri Light" w:cs="Calibri Light"/>
          <w:i/>
        </w:rPr>
        <w:t xml:space="preserve">nemia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tatus and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mplications for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>are</w:t>
      </w:r>
      <w:r w:rsidRPr="00331616">
        <w:rPr>
          <w:rFonts w:ascii="Calibri Light" w:hAnsi="Calibri Light" w:cs="Calibri Light"/>
        </w:rPr>
        <w:t>. American Anthropology Association, San Francisco, CA.</w:t>
      </w:r>
    </w:p>
    <w:p w14:paraId="012241DE" w14:textId="47C7AC79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</w:t>
      </w:r>
      <w:r w:rsidR="00AC694E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 xml:space="preserve">Young A </w:t>
      </w:r>
      <w:r w:rsidR="00331616" w:rsidRPr="00331616">
        <w:rPr>
          <w:rFonts w:ascii="Calibri Light" w:hAnsi="Calibri Light" w:cs="Calibri Light"/>
        </w:rPr>
        <w:t>&amp; M</w:t>
      </w:r>
      <w:r w:rsidRPr="00331616">
        <w:rPr>
          <w:rFonts w:ascii="Calibri Light" w:hAnsi="Calibri Light" w:cs="Calibri Light"/>
        </w:rPr>
        <w:t xml:space="preserve"> Nichte</w:t>
      </w:r>
      <w:r w:rsidR="00331616" w:rsidRPr="00331616">
        <w:rPr>
          <w:rFonts w:ascii="Calibri Light" w:hAnsi="Calibri Light" w:cs="Calibri Light"/>
        </w:rPr>
        <w:t>r</w:t>
      </w:r>
      <w:r w:rsidRPr="00331616">
        <w:rPr>
          <w:rFonts w:ascii="Calibri Light" w:hAnsi="Calibri Light" w:cs="Calibri Light"/>
        </w:rPr>
        <w:t xml:space="preserve">. </w:t>
      </w:r>
      <w:r w:rsidRPr="00331616">
        <w:rPr>
          <w:rFonts w:ascii="Calibri Light" w:hAnsi="Calibri Light" w:cs="Calibri Light"/>
          <w:i/>
        </w:rPr>
        <w:t xml:space="preserve">Sustainability,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urveillance, and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uman-animal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ealth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>ystems</w:t>
      </w:r>
      <w:r w:rsidRPr="00331616">
        <w:rPr>
          <w:rFonts w:ascii="Calibri Light" w:hAnsi="Calibri Light" w:cs="Calibri Light"/>
        </w:rPr>
        <w:t>.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American Anthropology Association, New Orleans, LA.</w:t>
      </w:r>
    </w:p>
    <w:p w14:paraId="1A45A337" w14:textId="0FE70D24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 xml:space="preserve">Young A </w:t>
      </w:r>
      <w:r w:rsidR="00331616" w:rsidRPr="00331616">
        <w:rPr>
          <w:rFonts w:ascii="Calibri Light" w:hAnsi="Calibri Light" w:cs="Calibri Light"/>
        </w:rPr>
        <w:t>&amp; IL</w:t>
      </w:r>
      <w:r w:rsidRPr="00331616">
        <w:rPr>
          <w:rFonts w:ascii="Calibri Light" w:hAnsi="Calibri Light" w:cs="Calibri Light"/>
        </w:rPr>
        <w:t xml:space="preserve"> Pike. </w:t>
      </w:r>
      <w:r w:rsidRPr="00331616">
        <w:rPr>
          <w:rFonts w:ascii="Calibri Light" w:hAnsi="Calibri Light" w:cs="Calibri Light"/>
          <w:i/>
        </w:rPr>
        <w:t xml:space="preserve">Causes and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nsequences </w:t>
      </w:r>
      <w:r w:rsidR="003F1BC5" w:rsidRPr="00331616">
        <w:rPr>
          <w:rFonts w:ascii="Calibri Light" w:hAnsi="Calibri Light" w:cs="Calibri Light"/>
          <w:i/>
        </w:rPr>
        <w:t>A</w:t>
      </w:r>
      <w:r w:rsidRPr="00331616">
        <w:rPr>
          <w:rFonts w:ascii="Calibri Light" w:hAnsi="Calibri Light" w:cs="Calibri Light"/>
          <w:i/>
        </w:rPr>
        <w:t xml:space="preserve">ssociated with </w:t>
      </w:r>
      <w:r w:rsidR="003F1BC5" w:rsidRPr="00331616">
        <w:rPr>
          <w:rFonts w:ascii="Calibri Light" w:hAnsi="Calibri Light" w:cs="Calibri Light"/>
          <w:i/>
        </w:rPr>
        <w:t>M</w:t>
      </w:r>
      <w:r w:rsidRPr="00331616">
        <w:rPr>
          <w:rFonts w:ascii="Calibri Light" w:hAnsi="Calibri Light" w:cs="Calibri Light"/>
          <w:i/>
        </w:rPr>
        <w:t xml:space="preserve">aternal </w:t>
      </w:r>
      <w:r w:rsidR="003F1BC5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ood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hoice among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astoral </w:t>
      </w:r>
      <w:r w:rsidR="003F1BC5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>omen in East Africa</w:t>
      </w:r>
      <w:r w:rsidRPr="00331616">
        <w:rPr>
          <w:rFonts w:ascii="Calibri Light" w:hAnsi="Calibri Light" w:cs="Calibri Light"/>
        </w:rPr>
        <w:t>. American Anthropology Association, Philadelphia,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PA.</w:t>
      </w:r>
    </w:p>
    <w:p w14:paraId="7C9325FB" w14:textId="77777777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Concepts of </w:t>
      </w:r>
      <w:r w:rsidR="003F1BC5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 xml:space="preserve">isk </w:t>
      </w:r>
      <w:r w:rsidR="003F1BC5" w:rsidRPr="00331616">
        <w:rPr>
          <w:rFonts w:ascii="Calibri Light" w:hAnsi="Calibri Light" w:cs="Calibri Light"/>
          <w:i/>
        </w:rPr>
        <w:t>A</w:t>
      </w:r>
      <w:r w:rsidRPr="00331616">
        <w:rPr>
          <w:rFonts w:ascii="Calibri Light" w:hAnsi="Calibri Light" w:cs="Calibri Light"/>
          <w:i/>
        </w:rPr>
        <w:t xml:space="preserve">ssociated with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hild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ealth and </w:t>
      </w:r>
      <w:r w:rsidR="003F1BC5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 xml:space="preserve">aterborne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llness among Datoga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astoralists. </w:t>
      </w:r>
      <w:r w:rsidRPr="00331616">
        <w:rPr>
          <w:rFonts w:ascii="Calibri Light" w:hAnsi="Calibri Light" w:cs="Calibri Light"/>
        </w:rPr>
        <w:t>Society for Medical Anthropology, New Haven, CT.</w:t>
      </w:r>
    </w:p>
    <w:p w14:paraId="0D2E479C" w14:textId="7D278110" w:rsidR="001B3B78" w:rsidRPr="00331616" w:rsidRDefault="00CF3D06" w:rsidP="00BF5D58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“Do </w:t>
      </w:r>
      <w:r w:rsidR="003F1BC5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 xml:space="preserve">hat I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ay, </w:t>
      </w:r>
      <w:r w:rsidR="003F1BC5" w:rsidRPr="00331616">
        <w:rPr>
          <w:rFonts w:ascii="Calibri Light" w:hAnsi="Calibri Light" w:cs="Calibri Light"/>
          <w:i/>
        </w:rPr>
        <w:t>N</w:t>
      </w:r>
      <w:r w:rsidRPr="00331616">
        <w:rPr>
          <w:rFonts w:ascii="Calibri Light" w:hAnsi="Calibri Light" w:cs="Calibri Light"/>
          <w:i/>
        </w:rPr>
        <w:t xml:space="preserve">ot </w:t>
      </w:r>
      <w:r w:rsidR="003F1BC5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 xml:space="preserve">hat I </w:t>
      </w:r>
      <w:r w:rsidR="003F1BC5" w:rsidRPr="00331616">
        <w:rPr>
          <w:rFonts w:ascii="Calibri Light" w:hAnsi="Calibri Light" w:cs="Calibri Light"/>
          <w:i/>
        </w:rPr>
        <w:t>D</w:t>
      </w:r>
      <w:r w:rsidRPr="00331616">
        <w:rPr>
          <w:rFonts w:ascii="Calibri Light" w:hAnsi="Calibri Light" w:cs="Calibri Light"/>
          <w:i/>
        </w:rPr>
        <w:t xml:space="preserve">o”: Situating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ndividual </w:t>
      </w:r>
      <w:r w:rsidR="003F1BC5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eeding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ractices of </w:t>
      </w:r>
      <w:r w:rsidR="003F1BC5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 xml:space="preserve">ural </w:t>
      </w:r>
      <w:r w:rsidR="003F1BC5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 xml:space="preserve">omen into a </w:t>
      </w:r>
      <w:r w:rsidR="003F1BC5" w:rsidRPr="00331616">
        <w:rPr>
          <w:rFonts w:ascii="Calibri Light" w:hAnsi="Calibri Light" w:cs="Calibri Light"/>
          <w:i/>
        </w:rPr>
        <w:t>L</w:t>
      </w:r>
      <w:r w:rsidRPr="00331616">
        <w:rPr>
          <w:rFonts w:ascii="Calibri Light" w:hAnsi="Calibri Light" w:cs="Calibri Light"/>
          <w:i/>
        </w:rPr>
        <w:t xml:space="preserve">arger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mmunity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>ontext</w:t>
      </w:r>
      <w:r w:rsidRPr="00331616">
        <w:rPr>
          <w:rFonts w:ascii="Calibri Light" w:hAnsi="Calibri Light" w:cs="Calibri Light"/>
        </w:rPr>
        <w:t>. American Anthropology Association, San Francisco,</w:t>
      </w:r>
      <w:r w:rsidRPr="00331616">
        <w:rPr>
          <w:rFonts w:ascii="Calibri Light" w:hAnsi="Calibri Light" w:cs="Calibri Light"/>
          <w:spacing w:val="-3"/>
        </w:rPr>
        <w:t xml:space="preserve"> </w:t>
      </w:r>
      <w:r w:rsidRPr="00331616">
        <w:rPr>
          <w:rFonts w:ascii="Calibri Light" w:hAnsi="Calibri Light" w:cs="Calibri Light"/>
        </w:rPr>
        <w:t>CA.</w:t>
      </w:r>
    </w:p>
    <w:p w14:paraId="437DE538" w14:textId="77777777" w:rsidR="00CF3D06" w:rsidRPr="00331616" w:rsidRDefault="00CF3D0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7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Vaccination,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arm </w:t>
      </w:r>
      <w:r w:rsidR="003F1BC5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 xml:space="preserve">eduction, and </w:t>
      </w:r>
      <w:r w:rsidR="003F1BC5" w:rsidRPr="00331616">
        <w:rPr>
          <w:rFonts w:ascii="Calibri Light" w:hAnsi="Calibri Light" w:cs="Calibri Light"/>
          <w:i/>
        </w:rPr>
        <w:t>V</w:t>
      </w:r>
      <w:r w:rsidRPr="00331616">
        <w:rPr>
          <w:rFonts w:ascii="Calibri Light" w:hAnsi="Calibri Light" w:cs="Calibri Light"/>
          <w:i/>
        </w:rPr>
        <w:t xml:space="preserve">ulnerability among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hildren in a </w:t>
      </w:r>
      <w:r w:rsidR="003F1BC5" w:rsidRPr="00331616">
        <w:rPr>
          <w:rFonts w:ascii="Calibri Light" w:hAnsi="Calibri Light" w:cs="Calibri Light"/>
          <w:i/>
        </w:rPr>
        <w:t>N</w:t>
      </w:r>
      <w:r w:rsidRPr="00331616">
        <w:rPr>
          <w:rFonts w:ascii="Calibri Light" w:hAnsi="Calibri Light" w:cs="Calibri Light"/>
          <w:i/>
        </w:rPr>
        <w:t xml:space="preserve">orthern Datoga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mmunity. </w:t>
      </w:r>
      <w:r w:rsidRPr="00331616">
        <w:rPr>
          <w:rFonts w:ascii="Calibri Light" w:hAnsi="Calibri Light" w:cs="Calibri Light"/>
        </w:rPr>
        <w:t>American Anthropology Association, Washington,</w:t>
      </w:r>
      <w:r w:rsidRPr="00331616">
        <w:rPr>
          <w:rFonts w:ascii="Calibri Light" w:hAnsi="Calibri Light" w:cs="Calibri Light"/>
          <w:spacing w:val="-1"/>
        </w:rPr>
        <w:t xml:space="preserve"> </w:t>
      </w:r>
      <w:r w:rsidRPr="00331616">
        <w:rPr>
          <w:rFonts w:ascii="Calibri Light" w:hAnsi="Calibri Light" w:cs="Calibri Light"/>
        </w:rPr>
        <w:t>D.C.</w:t>
      </w:r>
    </w:p>
    <w:p w14:paraId="4FCF5C00" w14:textId="77777777" w:rsidR="00E1516C" w:rsidRPr="00331616" w:rsidRDefault="00CF3D06" w:rsidP="00D55048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7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Implications of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ocial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apital for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romoting WHO </w:t>
      </w:r>
      <w:r w:rsidR="003F1BC5" w:rsidRPr="00331616">
        <w:rPr>
          <w:rFonts w:ascii="Calibri Light" w:hAnsi="Calibri Light" w:cs="Calibri Light"/>
          <w:i/>
        </w:rPr>
        <w:t>G</w:t>
      </w:r>
      <w:r w:rsidRPr="00331616">
        <w:rPr>
          <w:rFonts w:ascii="Calibri Light" w:hAnsi="Calibri Light" w:cs="Calibri Light"/>
          <w:i/>
        </w:rPr>
        <w:t xml:space="preserve">lobal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nitiatives for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nfant </w:t>
      </w:r>
      <w:r w:rsidR="003F1BC5" w:rsidRPr="00331616">
        <w:rPr>
          <w:rFonts w:ascii="Calibri Light" w:hAnsi="Calibri Light" w:cs="Calibri Light"/>
          <w:i/>
        </w:rPr>
        <w:t>F</w:t>
      </w:r>
      <w:r w:rsidRPr="00331616">
        <w:rPr>
          <w:rFonts w:ascii="Calibri Light" w:hAnsi="Calibri Light" w:cs="Calibri Light"/>
          <w:i/>
        </w:rPr>
        <w:t xml:space="preserve">eeding. </w:t>
      </w:r>
      <w:r w:rsidR="002855B4" w:rsidRPr="00331616">
        <w:rPr>
          <w:rFonts w:ascii="Calibri Light" w:hAnsi="Calibri Light" w:cs="Calibri Light"/>
        </w:rPr>
        <w:t xml:space="preserve">Society for Applied Anthropology, </w:t>
      </w:r>
      <w:r w:rsidRPr="00331616">
        <w:rPr>
          <w:rFonts w:ascii="Calibri Light" w:hAnsi="Calibri Light" w:cs="Calibri Light"/>
        </w:rPr>
        <w:t>Tampa,</w:t>
      </w:r>
      <w:r w:rsidRPr="00331616">
        <w:rPr>
          <w:rFonts w:ascii="Calibri Light" w:hAnsi="Calibri Light" w:cs="Calibri Light"/>
          <w:spacing w:val="-15"/>
        </w:rPr>
        <w:t xml:space="preserve"> </w:t>
      </w:r>
      <w:r w:rsidRPr="00331616">
        <w:rPr>
          <w:rFonts w:ascii="Calibri Light" w:hAnsi="Calibri Light" w:cs="Calibri Light"/>
        </w:rPr>
        <w:t>FL.</w:t>
      </w:r>
    </w:p>
    <w:p w14:paraId="610950DA" w14:textId="77777777" w:rsidR="007F114D" w:rsidRPr="00331616" w:rsidRDefault="00CF3D06" w:rsidP="007F114D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5</w:t>
      </w:r>
      <w:r w:rsidRPr="00331616">
        <w:rPr>
          <w:rFonts w:ascii="Calibri Light" w:hAnsi="Calibri Light" w:cs="Calibri Light"/>
        </w:rPr>
        <w:tab/>
        <w:t xml:space="preserve">Young A. </w:t>
      </w:r>
      <w:r w:rsidRPr="00331616">
        <w:rPr>
          <w:rFonts w:ascii="Calibri Light" w:hAnsi="Calibri Light" w:cs="Calibri Light"/>
          <w:i/>
        </w:rPr>
        <w:t xml:space="preserve">Household </w:t>
      </w:r>
      <w:r w:rsidR="003F1BC5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nstraints and </w:t>
      </w:r>
      <w:r w:rsidR="003F1BC5" w:rsidRPr="00331616">
        <w:rPr>
          <w:rFonts w:ascii="Calibri Light" w:hAnsi="Calibri Light" w:cs="Calibri Light"/>
          <w:i/>
        </w:rPr>
        <w:t>M</w:t>
      </w:r>
      <w:r w:rsidRPr="00331616">
        <w:rPr>
          <w:rFonts w:ascii="Calibri Light" w:hAnsi="Calibri Light" w:cs="Calibri Light"/>
          <w:i/>
        </w:rPr>
        <w:t xml:space="preserve">aternal </w:t>
      </w:r>
      <w:r w:rsidR="003F1BC5" w:rsidRPr="00331616">
        <w:rPr>
          <w:rFonts w:ascii="Calibri Light" w:hAnsi="Calibri Light" w:cs="Calibri Light"/>
          <w:i/>
        </w:rPr>
        <w:t>D</w:t>
      </w:r>
      <w:r w:rsidRPr="00331616">
        <w:rPr>
          <w:rFonts w:ascii="Calibri Light" w:hAnsi="Calibri Light" w:cs="Calibri Light"/>
          <w:i/>
        </w:rPr>
        <w:t xml:space="preserve">ecision-making among the Datoga: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mplications for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mplementation of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ublic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ealth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olicy in </w:t>
      </w:r>
      <w:r w:rsidR="003F1BC5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 xml:space="preserve">ural Tanzania. </w:t>
      </w:r>
      <w:r w:rsidRPr="00331616">
        <w:rPr>
          <w:rFonts w:ascii="Calibri Light" w:hAnsi="Calibri Light" w:cs="Calibri Light"/>
        </w:rPr>
        <w:t>American Anthropological Association, Washington,</w:t>
      </w:r>
      <w:r w:rsidRPr="00331616">
        <w:rPr>
          <w:rFonts w:ascii="Calibri Light" w:hAnsi="Calibri Light" w:cs="Calibri Light"/>
          <w:spacing w:val="-7"/>
        </w:rPr>
        <w:t xml:space="preserve"> </w:t>
      </w:r>
      <w:r w:rsidRPr="00331616">
        <w:rPr>
          <w:rFonts w:ascii="Calibri Light" w:hAnsi="Calibri Light" w:cs="Calibri Light"/>
        </w:rPr>
        <w:t>D.C.</w:t>
      </w:r>
    </w:p>
    <w:p w14:paraId="79D46C84" w14:textId="41C8A0D4" w:rsidR="001C7B96" w:rsidRPr="00331616" w:rsidRDefault="00CF3D06" w:rsidP="001C7B96">
      <w:pPr>
        <w:spacing w:after="120"/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2</w:t>
      </w:r>
      <w:r w:rsidRPr="00331616">
        <w:rPr>
          <w:rFonts w:ascii="Calibri Light" w:hAnsi="Calibri Light" w:cs="Calibri Light"/>
        </w:rPr>
        <w:tab/>
        <w:t xml:space="preserve">Pike IL and </w:t>
      </w:r>
      <w:r w:rsidR="00331616" w:rsidRPr="00331616">
        <w:rPr>
          <w:rFonts w:ascii="Calibri Light" w:hAnsi="Calibri Light" w:cs="Calibri Light"/>
        </w:rPr>
        <w:t xml:space="preserve">AG </w:t>
      </w:r>
      <w:r w:rsidRPr="00331616">
        <w:rPr>
          <w:rFonts w:ascii="Calibri Light" w:hAnsi="Calibri Light" w:cs="Calibri Light"/>
        </w:rPr>
        <w:t xml:space="preserve">Young. </w:t>
      </w:r>
      <w:r w:rsidRPr="00331616">
        <w:rPr>
          <w:rFonts w:ascii="Calibri Light" w:hAnsi="Calibri Light" w:cs="Calibri Light"/>
          <w:i/>
        </w:rPr>
        <w:t>Understanding psychosocial health among women from Turkana District, Kenya and Mbulu District, Tanzania</w:t>
      </w:r>
      <w:r w:rsidRPr="00331616">
        <w:rPr>
          <w:rFonts w:ascii="Calibri Light" w:hAnsi="Calibri Light" w:cs="Calibri Light"/>
        </w:rPr>
        <w:t>. American Anthropological Association, New Orleans,</w:t>
      </w:r>
      <w:r w:rsidRPr="00331616">
        <w:rPr>
          <w:rFonts w:ascii="Calibri Light" w:hAnsi="Calibri Light" w:cs="Calibri Light"/>
          <w:spacing w:val="-4"/>
        </w:rPr>
        <w:t xml:space="preserve"> </w:t>
      </w:r>
      <w:r w:rsidRPr="00331616">
        <w:rPr>
          <w:rFonts w:ascii="Calibri Light" w:hAnsi="Calibri Light" w:cs="Calibri Light"/>
        </w:rPr>
        <w:t>LA.</w:t>
      </w:r>
    </w:p>
    <w:p w14:paraId="3FEF788C" w14:textId="77777777" w:rsidR="001C7B96" w:rsidRDefault="001C7B96" w:rsidP="00D20ED7">
      <w:pPr>
        <w:spacing w:after="80"/>
        <w:rPr>
          <w:rFonts w:ascii="Calibri Light" w:hAnsi="Calibri Light" w:cs="Calibri Light"/>
          <w:i/>
        </w:rPr>
      </w:pPr>
    </w:p>
    <w:p w14:paraId="02F29E9C" w14:textId="67D4C317" w:rsidR="00186D48" w:rsidRPr="00331616" w:rsidRDefault="00DA1EFC" w:rsidP="00D20ED7">
      <w:pPr>
        <w:spacing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lastRenderedPageBreak/>
        <w:t xml:space="preserve">Invited </w:t>
      </w:r>
      <w:r w:rsidR="009D57F9" w:rsidRPr="00331616">
        <w:rPr>
          <w:rFonts w:ascii="Calibri Light" w:hAnsi="Calibri Light" w:cs="Calibri Light"/>
          <w:i/>
        </w:rPr>
        <w:t>L</w:t>
      </w:r>
      <w:r w:rsidRPr="00331616">
        <w:rPr>
          <w:rFonts w:ascii="Calibri Light" w:hAnsi="Calibri Light" w:cs="Calibri Light"/>
          <w:i/>
        </w:rPr>
        <w:t>ectures</w:t>
      </w:r>
    </w:p>
    <w:p w14:paraId="30BB7F8B" w14:textId="77777777" w:rsidR="00256555" w:rsidRPr="00331616" w:rsidRDefault="00C15613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="00585475" w:rsidRPr="00331616">
        <w:rPr>
          <w:rFonts w:ascii="Calibri Light" w:hAnsi="Calibri Light" w:cs="Calibri Light"/>
        </w:rPr>
        <w:tab/>
      </w:r>
      <w:r w:rsidR="00585475" w:rsidRPr="00331616">
        <w:rPr>
          <w:rFonts w:ascii="Calibri Light" w:hAnsi="Calibri Light" w:cs="Calibri Light"/>
          <w:i/>
        </w:rPr>
        <w:t>Barriers to Specialty Referral in Texas</w:t>
      </w:r>
      <w:r w:rsidR="00585475" w:rsidRPr="00331616">
        <w:rPr>
          <w:rFonts w:ascii="Calibri Light" w:hAnsi="Calibri Light" w:cs="Calibri Light"/>
        </w:rPr>
        <w:t>. Texas Projects Brown Bag Series, Health Outcomes and Biomedical Informatics.</w:t>
      </w:r>
      <w:r w:rsidR="002855B4" w:rsidRPr="00331616">
        <w:rPr>
          <w:rFonts w:ascii="Calibri Light" w:hAnsi="Calibri Light" w:cs="Calibri Light"/>
        </w:rPr>
        <w:t xml:space="preserve"> </w:t>
      </w:r>
      <w:r w:rsidR="00310764" w:rsidRPr="00331616">
        <w:rPr>
          <w:rFonts w:ascii="Calibri Light" w:hAnsi="Calibri Light" w:cs="Calibri Light"/>
        </w:rPr>
        <w:t>University of Florida.</w:t>
      </w:r>
      <w:r w:rsidR="00585475" w:rsidRPr="00331616">
        <w:rPr>
          <w:rFonts w:ascii="Calibri Light" w:hAnsi="Calibri Light" w:cs="Calibri Light"/>
        </w:rPr>
        <w:t xml:space="preserve"> </w:t>
      </w:r>
    </w:p>
    <w:p w14:paraId="2418CC2B" w14:textId="77777777" w:rsidR="00FB020E" w:rsidRPr="00331616" w:rsidRDefault="00DA1EFC" w:rsidP="00322A13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6 </w:t>
      </w:r>
      <w:r w:rsidR="00256555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Integrating Research and Practice to Promote More Resilient Family Agriculture. </w:t>
      </w:r>
      <w:r w:rsidRPr="00331616">
        <w:rPr>
          <w:rFonts w:ascii="Calibri Light" w:hAnsi="Calibri Light" w:cs="Calibri Light"/>
        </w:rPr>
        <w:t xml:space="preserve">UF Tropical Conservation and Development Program, Center for Latin American Studies and the UF Brazil Institute. </w:t>
      </w:r>
      <w:r w:rsidR="00310764" w:rsidRPr="00331616">
        <w:rPr>
          <w:rFonts w:ascii="Calibri Light" w:hAnsi="Calibri Light" w:cs="Calibri Light"/>
        </w:rPr>
        <w:t xml:space="preserve">University of Florida. </w:t>
      </w:r>
    </w:p>
    <w:p w14:paraId="665D61D7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="00AC694E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Growing Needs: Nutrition Security and Child Health among Datoga Pastoralists</w:t>
      </w:r>
      <w:r w:rsidRPr="00331616">
        <w:rPr>
          <w:rFonts w:ascii="Calibri Light" w:hAnsi="Calibri Light" w:cs="Calibri Light"/>
        </w:rPr>
        <w:t xml:space="preserve">. Department of Geography Colloquium Series. University of Florida. </w:t>
      </w:r>
    </w:p>
    <w:p w14:paraId="277F553E" w14:textId="77777777" w:rsidR="00D20ED7" w:rsidRPr="00331616" w:rsidRDefault="00DA1EFC" w:rsidP="00D20ED7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Relative risk: Household Constraints and Nutrition Security among Tanzanian</w:t>
      </w:r>
      <w:r w:rsidRPr="00331616">
        <w:rPr>
          <w:rFonts w:ascii="Calibri Light" w:hAnsi="Calibri Light" w:cs="Calibri Light"/>
          <w:i/>
          <w:spacing w:val="-18"/>
        </w:rPr>
        <w:t xml:space="preserve"> </w:t>
      </w:r>
      <w:r w:rsidRPr="00331616">
        <w:rPr>
          <w:rFonts w:ascii="Calibri Light" w:hAnsi="Calibri Light" w:cs="Calibri Light"/>
          <w:i/>
        </w:rPr>
        <w:t>Pastoralists</w:t>
      </w:r>
      <w:r w:rsidRPr="00331616">
        <w:rPr>
          <w:rFonts w:ascii="Calibri Light" w:hAnsi="Calibri Light" w:cs="Calibri Light"/>
        </w:rPr>
        <w:t>.</w:t>
      </w:r>
      <w:r w:rsidR="00034D6D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Environmental &amp; Global Health Seminar. EPI, University of Florida. </w:t>
      </w:r>
    </w:p>
    <w:p w14:paraId="5AF5E0B9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Integrating Biometrics and Ethnography</w:t>
      </w:r>
      <w:r w:rsidRPr="00331616">
        <w:rPr>
          <w:rFonts w:ascii="Calibri Light" w:hAnsi="Calibri Light" w:cs="Calibri Light"/>
        </w:rPr>
        <w:t>. UF Informatics Institute Lunch &amp; Learn</w:t>
      </w:r>
      <w:r w:rsidR="00B55AC4" w:rsidRPr="00331616">
        <w:rPr>
          <w:rFonts w:ascii="Calibri Light" w:hAnsi="Calibri Light" w:cs="Calibri Light"/>
        </w:rPr>
        <w:t xml:space="preserve">. </w:t>
      </w:r>
    </w:p>
    <w:p w14:paraId="25BAF1B3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Environment and Child Health among Datoga pastoralists in Tanzania</w:t>
      </w:r>
      <w:r w:rsidRPr="00331616">
        <w:rPr>
          <w:rFonts w:ascii="Calibri Light" w:hAnsi="Calibri Light" w:cs="Calibri Light"/>
        </w:rPr>
        <w:t xml:space="preserve">. Department of Geography Spring Colloquium, </w:t>
      </w:r>
      <w:r w:rsidR="00310764" w:rsidRPr="00331616">
        <w:rPr>
          <w:rFonts w:ascii="Calibri Light" w:hAnsi="Calibri Light" w:cs="Calibri Light"/>
        </w:rPr>
        <w:t>University of Florida</w:t>
      </w:r>
      <w:r w:rsidRPr="00331616">
        <w:rPr>
          <w:rFonts w:ascii="Calibri Light" w:hAnsi="Calibri Light" w:cs="Calibri Light"/>
        </w:rPr>
        <w:t xml:space="preserve">. </w:t>
      </w:r>
    </w:p>
    <w:p w14:paraId="0FD7275D" w14:textId="77777777" w:rsidR="00A3216F" w:rsidRPr="00331616" w:rsidRDefault="00DA1EFC" w:rsidP="00D20ED7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1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Perceptions of the Margins: Environment, Resource Security and Health among Datoga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astoralists in </w:t>
      </w:r>
      <w:r w:rsidR="003F1BC5" w:rsidRPr="00331616">
        <w:rPr>
          <w:rFonts w:ascii="Calibri Light" w:hAnsi="Calibri Light" w:cs="Calibri Light"/>
          <w:i/>
        </w:rPr>
        <w:t>N</w:t>
      </w:r>
      <w:r w:rsidRPr="00331616">
        <w:rPr>
          <w:rFonts w:ascii="Calibri Light" w:hAnsi="Calibri Light" w:cs="Calibri Light"/>
          <w:i/>
        </w:rPr>
        <w:t>orthern Tanzania</w:t>
      </w:r>
      <w:r w:rsidRPr="00331616">
        <w:rPr>
          <w:rFonts w:ascii="Calibri Light" w:hAnsi="Calibri Light" w:cs="Calibri Light"/>
        </w:rPr>
        <w:t>. The Tropical Conservation and Development Student Group, U</w:t>
      </w:r>
      <w:r w:rsidR="00310764" w:rsidRPr="00331616">
        <w:rPr>
          <w:rFonts w:ascii="Calibri Light" w:hAnsi="Calibri Light" w:cs="Calibri Light"/>
        </w:rPr>
        <w:t>niversity of Florida</w:t>
      </w:r>
      <w:r w:rsidRPr="00331616">
        <w:rPr>
          <w:rFonts w:ascii="Calibri Light" w:hAnsi="Calibri Light" w:cs="Calibri Light"/>
        </w:rPr>
        <w:t xml:space="preserve">. </w:t>
      </w:r>
    </w:p>
    <w:p w14:paraId="4C0DCB43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Livelihoods and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ealth among Datoga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>astoralists in Tanzania</w:t>
      </w:r>
      <w:r w:rsidRPr="00331616">
        <w:rPr>
          <w:rFonts w:ascii="Calibri Light" w:hAnsi="Calibri Light" w:cs="Calibri Light"/>
        </w:rPr>
        <w:t xml:space="preserve">. Department of Anthropology, University of Southern Alabama. </w:t>
      </w:r>
    </w:p>
    <w:p w14:paraId="483BB72F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On the Ground: Perspectives on Fieldwork in Africa</w:t>
      </w:r>
      <w:r w:rsidRPr="00331616">
        <w:rPr>
          <w:rFonts w:ascii="Calibri Light" w:hAnsi="Calibri Light" w:cs="Calibri Light"/>
        </w:rPr>
        <w:t xml:space="preserve">. Development Working Group and the Center for African Studies, University of Florida. </w:t>
      </w:r>
    </w:p>
    <w:p w14:paraId="35EF6ADB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Uncertain </w:t>
      </w:r>
      <w:r w:rsidR="003F1BC5" w:rsidRPr="00331616">
        <w:rPr>
          <w:rFonts w:ascii="Calibri Light" w:hAnsi="Calibri Light" w:cs="Calibri Light"/>
          <w:i/>
        </w:rPr>
        <w:t>S</w:t>
      </w:r>
      <w:r w:rsidRPr="00331616">
        <w:rPr>
          <w:rFonts w:ascii="Calibri Light" w:hAnsi="Calibri Light" w:cs="Calibri Light"/>
          <w:i/>
        </w:rPr>
        <w:t xml:space="preserve">teps: Child </w:t>
      </w:r>
      <w:r w:rsidR="003F1BC5" w:rsidRPr="00331616">
        <w:rPr>
          <w:rFonts w:ascii="Calibri Light" w:hAnsi="Calibri Light" w:cs="Calibri Light"/>
          <w:i/>
        </w:rPr>
        <w:t>H</w:t>
      </w:r>
      <w:r w:rsidRPr="00331616">
        <w:rPr>
          <w:rFonts w:ascii="Calibri Light" w:hAnsi="Calibri Light" w:cs="Calibri Light"/>
          <w:i/>
        </w:rPr>
        <w:t xml:space="preserve">ealth and </w:t>
      </w:r>
      <w:r w:rsidR="003F1BC5" w:rsidRPr="00331616">
        <w:rPr>
          <w:rFonts w:ascii="Calibri Light" w:hAnsi="Calibri Light" w:cs="Calibri Light"/>
          <w:i/>
        </w:rPr>
        <w:t>M</w:t>
      </w:r>
      <w:r w:rsidRPr="00331616">
        <w:rPr>
          <w:rFonts w:ascii="Calibri Light" w:hAnsi="Calibri Light" w:cs="Calibri Light"/>
          <w:i/>
        </w:rPr>
        <w:t xml:space="preserve">other-infant </w:t>
      </w:r>
      <w:r w:rsidR="003F1BC5" w:rsidRPr="00331616">
        <w:rPr>
          <w:rFonts w:ascii="Calibri Light" w:hAnsi="Calibri Light" w:cs="Calibri Light"/>
          <w:i/>
        </w:rPr>
        <w:t>I</w:t>
      </w:r>
      <w:r w:rsidRPr="00331616">
        <w:rPr>
          <w:rFonts w:ascii="Calibri Light" w:hAnsi="Calibri Light" w:cs="Calibri Light"/>
          <w:i/>
        </w:rPr>
        <w:t xml:space="preserve">nteraction among Datoga </w:t>
      </w:r>
      <w:r w:rsidR="003F1BC5" w:rsidRPr="00331616">
        <w:rPr>
          <w:rFonts w:ascii="Calibri Light" w:hAnsi="Calibri Light" w:cs="Calibri Light"/>
          <w:i/>
        </w:rPr>
        <w:t>P</w:t>
      </w:r>
      <w:r w:rsidRPr="00331616">
        <w:rPr>
          <w:rFonts w:ascii="Calibri Light" w:hAnsi="Calibri Light" w:cs="Calibri Light"/>
          <w:i/>
        </w:rPr>
        <w:t xml:space="preserve">astoralists of </w:t>
      </w:r>
      <w:r w:rsidR="003F1BC5" w:rsidRPr="00331616">
        <w:rPr>
          <w:rFonts w:ascii="Calibri Light" w:hAnsi="Calibri Light" w:cs="Calibri Light"/>
          <w:i/>
        </w:rPr>
        <w:t>N</w:t>
      </w:r>
      <w:r w:rsidRPr="00331616">
        <w:rPr>
          <w:rFonts w:ascii="Calibri Light" w:hAnsi="Calibri Light" w:cs="Calibri Light"/>
          <w:i/>
        </w:rPr>
        <w:t>orthern Tanzania</w:t>
      </w:r>
      <w:r w:rsidRPr="00331616">
        <w:rPr>
          <w:rFonts w:ascii="Calibri Light" w:hAnsi="Calibri Light" w:cs="Calibri Light"/>
        </w:rPr>
        <w:t xml:space="preserve">. Center for African Studies, University of Florida. </w:t>
      </w:r>
    </w:p>
    <w:p w14:paraId="3CE312CC" w14:textId="77777777" w:rsidR="00186D48" w:rsidRPr="00331616" w:rsidRDefault="00186D48" w:rsidP="00AC694E">
      <w:pPr>
        <w:pStyle w:val="BodyText"/>
        <w:spacing w:before="3"/>
        <w:ind w:left="0"/>
        <w:rPr>
          <w:rFonts w:ascii="Calibri Light" w:hAnsi="Calibri Light" w:cs="Calibri Light"/>
          <w:b/>
        </w:rPr>
      </w:pPr>
    </w:p>
    <w:p w14:paraId="6E5501A2" w14:textId="77777777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SYMPOSIA</w:t>
      </w:r>
    </w:p>
    <w:p w14:paraId="4E2CA8C6" w14:textId="77777777" w:rsidR="00A575F6" w:rsidRPr="00331616" w:rsidRDefault="00A575F6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="001D3473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Hidden Evidence of Mothering. American Anthropological Association</w:t>
      </w:r>
      <w:r w:rsidR="00090452" w:rsidRPr="00331616">
        <w:rPr>
          <w:rFonts w:ascii="Calibri Light" w:hAnsi="Calibri Light" w:cs="Calibri Light"/>
        </w:rPr>
        <w:t xml:space="preserve"> annual meeting. Minneapolis, MN. Co-organized with Hedges K.</w:t>
      </w:r>
    </w:p>
    <w:p w14:paraId="225396C3" w14:textId="77777777" w:rsidR="00186D48" w:rsidRPr="00331616" w:rsidRDefault="00DA1EFC" w:rsidP="00317C5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First Annual Florida Health in Africa Summit. </w:t>
      </w:r>
      <w:r w:rsidRPr="00331616">
        <w:rPr>
          <w:rFonts w:ascii="Calibri Light" w:hAnsi="Calibri Light" w:cs="Calibri Light"/>
        </w:rPr>
        <w:t>Center for African Studies, University of Florida. Co-organized with Ostebo</w:t>
      </w:r>
      <w:r w:rsidR="00090452" w:rsidRPr="00331616">
        <w:rPr>
          <w:rFonts w:ascii="Calibri Light" w:hAnsi="Calibri Light" w:cs="Calibri Light"/>
        </w:rPr>
        <w:t xml:space="preserve"> M</w:t>
      </w:r>
      <w:r w:rsidRPr="00331616">
        <w:rPr>
          <w:rFonts w:ascii="Calibri Light" w:hAnsi="Calibri Light" w:cs="Calibri Light"/>
        </w:rPr>
        <w:t>.</w:t>
      </w:r>
    </w:p>
    <w:p w14:paraId="7BCB80B7" w14:textId="77777777" w:rsidR="00E1516C" w:rsidRPr="00331616" w:rsidRDefault="00DA1EFC" w:rsidP="00E1516C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Mothers, Milks, And Meaning: Innovations in Studying Lactation, Infant Feeding, and Developmental Ecology in Humans and Nonhuman Primates</w:t>
      </w:r>
      <w:r w:rsidRPr="00331616">
        <w:rPr>
          <w:rFonts w:ascii="Calibri Light" w:hAnsi="Calibri Light" w:cs="Calibri Light"/>
        </w:rPr>
        <w:t>. American Anthropological Association annual meeting. Chicago, IL. Co-organized with Quinn</w:t>
      </w:r>
      <w:r w:rsidR="00090452" w:rsidRPr="00331616">
        <w:rPr>
          <w:rFonts w:ascii="Calibri Light" w:hAnsi="Calibri Light" w:cs="Calibri Light"/>
        </w:rPr>
        <w:t xml:space="preserve"> EA</w:t>
      </w:r>
      <w:r w:rsidRPr="00331616">
        <w:rPr>
          <w:rFonts w:ascii="Calibri Light" w:hAnsi="Calibri Light" w:cs="Calibri Light"/>
        </w:rPr>
        <w:t>.</w:t>
      </w:r>
    </w:p>
    <w:p w14:paraId="37BF19F2" w14:textId="1F52E005" w:rsidR="00331616" w:rsidRDefault="00DA1EFC" w:rsidP="00331616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1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Traces of </w:t>
      </w:r>
      <w:r w:rsidR="0089524E" w:rsidRPr="00331616">
        <w:rPr>
          <w:rFonts w:ascii="Calibri Light" w:hAnsi="Calibri Light" w:cs="Calibri Light"/>
          <w:i/>
        </w:rPr>
        <w:t>R</w:t>
      </w:r>
      <w:r w:rsidRPr="00331616">
        <w:rPr>
          <w:rFonts w:ascii="Calibri Light" w:hAnsi="Calibri Light" w:cs="Calibri Light"/>
          <w:i/>
        </w:rPr>
        <w:t xml:space="preserve">esilience: Food security and </w:t>
      </w:r>
      <w:r w:rsidR="0089524E" w:rsidRPr="00331616">
        <w:rPr>
          <w:rFonts w:ascii="Calibri Light" w:hAnsi="Calibri Light" w:cs="Calibri Light"/>
          <w:i/>
        </w:rPr>
        <w:t>W</w:t>
      </w:r>
      <w:r w:rsidRPr="00331616">
        <w:rPr>
          <w:rFonts w:ascii="Calibri Light" w:hAnsi="Calibri Light" w:cs="Calibri Light"/>
          <w:i/>
        </w:rPr>
        <w:t xml:space="preserve">ell-being </w:t>
      </w:r>
      <w:r w:rsidR="0089524E" w:rsidRPr="00331616">
        <w:rPr>
          <w:rFonts w:ascii="Calibri Light" w:hAnsi="Calibri Light" w:cs="Calibri Light"/>
          <w:i/>
        </w:rPr>
        <w:t>O</w:t>
      </w:r>
      <w:r w:rsidRPr="00331616">
        <w:rPr>
          <w:rFonts w:ascii="Calibri Light" w:hAnsi="Calibri Light" w:cs="Calibri Light"/>
          <w:i/>
        </w:rPr>
        <w:t xml:space="preserve">ver the </w:t>
      </w:r>
      <w:r w:rsidR="0089524E" w:rsidRPr="00331616">
        <w:rPr>
          <w:rFonts w:ascii="Calibri Light" w:hAnsi="Calibri Light" w:cs="Calibri Light"/>
          <w:i/>
        </w:rPr>
        <w:t>L</w:t>
      </w:r>
      <w:r w:rsidRPr="00331616">
        <w:rPr>
          <w:rFonts w:ascii="Calibri Light" w:hAnsi="Calibri Light" w:cs="Calibri Light"/>
          <w:i/>
        </w:rPr>
        <w:t xml:space="preserve">ife </w:t>
      </w:r>
      <w:r w:rsidR="0089524E" w:rsidRPr="00331616">
        <w:rPr>
          <w:rFonts w:ascii="Calibri Light" w:hAnsi="Calibri Light" w:cs="Calibri Light"/>
          <w:i/>
        </w:rPr>
        <w:t>C</w:t>
      </w:r>
      <w:r w:rsidRPr="00331616">
        <w:rPr>
          <w:rFonts w:ascii="Calibri Light" w:hAnsi="Calibri Light" w:cs="Calibri Light"/>
          <w:i/>
        </w:rPr>
        <w:t xml:space="preserve">ourse. </w:t>
      </w:r>
      <w:r w:rsidRPr="00331616">
        <w:rPr>
          <w:rFonts w:ascii="Calibri Light" w:hAnsi="Calibri Light" w:cs="Calibri Light"/>
        </w:rPr>
        <w:t>Invited</w:t>
      </w:r>
      <w:r w:rsidRPr="00331616">
        <w:rPr>
          <w:rFonts w:ascii="Calibri Light" w:hAnsi="Calibri Light" w:cs="Calibri Light"/>
          <w:spacing w:val="-19"/>
        </w:rPr>
        <w:t xml:space="preserve"> </w:t>
      </w:r>
      <w:r w:rsidRPr="00331616">
        <w:rPr>
          <w:rFonts w:ascii="Calibri Light" w:hAnsi="Calibri Light" w:cs="Calibri Light"/>
        </w:rPr>
        <w:t>session.</w:t>
      </w:r>
      <w:r w:rsidR="00317C52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American Anthropology Association annual meeting. Montreal, CA. Co-organized with Collings</w:t>
      </w:r>
      <w:r w:rsidR="00090452" w:rsidRPr="00331616">
        <w:rPr>
          <w:rFonts w:ascii="Calibri Light" w:hAnsi="Calibri Light" w:cs="Calibri Light"/>
        </w:rPr>
        <w:t xml:space="preserve"> P</w:t>
      </w:r>
      <w:r w:rsidRPr="00331616">
        <w:rPr>
          <w:rFonts w:ascii="Calibri Light" w:hAnsi="Calibri Light" w:cs="Calibri Light"/>
        </w:rPr>
        <w:t>.</w:t>
      </w:r>
    </w:p>
    <w:p w14:paraId="4968EFEA" w14:textId="77777777" w:rsidR="00331616" w:rsidRPr="00331616" w:rsidRDefault="00331616" w:rsidP="00331616">
      <w:pPr>
        <w:ind w:left="1080" w:hanging="1080"/>
        <w:rPr>
          <w:rFonts w:ascii="Calibri Light" w:hAnsi="Calibri Light" w:cs="Calibri Light"/>
        </w:rPr>
      </w:pPr>
    </w:p>
    <w:p w14:paraId="731D23AD" w14:textId="7D3A1185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WORKSHOPS &amp; WEBINARS</w:t>
      </w:r>
    </w:p>
    <w:p w14:paraId="74E89870" w14:textId="1C539211" w:rsidR="00331616" w:rsidRPr="00331616" w:rsidRDefault="00331616" w:rsidP="00331616">
      <w:pPr>
        <w:spacing w:after="120"/>
        <w:ind w:left="1080" w:hanging="1080"/>
        <w:rPr>
          <w:rFonts w:ascii="Calibri Light" w:hAnsi="Calibri Light" w:cs="Calibri Light"/>
          <w:i/>
          <w:iCs/>
        </w:rPr>
      </w:pPr>
      <w:r w:rsidRPr="00331616">
        <w:rPr>
          <w:rFonts w:ascii="Calibri Light" w:hAnsi="Calibri Light" w:cs="Calibri Light"/>
          <w:i/>
          <w:iCs/>
        </w:rPr>
        <w:t>Organizer</w:t>
      </w:r>
    </w:p>
    <w:p w14:paraId="6A8ABA69" w14:textId="32AB6904" w:rsidR="00DA2928" w:rsidRPr="00331616" w:rsidRDefault="00DA2928" w:rsidP="00B55AC4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2</w:t>
      </w:r>
      <w:r w:rsidRPr="00331616">
        <w:rPr>
          <w:rFonts w:ascii="Calibri Light" w:hAnsi="Calibri Light" w:cs="Calibri Light"/>
        </w:rPr>
        <w:tab/>
      </w:r>
      <w:r w:rsidR="005A1B0B" w:rsidRPr="00331616">
        <w:rPr>
          <w:rFonts w:ascii="Calibri Light" w:hAnsi="Calibri Light" w:cs="Calibri Light"/>
          <w:i/>
          <w:iCs/>
        </w:rPr>
        <w:t>Maternal Health</w:t>
      </w:r>
      <w:r w:rsidR="005A1B0B" w:rsidRPr="00331616">
        <w:rPr>
          <w:rFonts w:ascii="Calibri Light" w:hAnsi="Calibri Light" w:cs="Calibri Light"/>
        </w:rPr>
        <w:t xml:space="preserve">. Texas Quality Forum Webinar Series. June 23, 2022. Co-organizer. </w:t>
      </w:r>
    </w:p>
    <w:p w14:paraId="49A258BD" w14:textId="77777777" w:rsidR="009E0721" w:rsidRPr="00331616" w:rsidRDefault="009E0721" w:rsidP="009E0721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7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Aflatoxins and Extension in Zambia. </w:t>
      </w:r>
      <w:r w:rsidRPr="00331616">
        <w:rPr>
          <w:rFonts w:ascii="Calibri Light" w:hAnsi="Calibri Light" w:cs="Calibri Light"/>
        </w:rPr>
        <w:t>April 26, 2017. Webinar Co-hosted with Akello J (IITA) and Colverson</w:t>
      </w:r>
      <w:r w:rsidRPr="00331616">
        <w:rPr>
          <w:rFonts w:ascii="Calibri Light" w:hAnsi="Calibri Light" w:cs="Calibri Light"/>
          <w:spacing w:val="-7"/>
        </w:rPr>
        <w:t xml:space="preserve"> K. </w:t>
      </w:r>
      <w:r w:rsidRPr="00331616">
        <w:rPr>
          <w:rFonts w:ascii="Calibri Light" w:hAnsi="Calibri Light" w:cs="Calibri Light"/>
        </w:rPr>
        <w:t>(INGENAES). University of Florida, Gainesville, FL.</w:t>
      </w:r>
    </w:p>
    <w:p w14:paraId="3FEEA70C" w14:textId="4D175856" w:rsidR="00B55AC4" w:rsidRDefault="00DA1EFC" w:rsidP="00B55AC4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Capacity Building in Good Post-Harvest Management Technologies and Participatory Teaching Approaches. </w:t>
      </w:r>
      <w:r w:rsidRPr="00331616">
        <w:rPr>
          <w:rFonts w:ascii="Calibri Light" w:hAnsi="Calibri Light" w:cs="Calibri Light"/>
        </w:rPr>
        <w:t xml:space="preserve">Joint workshop hosted by INGENAES and AWARD. Chipata, Eastern Province Zambia. </w:t>
      </w:r>
      <w:r w:rsidRPr="00331616">
        <w:rPr>
          <w:rFonts w:ascii="Calibri Light" w:hAnsi="Calibri Light" w:cs="Calibri Light"/>
          <w:bCs/>
        </w:rPr>
        <w:t>Young</w:t>
      </w:r>
      <w:r w:rsidR="00042178" w:rsidRPr="00331616">
        <w:rPr>
          <w:rFonts w:ascii="Calibri Light" w:hAnsi="Calibri Light" w:cs="Calibri Light"/>
          <w:bCs/>
        </w:rPr>
        <w:t xml:space="preserve"> A</w:t>
      </w:r>
      <w:r w:rsidRPr="00331616">
        <w:rPr>
          <w:rFonts w:ascii="Calibri Light" w:hAnsi="Calibri Light" w:cs="Calibri Light"/>
        </w:rPr>
        <w:t xml:space="preserve"> and </w:t>
      </w:r>
      <w:r w:rsidR="00331616">
        <w:rPr>
          <w:rFonts w:ascii="Calibri Light" w:hAnsi="Calibri Light" w:cs="Calibri Light"/>
        </w:rPr>
        <w:t xml:space="preserve">J </w:t>
      </w:r>
      <w:r w:rsidRPr="00331616">
        <w:rPr>
          <w:rFonts w:ascii="Calibri Light" w:hAnsi="Calibri Light" w:cs="Calibri Light"/>
        </w:rPr>
        <w:t>Akello</w:t>
      </w:r>
      <w:r w:rsid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 xml:space="preserve">organizers. </w:t>
      </w:r>
    </w:p>
    <w:p w14:paraId="6D9CD28E" w14:textId="3514580E" w:rsidR="00331616" w:rsidRPr="001C7B96" w:rsidRDefault="00331616" w:rsidP="001C7B96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Workshop on Food Security and Mental Health </w:t>
      </w:r>
      <w:r w:rsidRPr="00331616">
        <w:rPr>
          <w:rFonts w:ascii="Calibri Light" w:hAnsi="Calibri Light" w:cs="Calibri Light"/>
        </w:rPr>
        <w:t>(Funded by the National Science Foundation). Crooks, D, Cliggett L, Hadley C, Himmelgreen D and A Young</w:t>
      </w:r>
      <w:r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organizers. University of Kentucky, Lexington, KY.</w:t>
      </w:r>
    </w:p>
    <w:p w14:paraId="13A4C3FF" w14:textId="35468659" w:rsidR="00331616" w:rsidRPr="00331616" w:rsidRDefault="00331616" w:rsidP="00331616">
      <w:pPr>
        <w:spacing w:after="120"/>
        <w:ind w:left="1080" w:hanging="1080"/>
        <w:rPr>
          <w:rFonts w:ascii="Calibri Light" w:hAnsi="Calibri Light" w:cs="Calibri Light"/>
          <w:i/>
          <w:iCs/>
        </w:rPr>
      </w:pPr>
      <w:r w:rsidRPr="00331616">
        <w:rPr>
          <w:rFonts w:ascii="Calibri Light" w:hAnsi="Calibri Light" w:cs="Calibri Light"/>
          <w:i/>
          <w:iCs/>
        </w:rPr>
        <w:t>Participant</w:t>
      </w:r>
    </w:p>
    <w:p w14:paraId="5B25074B" w14:textId="5FA0B7F9" w:rsidR="009E0721" w:rsidRPr="00331616" w:rsidRDefault="009E0721" w:rsidP="009E0721">
      <w:pPr>
        <w:tabs>
          <w:tab w:val="left" w:pos="1080"/>
        </w:tabs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Cultural Domain Analysis. </w:t>
      </w:r>
      <w:r w:rsidR="001C7B96">
        <w:rPr>
          <w:rFonts w:ascii="Calibri Light" w:hAnsi="Calibri Light" w:cs="Calibri Light"/>
        </w:rPr>
        <w:t>NSF</w:t>
      </w:r>
      <w:r w:rsidRPr="00331616">
        <w:rPr>
          <w:rFonts w:ascii="Calibri Light" w:hAnsi="Calibri Light" w:cs="Calibri Light"/>
        </w:rPr>
        <w:t xml:space="preserve"> Short Course on Research Methods. </w:t>
      </w:r>
    </w:p>
    <w:p w14:paraId="643018B1" w14:textId="1F0A0CFB" w:rsidR="001C7B96" w:rsidRPr="00331616" w:rsidRDefault="009E0721" w:rsidP="001C7B96">
      <w:pPr>
        <w:tabs>
          <w:tab w:val="left" w:pos="1080"/>
        </w:tabs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Statistics in Ethnographic Research</w:t>
      </w:r>
      <w:r w:rsidRPr="00331616">
        <w:rPr>
          <w:rFonts w:ascii="Calibri Light" w:hAnsi="Calibri Light" w:cs="Calibri Light"/>
        </w:rPr>
        <w:t xml:space="preserve">. </w:t>
      </w:r>
      <w:r w:rsidR="001C7B96">
        <w:rPr>
          <w:rFonts w:ascii="Calibri Light" w:hAnsi="Calibri Light" w:cs="Calibri Light"/>
        </w:rPr>
        <w:t>NSF</w:t>
      </w:r>
      <w:r w:rsidRPr="00331616">
        <w:rPr>
          <w:rFonts w:ascii="Calibri Light" w:hAnsi="Calibri Light" w:cs="Calibri Light"/>
        </w:rPr>
        <w:t xml:space="preserve"> Short Course on Research Methods. </w:t>
      </w:r>
    </w:p>
    <w:p w14:paraId="1F491876" w14:textId="67D2DA35" w:rsidR="009E0721" w:rsidRPr="00331616" w:rsidRDefault="009E0721" w:rsidP="001C7B96">
      <w:pPr>
        <w:tabs>
          <w:tab w:val="left" w:pos="108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>Behavioral Observation in Ethnographic Research</w:t>
      </w:r>
      <w:r w:rsidRPr="00331616">
        <w:rPr>
          <w:rFonts w:ascii="Calibri Light" w:hAnsi="Calibri Light" w:cs="Calibri Light"/>
        </w:rPr>
        <w:t xml:space="preserve">. </w:t>
      </w:r>
      <w:r w:rsidR="001C7B96">
        <w:rPr>
          <w:rFonts w:ascii="Calibri Light" w:hAnsi="Calibri Light" w:cs="Calibri Light"/>
        </w:rPr>
        <w:t>NSF</w:t>
      </w:r>
      <w:r w:rsidRPr="00331616">
        <w:rPr>
          <w:rFonts w:ascii="Calibri Light" w:hAnsi="Calibri Light" w:cs="Calibri Light"/>
        </w:rPr>
        <w:t xml:space="preserve"> Short Course on Research</w:t>
      </w:r>
      <w:r w:rsidRPr="00331616">
        <w:rPr>
          <w:rFonts w:ascii="Calibri Light" w:hAnsi="Calibri Light" w:cs="Calibri Light"/>
          <w:spacing w:val="-17"/>
        </w:rPr>
        <w:t xml:space="preserve"> </w:t>
      </w:r>
      <w:r w:rsidRPr="00331616">
        <w:rPr>
          <w:rFonts w:ascii="Calibri Light" w:hAnsi="Calibri Light" w:cs="Calibri Light"/>
        </w:rPr>
        <w:t xml:space="preserve">Methods. </w:t>
      </w:r>
    </w:p>
    <w:p w14:paraId="112DCB67" w14:textId="6882F184" w:rsidR="00331616" w:rsidRPr="001C7B96" w:rsidRDefault="00DA1EFC" w:rsidP="001C7B96">
      <w:pPr>
        <w:tabs>
          <w:tab w:val="left" w:pos="1080"/>
        </w:tabs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8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Cross-cultural Comparisons of Early Postnatal Care Practices </w:t>
      </w:r>
      <w:r w:rsidRPr="00331616">
        <w:rPr>
          <w:rFonts w:ascii="Calibri Light" w:hAnsi="Calibri Light" w:cs="Calibri Light"/>
        </w:rPr>
        <w:t>(funded by Wenner</w:t>
      </w:r>
      <w:r w:rsidRPr="00331616">
        <w:rPr>
          <w:rFonts w:ascii="Calibri Light" w:hAnsi="Calibri Light" w:cs="Calibri Light"/>
          <w:spacing w:val="-11"/>
        </w:rPr>
        <w:t xml:space="preserve"> </w:t>
      </w:r>
      <w:r w:rsidRPr="00331616">
        <w:rPr>
          <w:rFonts w:ascii="Calibri Light" w:hAnsi="Calibri Light" w:cs="Calibri Light"/>
        </w:rPr>
        <w:t>Gren).</w:t>
      </w:r>
      <w:r w:rsidR="00317C52" w:rsidRPr="00331616">
        <w:rPr>
          <w:rFonts w:ascii="Calibri Light" w:hAnsi="Calibri Light" w:cs="Calibri Light"/>
        </w:rPr>
        <w:t xml:space="preserve"> </w:t>
      </w:r>
    </w:p>
    <w:p w14:paraId="32A93D2E" w14:textId="77777777" w:rsidR="009D57F9" w:rsidRPr="00331616" w:rsidRDefault="009D57F9" w:rsidP="001C7B96">
      <w:pPr>
        <w:pBdr>
          <w:bottom w:val="single" w:sz="4" w:space="1" w:color="auto"/>
        </w:pBdr>
        <w:spacing w:after="4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lastRenderedPageBreak/>
        <w:t>GRANTS</w:t>
      </w:r>
      <w:r w:rsidR="006F5E89" w:rsidRPr="00331616">
        <w:rPr>
          <w:rFonts w:ascii="Calibri Light" w:hAnsi="Calibri Light" w:cs="Calibri Light"/>
          <w:b/>
        </w:rPr>
        <w:t xml:space="preserve"> &amp; CONTRACTS</w:t>
      </w:r>
    </w:p>
    <w:p w14:paraId="219CD39F" w14:textId="00B6F331" w:rsidR="00FB020E" w:rsidRPr="00331616" w:rsidRDefault="009D57F9" w:rsidP="00322A13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3-15 </w:t>
      </w:r>
      <w:r w:rsidR="001D3473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Understanding parasitic disease transmission and control strategies to improve animal and human health under different environmental conditions in Senegal </w:t>
      </w:r>
      <w:r w:rsidRPr="00331616">
        <w:rPr>
          <w:rFonts w:ascii="Calibri Light" w:hAnsi="Calibri Light" w:cs="Calibri Light"/>
        </w:rPr>
        <w:t>(Hernandez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J</w:t>
      </w:r>
      <w:r w:rsidRPr="00331616">
        <w:rPr>
          <w:rFonts w:ascii="Calibri Light" w:hAnsi="Calibri Light" w:cs="Calibri Light"/>
        </w:rPr>
        <w:t>-PI, Young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</w:rPr>
        <w:t xml:space="preserve"> Reuss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</w:t>
      </w:r>
      <w:r w:rsidR="00042178" w:rsidRPr="00331616">
        <w:rPr>
          <w:rFonts w:ascii="Calibri Light" w:hAnsi="Calibri Light" w:cs="Calibri Light"/>
        </w:rPr>
        <w:t xml:space="preserve">S </w:t>
      </w:r>
      <w:r w:rsidR="00331616" w:rsidRPr="00331616">
        <w:rPr>
          <w:rFonts w:ascii="Calibri Light" w:hAnsi="Calibri Light" w:cs="Calibri Light"/>
        </w:rPr>
        <w:t xml:space="preserve">&amp; H </w:t>
      </w:r>
      <w:r w:rsidRPr="00331616">
        <w:rPr>
          <w:rFonts w:ascii="Calibri Light" w:hAnsi="Calibri Light" w:cs="Calibri Light"/>
        </w:rPr>
        <w:t>Walden</w:t>
      </w:r>
      <w:r w:rsidR="00360536" w:rsidRPr="00331616">
        <w:rPr>
          <w:rFonts w:ascii="Calibri Light" w:hAnsi="Calibri Light" w:cs="Calibri Light"/>
        </w:rPr>
        <w:t>-C</w:t>
      </w:r>
      <w:r w:rsidRPr="00331616">
        <w:rPr>
          <w:rFonts w:ascii="Calibri Light" w:hAnsi="Calibri Light" w:cs="Calibri Light"/>
        </w:rPr>
        <w:t>o-I). Livestock Innovation Lab (LCC-CRSP/USAID)</w:t>
      </w:r>
      <w:r w:rsidR="006D1AC7" w:rsidRPr="00331616">
        <w:rPr>
          <w:rFonts w:ascii="Calibri Light" w:hAnsi="Calibri Light" w:cs="Calibri Light"/>
        </w:rPr>
        <w:t>.</w:t>
      </w:r>
    </w:p>
    <w:p w14:paraId="186F404C" w14:textId="1B56A0CB" w:rsidR="00322A13" w:rsidRPr="00331616" w:rsidRDefault="009D57F9" w:rsidP="00C270DB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2-15 </w:t>
      </w:r>
      <w:r w:rsidR="001D3473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Epigenetic alterations and stress among new mothers and neonates in the Democratic Republic of Congo: A biocultural investigation of the intergenerational effects of war </w:t>
      </w:r>
      <w:r w:rsidRPr="00331616">
        <w:rPr>
          <w:rFonts w:ascii="Calibri Light" w:hAnsi="Calibri Light" w:cs="Calibri Light"/>
        </w:rPr>
        <w:t>(Mulligan</w:t>
      </w:r>
      <w:r w:rsidR="00331616" w:rsidRPr="00331616">
        <w:rPr>
          <w:rFonts w:ascii="Calibri Light" w:hAnsi="Calibri Light" w:cs="Calibri Light"/>
        </w:rPr>
        <w:t>,</w:t>
      </w:r>
      <w:r w:rsidRPr="00331616">
        <w:rPr>
          <w:rFonts w:ascii="Calibri Light" w:hAnsi="Calibri Light" w:cs="Calibri Light"/>
        </w:rPr>
        <w:t xml:space="preserve"> </w:t>
      </w:r>
      <w:r w:rsidR="00042178" w:rsidRPr="00331616">
        <w:rPr>
          <w:rFonts w:ascii="Calibri Light" w:hAnsi="Calibri Light" w:cs="Calibri Light"/>
        </w:rPr>
        <w:t>C</w:t>
      </w:r>
      <w:r w:rsidR="00360536" w:rsidRPr="00331616">
        <w:rPr>
          <w:rFonts w:ascii="Calibri Light" w:hAnsi="Calibri Light" w:cs="Calibri Light"/>
        </w:rPr>
        <w:t>-</w:t>
      </w:r>
      <w:r w:rsidRPr="00331616">
        <w:rPr>
          <w:rFonts w:ascii="Calibri Light" w:hAnsi="Calibri Light" w:cs="Calibri Light"/>
        </w:rPr>
        <w:t>PI,</w:t>
      </w:r>
      <w:r w:rsidR="001D3473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Young</w:t>
      </w:r>
      <w:r w:rsidR="00331616" w:rsidRPr="00331616">
        <w:rPr>
          <w:rFonts w:ascii="Calibri Light" w:hAnsi="Calibri Light" w:cs="Calibri Light"/>
        </w:rPr>
        <w:t>,</w:t>
      </w:r>
      <w:r w:rsidR="00042178"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</w:rPr>
        <w:t xml:space="preserve"> </w:t>
      </w:r>
      <w:r w:rsidR="00331616" w:rsidRPr="00331616">
        <w:rPr>
          <w:rFonts w:ascii="Calibri Light" w:hAnsi="Calibri Light" w:cs="Calibri Light"/>
        </w:rPr>
        <w:t xml:space="preserve">&amp; C </w:t>
      </w:r>
      <w:r w:rsidRPr="00331616">
        <w:rPr>
          <w:rFonts w:ascii="Calibri Light" w:hAnsi="Calibri Light" w:cs="Calibri Light"/>
        </w:rPr>
        <w:t>Gravlee</w:t>
      </w:r>
      <w:r w:rsidR="00360536" w:rsidRPr="00331616">
        <w:rPr>
          <w:rFonts w:ascii="Calibri Light" w:hAnsi="Calibri Light" w:cs="Calibri Light"/>
        </w:rPr>
        <w:t>-C</w:t>
      </w:r>
      <w:r w:rsidRPr="00331616">
        <w:rPr>
          <w:rFonts w:ascii="Calibri Light" w:hAnsi="Calibri Light" w:cs="Calibri Light"/>
        </w:rPr>
        <w:t>o-PI) National Science Foundation, Biological Anthropology Program (BCS-1231264)</w:t>
      </w:r>
      <w:r w:rsidR="00D20ED7" w:rsidRPr="00331616">
        <w:rPr>
          <w:rFonts w:ascii="Calibri Light" w:hAnsi="Calibri Light" w:cs="Calibri Light"/>
        </w:rPr>
        <w:t>.</w:t>
      </w:r>
    </w:p>
    <w:p w14:paraId="7F026CA9" w14:textId="5DA11DD5" w:rsidR="00D20ED7" w:rsidRPr="00331616" w:rsidRDefault="009D57F9" w:rsidP="00D20ED7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2010-12 </w:t>
      </w:r>
      <w:r w:rsidR="001D3473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Risk, perception, resilience, and adaptation to climate change in Niger and Tanzania </w:t>
      </w:r>
      <w:r w:rsidRPr="00331616">
        <w:rPr>
          <w:rFonts w:ascii="Calibri Light" w:hAnsi="Calibri Light" w:cs="Calibri Light"/>
        </w:rPr>
        <w:t>(Russo</w:t>
      </w:r>
      <w:r w:rsidR="00042178" w:rsidRPr="00331616">
        <w:rPr>
          <w:rFonts w:ascii="Calibri Light" w:hAnsi="Calibri Light" w:cs="Calibri Light"/>
        </w:rPr>
        <w:t xml:space="preserve"> S</w:t>
      </w:r>
      <w:r w:rsidRPr="00331616">
        <w:rPr>
          <w:rFonts w:ascii="Calibri Light" w:hAnsi="Calibri Light" w:cs="Calibri Light"/>
        </w:rPr>
        <w:t xml:space="preserve">-PI. McKune </w:t>
      </w:r>
      <w:r w:rsidR="00042178" w:rsidRPr="00331616">
        <w:rPr>
          <w:rFonts w:ascii="Calibri Light" w:hAnsi="Calibri Light" w:cs="Calibri Light"/>
        </w:rPr>
        <w:t xml:space="preserve">S, </w:t>
      </w:r>
      <w:r w:rsidRPr="00331616">
        <w:rPr>
          <w:rFonts w:ascii="Calibri Light" w:hAnsi="Calibri Light" w:cs="Calibri Light"/>
        </w:rPr>
        <w:t>Young</w:t>
      </w:r>
      <w:r w:rsidR="00042178" w:rsidRPr="00331616">
        <w:rPr>
          <w:rFonts w:ascii="Calibri Light" w:hAnsi="Calibri Light" w:cs="Calibri Light"/>
        </w:rPr>
        <w:t xml:space="preserve"> A</w:t>
      </w:r>
      <w:r w:rsidRPr="00331616">
        <w:rPr>
          <w:rFonts w:ascii="Calibri Light" w:hAnsi="Calibri Light" w:cs="Calibri Light"/>
        </w:rPr>
        <w:t xml:space="preserve"> and </w:t>
      </w:r>
      <w:r w:rsidR="00331616" w:rsidRPr="00331616">
        <w:rPr>
          <w:rFonts w:ascii="Calibri Light" w:hAnsi="Calibri Light" w:cs="Calibri Light"/>
        </w:rPr>
        <w:t xml:space="preserve">B </w:t>
      </w:r>
      <w:r w:rsidRPr="00331616">
        <w:rPr>
          <w:rFonts w:ascii="Calibri Light" w:hAnsi="Calibri Light" w:cs="Calibri Light"/>
        </w:rPr>
        <w:t>Mayer</w:t>
      </w:r>
      <w:r w:rsidR="00042178" w:rsidRPr="00331616">
        <w:rPr>
          <w:rFonts w:ascii="Calibri Light" w:hAnsi="Calibri Light" w:cs="Calibri Light"/>
        </w:rPr>
        <w:t>-C</w:t>
      </w:r>
      <w:r w:rsidRPr="00331616">
        <w:rPr>
          <w:rFonts w:ascii="Calibri Light" w:hAnsi="Calibri Light" w:cs="Calibri Light"/>
        </w:rPr>
        <w:t>o-PI). Global Livestock Climate Change Collaborative Research Support Program (LCC-CRSP/USAID)</w:t>
      </w:r>
      <w:r w:rsidR="006D1AC7" w:rsidRPr="00331616">
        <w:rPr>
          <w:rFonts w:ascii="Calibri Light" w:hAnsi="Calibri Light" w:cs="Calibri Light"/>
        </w:rPr>
        <w:t>.</w:t>
      </w:r>
    </w:p>
    <w:p w14:paraId="1B0F936C" w14:textId="77777777" w:rsidR="00D20ED7" w:rsidRPr="00331616" w:rsidRDefault="009D57F9" w:rsidP="00D20ED7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Household constraints, ethnomedical systems, and exposure to waterborne infection in a pastoral community of northern Tanzania </w:t>
      </w:r>
      <w:r w:rsidRPr="00331616">
        <w:rPr>
          <w:rFonts w:ascii="Calibri Light" w:hAnsi="Calibri Light" w:cs="Calibri Light"/>
        </w:rPr>
        <w:t>(Young</w:t>
      </w:r>
      <w:r w:rsidR="00042178" w:rsidRPr="00331616">
        <w:rPr>
          <w:rFonts w:ascii="Calibri Light" w:hAnsi="Calibri Light" w:cs="Calibri Light"/>
        </w:rPr>
        <w:t xml:space="preserve"> A-</w:t>
      </w:r>
      <w:r w:rsidRPr="00331616">
        <w:rPr>
          <w:rFonts w:ascii="Calibri Light" w:hAnsi="Calibri Light" w:cs="Calibri Light"/>
        </w:rPr>
        <w:t>PI). Humanities Scholarship Enhancement Fund, University of Florida</w:t>
      </w:r>
      <w:r w:rsidR="006D1AC7" w:rsidRPr="00331616">
        <w:rPr>
          <w:rFonts w:ascii="Calibri Light" w:hAnsi="Calibri Light" w:cs="Calibri Light"/>
        </w:rPr>
        <w:t>.</w:t>
      </w:r>
    </w:p>
    <w:p w14:paraId="3F974BCF" w14:textId="77777777" w:rsidR="00D55048" w:rsidRPr="00331616" w:rsidRDefault="009D57F9" w:rsidP="00A3216F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5</w:t>
      </w:r>
      <w:r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  <w:i/>
        </w:rPr>
        <w:t xml:space="preserve">Doctoral Dissertation Improvement: Patterns of infant vulnerability and caregiver-infant interaction in a northern Tanzanian community </w:t>
      </w:r>
      <w:r w:rsidRPr="00331616">
        <w:rPr>
          <w:rFonts w:ascii="Calibri Light" w:hAnsi="Calibri Light" w:cs="Calibri Light"/>
        </w:rPr>
        <w:t xml:space="preserve">(Tucker </w:t>
      </w:r>
      <w:r w:rsidR="00042178" w:rsidRPr="00331616">
        <w:rPr>
          <w:rFonts w:ascii="Calibri Light" w:hAnsi="Calibri Light" w:cs="Calibri Light"/>
        </w:rPr>
        <w:t>B-</w:t>
      </w:r>
      <w:r w:rsidRPr="00331616">
        <w:rPr>
          <w:rFonts w:ascii="Calibri Light" w:hAnsi="Calibri Light" w:cs="Calibri Light"/>
        </w:rPr>
        <w:t>PI, Young</w:t>
      </w:r>
      <w:r w:rsidR="00360536" w:rsidRPr="00331616">
        <w:rPr>
          <w:rFonts w:ascii="Calibri Light" w:hAnsi="Calibri Light" w:cs="Calibri Light"/>
        </w:rPr>
        <w:t xml:space="preserve"> A-C</w:t>
      </w:r>
      <w:r w:rsidRPr="00331616">
        <w:rPr>
          <w:rFonts w:ascii="Calibri Light" w:hAnsi="Calibri Light" w:cs="Calibri Light"/>
        </w:rPr>
        <w:t>o-PI). National Science Foundation, Cultural Anthropology Program (No. 0451049)</w:t>
      </w:r>
      <w:r w:rsidR="00D8723D" w:rsidRPr="00331616">
        <w:rPr>
          <w:rFonts w:ascii="Calibri Light" w:hAnsi="Calibri Light" w:cs="Calibri Light"/>
        </w:rPr>
        <w:t>.</w:t>
      </w:r>
    </w:p>
    <w:p w14:paraId="2A44192B" w14:textId="77777777" w:rsidR="00C270DB" w:rsidRPr="00331616" w:rsidRDefault="00C270DB" w:rsidP="00C270DB">
      <w:pPr>
        <w:rPr>
          <w:rFonts w:ascii="Calibri Light" w:hAnsi="Calibri Light" w:cs="Calibri Light"/>
        </w:rPr>
      </w:pPr>
    </w:p>
    <w:p w14:paraId="11865FB7" w14:textId="77777777" w:rsidR="00186D48" w:rsidRPr="00331616" w:rsidRDefault="00DA1EFC" w:rsidP="00C270DB">
      <w:pPr>
        <w:pBdr>
          <w:bottom w:val="single" w:sz="4" w:space="1" w:color="auto"/>
        </w:pBdr>
        <w:spacing w:after="40"/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>CONSULTATION</w:t>
      </w:r>
    </w:p>
    <w:p w14:paraId="6B12A1D4" w14:textId="59C8D2E7" w:rsidR="00186D48" w:rsidRDefault="00DA1EFC" w:rsidP="008C7C42">
      <w:pPr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-17</w:t>
      </w:r>
      <w:r w:rsidR="00AC694E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Faculty affiliate/Consultant, INGENAES</w:t>
      </w:r>
      <w:r w:rsidR="002855B4" w:rsidRPr="00331616">
        <w:rPr>
          <w:rFonts w:ascii="Calibri Light" w:hAnsi="Calibri Light" w:cs="Calibri Light"/>
        </w:rPr>
        <w:t xml:space="preserve"> Project</w:t>
      </w:r>
      <w:r w:rsidRPr="00331616">
        <w:rPr>
          <w:rFonts w:ascii="Calibri Light" w:hAnsi="Calibri Light" w:cs="Calibri Light"/>
        </w:rPr>
        <w:t xml:space="preserve"> (Integrating Gender and Nutrition into Agricultural Extension Services), USAID Cooperative Agreement No. AID-OAA-LA-14- 00008.</w:t>
      </w:r>
    </w:p>
    <w:p w14:paraId="084FBB2B" w14:textId="77777777" w:rsidR="00331616" w:rsidRPr="00331616" w:rsidRDefault="00331616" w:rsidP="008C7C42">
      <w:pPr>
        <w:ind w:left="1080" w:hanging="1080"/>
        <w:rPr>
          <w:rFonts w:ascii="Calibri Light" w:hAnsi="Calibri Light" w:cs="Calibri Light"/>
        </w:rPr>
      </w:pPr>
    </w:p>
    <w:p w14:paraId="794F8556" w14:textId="77777777" w:rsidR="00331616" w:rsidRPr="00331616" w:rsidRDefault="00331616" w:rsidP="00331616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TEACHING &amp; MENTORING EXPERIENCE</w:t>
      </w:r>
    </w:p>
    <w:p w14:paraId="7ABB3FD5" w14:textId="77777777" w:rsidR="00331616" w:rsidRPr="00331616" w:rsidRDefault="00331616" w:rsidP="00331616">
      <w:pPr>
        <w:spacing w:after="80"/>
        <w:ind w:left="720" w:hanging="72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Primary Instructor</w:t>
      </w:r>
    </w:p>
    <w:p w14:paraId="7C8CB780" w14:textId="62D7A19A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Global Health (Graduate seminar and undergraduate course), </w:t>
      </w:r>
      <w:r>
        <w:rPr>
          <w:rFonts w:ascii="Calibri Light" w:hAnsi="Calibri Light" w:cs="Calibri Light"/>
        </w:rPr>
        <w:t xml:space="preserve">multiple semesters, </w:t>
      </w:r>
      <w:r w:rsidRPr="00331616">
        <w:rPr>
          <w:rFonts w:ascii="Calibri Light" w:hAnsi="Calibri Light" w:cs="Calibri Light"/>
        </w:rPr>
        <w:t>UF</w:t>
      </w:r>
    </w:p>
    <w:p w14:paraId="3D68A3B5" w14:textId="01F472D8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Maternal Health &amp; Nutrition (Graduate seminar and undergraduate course), </w:t>
      </w:r>
      <w:r>
        <w:rPr>
          <w:rFonts w:ascii="Calibri Light" w:hAnsi="Calibri Light" w:cs="Calibri Light"/>
        </w:rPr>
        <w:t xml:space="preserve">multiple semesters, </w:t>
      </w:r>
      <w:r w:rsidRPr="00331616">
        <w:rPr>
          <w:rFonts w:ascii="Calibri Light" w:hAnsi="Calibri Light" w:cs="Calibri Light"/>
        </w:rPr>
        <w:t>UF</w:t>
      </w:r>
    </w:p>
    <w:p w14:paraId="725D3A7B" w14:textId="77777777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Methods in Nutritional Anthropology (Graduate seminar), UF</w:t>
      </w:r>
    </w:p>
    <w:p w14:paraId="7D9977D1" w14:textId="237AB69D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Evolutionary Medicine (Graduate seminar and undergraduate course),</w:t>
      </w:r>
      <w:r>
        <w:rPr>
          <w:rFonts w:ascii="Calibri Light" w:hAnsi="Calibri Light" w:cs="Calibri Light"/>
        </w:rPr>
        <w:t xml:space="preserve"> multiple semesters,</w:t>
      </w:r>
      <w:r w:rsidRPr="00331616">
        <w:rPr>
          <w:rFonts w:ascii="Calibri Light" w:hAnsi="Calibri Light" w:cs="Calibri Light"/>
        </w:rPr>
        <w:t xml:space="preserve"> UF</w:t>
      </w:r>
    </w:p>
    <w:p w14:paraId="039685F0" w14:textId="77777777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Food &amp; Nutrition Security (Graduate seminar), UF</w:t>
      </w:r>
    </w:p>
    <w:p w14:paraId="409D0927" w14:textId="18F4F1C2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Culture &amp; Medicine (Undergraduate course), </w:t>
      </w:r>
      <w:r>
        <w:rPr>
          <w:rFonts w:ascii="Calibri Light" w:hAnsi="Calibri Light" w:cs="Calibri Light"/>
        </w:rPr>
        <w:t xml:space="preserve">multiple semesters, </w:t>
      </w:r>
      <w:r w:rsidRPr="00331616">
        <w:rPr>
          <w:rFonts w:ascii="Calibri Light" w:hAnsi="Calibri Light" w:cs="Calibri Light"/>
        </w:rPr>
        <w:t>UF</w:t>
      </w:r>
    </w:p>
    <w:p w14:paraId="6374E326" w14:textId="7F854E0A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Human Sexuality &amp; Culture (Undergraduate course),</w:t>
      </w:r>
      <w:r>
        <w:rPr>
          <w:rFonts w:ascii="Calibri Light" w:hAnsi="Calibri Light" w:cs="Calibri Light"/>
        </w:rPr>
        <w:t xml:space="preserve"> multiple semesters,</w:t>
      </w:r>
      <w:r w:rsidRPr="00331616">
        <w:rPr>
          <w:rFonts w:ascii="Calibri Light" w:hAnsi="Calibri Light" w:cs="Calibri Light"/>
        </w:rPr>
        <w:t xml:space="preserve"> UF</w:t>
      </w:r>
    </w:p>
    <w:p w14:paraId="163B1BAC" w14:textId="3FD5BB26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Pastoralism (Graduate seminar), </w:t>
      </w:r>
      <w:r>
        <w:rPr>
          <w:rFonts w:ascii="Calibri Light" w:hAnsi="Calibri Light" w:cs="Calibri Light"/>
        </w:rPr>
        <w:t xml:space="preserve">multiple semesters, </w:t>
      </w:r>
      <w:r w:rsidRPr="00331616">
        <w:rPr>
          <w:rFonts w:ascii="Calibri Light" w:hAnsi="Calibri Light" w:cs="Calibri Light"/>
        </w:rPr>
        <w:t>UF</w:t>
      </w:r>
    </w:p>
    <w:p w14:paraId="74A15A6A" w14:textId="65399110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Women, Culture, and Development (Undergraduate Capstone course),</w:t>
      </w:r>
      <w:r>
        <w:rPr>
          <w:rFonts w:ascii="Calibri Light" w:hAnsi="Calibri Light" w:cs="Calibri Light"/>
        </w:rPr>
        <w:t xml:space="preserve"> multiple quarters, </w:t>
      </w:r>
      <w:r w:rsidRPr="00331616">
        <w:rPr>
          <w:rFonts w:ascii="Calibri Light" w:hAnsi="Calibri Light" w:cs="Calibri Light"/>
        </w:rPr>
        <w:t>OSU</w:t>
      </w:r>
    </w:p>
    <w:p w14:paraId="6D1698E7" w14:textId="07F4BB93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Introduction to Biological Anthropology (Undergraduate course), </w:t>
      </w:r>
      <w:r>
        <w:rPr>
          <w:rFonts w:ascii="Calibri Light" w:hAnsi="Calibri Light" w:cs="Calibri Light"/>
        </w:rPr>
        <w:t xml:space="preserve">multiple quarters, </w:t>
      </w:r>
      <w:r w:rsidRPr="00331616">
        <w:rPr>
          <w:rFonts w:ascii="Calibri Light" w:hAnsi="Calibri Light" w:cs="Calibri Light"/>
        </w:rPr>
        <w:t>OSU</w:t>
      </w:r>
    </w:p>
    <w:p w14:paraId="16F4D4A0" w14:textId="3739413A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Introduction to Archaeology (Undergraduate course), </w:t>
      </w:r>
      <w:r>
        <w:rPr>
          <w:rFonts w:ascii="Calibri Light" w:hAnsi="Calibri Light" w:cs="Calibri Light"/>
        </w:rPr>
        <w:t xml:space="preserve">multiple quarters, </w:t>
      </w:r>
      <w:r w:rsidRPr="00331616">
        <w:rPr>
          <w:rFonts w:ascii="Calibri Light" w:hAnsi="Calibri Light" w:cs="Calibri Light"/>
        </w:rPr>
        <w:t>OSU</w:t>
      </w:r>
    </w:p>
    <w:p w14:paraId="498DB798" w14:textId="13621DE7" w:rsidR="00331616" w:rsidRPr="00331616" w:rsidRDefault="00331616" w:rsidP="00331616">
      <w:pPr>
        <w:pStyle w:val="ListParagraph"/>
        <w:numPr>
          <w:ilvl w:val="0"/>
          <w:numId w:val="9"/>
        </w:numPr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Medical Anthropology (Undergraduate course), </w:t>
      </w:r>
      <w:r>
        <w:rPr>
          <w:rFonts w:ascii="Calibri Light" w:hAnsi="Calibri Light" w:cs="Calibri Light"/>
        </w:rPr>
        <w:t xml:space="preserve">multiple quarters, </w:t>
      </w:r>
      <w:r w:rsidRPr="00331616">
        <w:rPr>
          <w:rFonts w:ascii="Calibri Light" w:hAnsi="Calibri Light" w:cs="Calibri Light"/>
        </w:rPr>
        <w:t>OSU</w:t>
      </w:r>
    </w:p>
    <w:p w14:paraId="0135095C" w14:textId="746DDA19" w:rsidR="001C7B96" w:rsidRPr="001C7B96" w:rsidRDefault="00331616" w:rsidP="001C7B96">
      <w:pPr>
        <w:pStyle w:val="ListParagraph"/>
        <w:numPr>
          <w:ilvl w:val="0"/>
          <w:numId w:val="9"/>
        </w:numPr>
        <w:spacing w:after="120"/>
        <w:ind w:left="3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Human Variation in the Modern World, (Undergraduate course),</w:t>
      </w:r>
      <w:r>
        <w:rPr>
          <w:rFonts w:ascii="Calibri Light" w:hAnsi="Calibri Light" w:cs="Calibri Light"/>
        </w:rPr>
        <w:t xml:space="preserve"> multiple semesters,</w:t>
      </w:r>
      <w:r w:rsidRPr="00331616">
        <w:rPr>
          <w:rFonts w:ascii="Calibri Light" w:hAnsi="Calibri Light" w:cs="Calibri Light"/>
        </w:rPr>
        <w:t xml:space="preserve"> UA</w:t>
      </w:r>
    </w:p>
    <w:p w14:paraId="1A7913D5" w14:textId="344683B4" w:rsidR="00331616" w:rsidRPr="00331616" w:rsidRDefault="00331616" w:rsidP="00331616">
      <w:pPr>
        <w:spacing w:after="80"/>
        <w:rPr>
          <w:rFonts w:ascii="Calibri Light" w:hAnsi="Calibri Light" w:cs="Calibri Light"/>
          <w:i/>
        </w:rPr>
      </w:pPr>
      <w:r w:rsidRPr="00331616">
        <w:rPr>
          <w:rFonts w:ascii="Calibri Light" w:hAnsi="Calibri Light" w:cs="Calibri Light"/>
          <w:i/>
        </w:rPr>
        <w:t>Student Mentoring &amp; Committees</w:t>
      </w:r>
    </w:p>
    <w:p w14:paraId="31FA90F2" w14:textId="77777777" w:rsidR="00331616" w:rsidRPr="00331616" w:rsidRDefault="00331616" w:rsidP="00331616">
      <w:pPr>
        <w:pStyle w:val="ListParagraph"/>
        <w:numPr>
          <w:ilvl w:val="0"/>
          <w:numId w:val="1"/>
        </w:num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Ph.D. Chair: 3 students (All complete)</w:t>
      </w:r>
    </w:p>
    <w:p w14:paraId="74976116" w14:textId="77777777" w:rsidR="00331616" w:rsidRPr="00331616" w:rsidRDefault="00331616" w:rsidP="00331616">
      <w:pPr>
        <w:pStyle w:val="ListParagraph"/>
        <w:numPr>
          <w:ilvl w:val="0"/>
          <w:numId w:val="1"/>
        </w:num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Ph.D. Committee Member: 16 students</w:t>
      </w:r>
    </w:p>
    <w:p w14:paraId="6E748CA4" w14:textId="77777777" w:rsidR="00331616" w:rsidRPr="00331616" w:rsidRDefault="00331616" w:rsidP="00331616">
      <w:pPr>
        <w:pStyle w:val="ListParagraph"/>
        <w:numPr>
          <w:ilvl w:val="0"/>
          <w:numId w:val="1"/>
        </w:num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M.A. Chair: 3 students (All complete)</w:t>
      </w:r>
    </w:p>
    <w:p w14:paraId="08444EF7" w14:textId="77777777" w:rsidR="00331616" w:rsidRPr="00331616" w:rsidRDefault="00331616" w:rsidP="00331616">
      <w:pPr>
        <w:pStyle w:val="ListParagraph"/>
        <w:numPr>
          <w:ilvl w:val="0"/>
          <w:numId w:val="1"/>
        </w:num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M.A. Committee Member: 13 students</w:t>
      </w:r>
    </w:p>
    <w:p w14:paraId="2AFCA373" w14:textId="3437CCCC" w:rsidR="001C7B96" w:rsidRPr="001C7B96" w:rsidRDefault="00331616" w:rsidP="001C7B96">
      <w:pPr>
        <w:pStyle w:val="ListParagraph"/>
        <w:numPr>
          <w:ilvl w:val="0"/>
          <w:numId w:val="1"/>
        </w:num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Undergraduate Honors Thesis: 6 students, 1 McNair Scholar</w:t>
      </w:r>
    </w:p>
    <w:p w14:paraId="4D33C2F5" w14:textId="77777777" w:rsidR="001C7B96" w:rsidRPr="001C7B96" w:rsidRDefault="001C7B96" w:rsidP="001C7B96">
      <w:pPr>
        <w:rPr>
          <w:rFonts w:ascii="Calibri Light" w:hAnsi="Calibri Light" w:cs="Calibri Light"/>
        </w:rPr>
      </w:pPr>
    </w:p>
    <w:p w14:paraId="11702BF5" w14:textId="77777777" w:rsidR="00186D48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PROFESSIONAL SERVICE</w:t>
      </w:r>
    </w:p>
    <w:p w14:paraId="1752FF38" w14:textId="77777777" w:rsidR="00AC694E" w:rsidRPr="00331616" w:rsidRDefault="00AC694E" w:rsidP="00D9626B">
      <w:pPr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-18</w:t>
      </w:r>
      <w:r w:rsidRPr="00331616">
        <w:rPr>
          <w:rFonts w:ascii="Calibri Light" w:hAnsi="Calibri Light" w:cs="Calibri Light"/>
        </w:rPr>
        <w:tab/>
        <w:t>Secretary/Treasurer, Society for Anthropology of Food and Nutrition</w:t>
      </w:r>
    </w:p>
    <w:p w14:paraId="6615B712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5-17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Nominations and Elections Committee, Human Biology Association</w:t>
      </w:r>
    </w:p>
    <w:p w14:paraId="6A1D226D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 xml:space="preserve">Christine Wilson Award Committee, </w:t>
      </w:r>
      <w:r w:rsidR="00D9626B" w:rsidRPr="00331616">
        <w:rPr>
          <w:rFonts w:ascii="Calibri Light" w:hAnsi="Calibri Light" w:cs="Calibri Light"/>
        </w:rPr>
        <w:t>Society for Anthropology of Food and Nutrition</w:t>
      </w:r>
    </w:p>
    <w:p w14:paraId="7ABE9738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-15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="00A3216F" w:rsidRPr="00331616">
        <w:rPr>
          <w:rFonts w:ascii="Calibri Light" w:hAnsi="Calibri Light" w:cs="Calibri Light"/>
        </w:rPr>
        <w:t>SAFN</w:t>
      </w:r>
      <w:r w:rsidR="00D9626B" w:rsidRPr="00331616">
        <w:rPr>
          <w:rFonts w:ascii="Calibri Light" w:hAnsi="Calibri Light" w:cs="Calibri Light"/>
        </w:rPr>
        <w:t xml:space="preserve"> </w:t>
      </w:r>
      <w:r w:rsidRPr="00331616">
        <w:rPr>
          <w:rFonts w:ascii="Calibri Light" w:hAnsi="Calibri Light" w:cs="Calibri Light"/>
        </w:rPr>
        <w:t>Contributing Co-Editor, Anthropology News</w:t>
      </w:r>
    </w:p>
    <w:p w14:paraId="7CBC478F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lastRenderedPageBreak/>
        <w:t>2008-10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Associate Editor, East African Journal of Research</w:t>
      </w:r>
    </w:p>
    <w:p w14:paraId="5E1241D7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6-07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Student Representative to the Human Biology Association</w:t>
      </w:r>
    </w:p>
    <w:p w14:paraId="7D74CFE9" w14:textId="77777777" w:rsidR="00AC694E" w:rsidRPr="00331616" w:rsidRDefault="00AC694E" w:rsidP="00D9626B">
      <w:pPr>
        <w:tabs>
          <w:tab w:val="left" w:pos="1080"/>
        </w:tabs>
        <w:ind w:left="1260" w:hanging="126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2-03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Student Representative to the Human Biology Association</w:t>
      </w:r>
    </w:p>
    <w:p w14:paraId="055912B0" w14:textId="77777777" w:rsidR="00B55AC4" w:rsidRPr="00331616" w:rsidRDefault="00AC694E" w:rsidP="00B55AC4">
      <w:pPr>
        <w:tabs>
          <w:tab w:val="left" w:pos="1080"/>
        </w:tabs>
        <w:ind w:left="1260" w:hanging="126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</w:rPr>
        <w:t>2001-03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Member of Executive Committee, OSU-Women in Development</w:t>
      </w:r>
    </w:p>
    <w:p w14:paraId="452E92EC" w14:textId="77777777" w:rsidR="00B55AC4" w:rsidRPr="00331616" w:rsidRDefault="00B55AC4" w:rsidP="00B55AC4">
      <w:pPr>
        <w:tabs>
          <w:tab w:val="left" w:pos="1080"/>
        </w:tabs>
        <w:ind w:left="1260" w:hanging="1260"/>
        <w:rPr>
          <w:rFonts w:ascii="Calibri Light" w:hAnsi="Calibri Light" w:cs="Calibri Light"/>
          <w:b/>
        </w:rPr>
      </w:pPr>
    </w:p>
    <w:p w14:paraId="26C74F4A" w14:textId="77777777" w:rsidR="00186D48" w:rsidRPr="00331616" w:rsidRDefault="00DA1EFC" w:rsidP="00C270DB">
      <w:pPr>
        <w:pBdr>
          <w:bottom w:val="single" w:sz="4" w:space="1" w:color="auto"/>
        </w:pBdr>
        <w:tabs>
          <w:tab w:val="left" w:pos="1080"/>
        </w:tabs>
        <w:spacing w:after="40"/>
        <w:ind w:left="1260" w:hanging="126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UNIVERSITY SERVICE</w:t>
      </w:r>
    </w:p>
    <w:p w14:paraId="675C5DE1" w14:textId="3A41DFF4" w:rsidR="00D96504" w:rsidRPr="00331616" w:rsidRDefault="00D96504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22</w:t>
      </w:r>
      <w:r w:rsidRPr="00331616">
        <w:rPr>
          <w:rFonts w:ascii="Calibri Light" w:hAnsi="Calibri Light" w:cs="Calibri Light"/>
        </w:rPr>
        <w:tab/>
        <w:t>HOBI Strategic Planning Committee Member, UF</w:t>
      </w:r>
    </w:p>
    <w:p w14:paraId="47397E68" w14:textId="14E319AA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9-20</w:t>
      </w:r>
      <w:r w:rsidR="009D028E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Search Committee, Assistant Research Scientist, HOBI</w:t>
      </w:r>
      <w:r w:rsidR="00AE6838" w:rsidRPr="00331616">
        <w:rPr>
          <w:rFonts w:ascii="Calibri Light" w:hAnsi="Calibri Light" w:cs="Calibri Light"/>
        </w:rPr>
        <w:t>, UF</w:t>
      </w:r>
    </w:p>
    <w:p w14:paraId="03B3424A" w14:textId="77777777" w:rsidR="00C270DB" w:rsidRPr="00331616" w:rsidRDefault="00F16EDF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8</w:t>
      </w:r>
      <w:r w:rsidRPr="00331616">
        <w:rPr>
          <w:rFonts w:ascii="Calibri Light" w:hAnsi="Calibri Light" w:cs="Calibri Light"/>
        </w:rPr>
        <w:tab/>
        <w:t>Judge, 2</w:t>
      </w:r>
      <w:r w:rsidRPr="00331616">
        <w:rPr>
          <w:rFonts w:ascii="Calibri Light" w:hAnsi="Calibri Light" w:cs="Calibri Light"/>
          <w:vertAlign w:val="superscript"/>
        </w:rPr>
        <w:t>nd</w:t>
      </w:r>
      <w:r w:rsidRPr="00331616">
        <w:rPr>
          <w:rFonts w:ascii="Calibri Light" w:hAnsi="Calibri Light" w:cs="Calibri Light"/>
        </w:rPr>
        <w:t xml:space="preserve"> Annual Diversity Graduate Research Symposium, UF</w:t>
      </w:r>
    </w:p>
    <w:p w14:paraId="0F02B095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-17</w:t>
      </w:r>
      <w:r w:rsidRPr="00331616">
        <w:rPr>
          <w:rFonts w:ascii="Calibri Light" w:hAnsi="Calibri Light" w:cs="Calibri Light"/>
        </w:rPr>
        <w:tab/>
        <w:t>College Curriculum Committee, College of Liberal Arts &amp; Sciences, UF</w:t>
      </w:r>
    </w:p>
    <w:p w14:paraId="753CF13C" w14:textId="77777777" w:rsidR="00C270DB" w:rsidRPr="00331616" w:rsidRDefault="00C270DB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6</w:t>
      </w:r>
      <w:r w:rsidRPr="00331616">
        <w:rPr>
          <w:rFonts w:ascii="Calibri Light" w:hAnsi="Calibri Light" w:cs="Calibri Light"/>
        </w:rPr>
        <w:tab/>
        <w:t>Mentor, Global Fellows Program, International Center, UF</w:t>
      </w:r>
    </w:p>
    <w:p w14:paraId="3DFF71F9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-16</w:t>
      </w:r>
      <w:r w:rsidRPr="00331616">
        <w:rPr>
          <w:rFonts w:ascii="Calibri Light" w:hAnsi="Calibri Light" w:cs="Calibri Light"/>
        </w:rPr>
        <w:tab/>
        <w:t>Advisory Committee, Anthropology, UF</w:t>
      </w:r>
    </w:p>
    <w:p w14:paraId="0BC43BF2" w14:textId="77777777" w:rsidR="00AC694E" w:rsidRPr="00331616" w:rsidRDefault="00AC694E" w:rsidP="00D9626B">
      <w:pPr>
        <w:tabs>
          <w:tab w:val="left" w:pos="1350"/>
        </w:tabs>
        <w:ind w:left="1350" w:hanging="135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4-16</w:t>
      </w:r>
      <w:r w:rsidRPr="00331616">
        <w:rPr>
          <w:rFonts w:ascii="Calibri Light" w:hAnsi="Calibri Light" w:cs="Calibri Light"/>
        </w:rPr>
        <w:tab/>
        <w:t>Search Committee, UF Preeminence Initiative, Health &amp; Social Change in Africa</w:t>
      </w:r>
    </w:p>
    <w:p w14:paraId="023C6844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-16</w:t>
      </w:r>
      <w:r w:rsidR="00CB3C0A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Advisory Committee, Center for African Studies, UF</w:t>
      </w:r>
    </w:p>
    <w:p w14:paraId="6278B8C4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-16</w:t>
      </w:r>
      <w:r w:rsidRPr="00331616">
        <w:rPr>
          <w:rFonts w:ascii="Calibri Light" w:hAnsi="Calibri Light" w:cs="Calibri Light"/>
        </w:rPr>
        <w:tab/>
        <w:t>Co-organizer, Health in Africa Working Group, Center for African Studies, UF</w:t>
      </w:r>
    </w:p>
    <w:p w14:paraId="4C551CA8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-15</w:t>
      </w:r>
      <w:r w:rsidRPr="00331616">
        <w:rPr>
          <w:rFonts w:ascii="Calibri Light" w:hAnsi="Calibri Light" w:cs="Calibri Light"/>
        </w:rPr>
        <w:tab/>
        <w:t>Personnel Committee, Anthropology, UF</w:t>
      </w:r>
    </w:p>
    <w:p w14:paraId="7839479F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3-15</w:t>
      </w:r>
      <w:r w:rsidRPr="00331616">
        <w:rPr>
          <w:rFonts w:ascii="Calibri Light" w:hAnsi="Calibri Light" w:cs="Calibri Light"/>
        </w:rPr>
        <w:tab/>
        <w:t>Undergraduate Curriculum Committee, Anthropology, UF</w:t>
      </w:r>
    </w:p>
    <w:p w14:paraId="487DA2DC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-15</w:t>
      </w:r>
      <w:r w:rsidRPr="00331616">
        <w:rPr>
          <w:rFonts w:ascii="Calibri Light" w:hAnsi="Calibri Light" w:cs="Calibri Light"/>
        </w:rPr>
        <w:tab/>
        <w:t>Summer Preview Advisor, New Student &amp; Family Programs, UF</w:t>
      </w:r>
    </w:p>
    <w:p w14:paraId="16DDB4C1" w14:textId="77777777" w:rsidR="00AC694E" w:rsidRPr="00331616" w:rsidRDefault="00AC694E" w:rsidP="00D9626B">
      <w:pPr>
        <w:tabs>
          <w:tab w:val="left" w:pos="1350"/>
        </w:tabs>
        <w:ind w:left="1080" w:hanging="10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2-14</w:t>
      </w:r>
      <w:r w:rsidRPr="00331616">
        <w:rPr>
          <w:rFonts w:ascii="Calibri Light" w:hAnsi="Calibri Light" w:cs="Calibri Light"/>
        </w:rPr>
        <w:tab/>
      </w:r>
      <w:r w:rsidR="00D9626B" w:rsidRPr="00331616">
        <w:rPr>
          <w:rFonts w:ascii="Calibri Light" w:hAnsi="Calibri Light" w:cs="Calibri Light"/>
        </w:rPr>
        <w:tab/>
      </w:r>
      <w:r w:rsidRPr="00331616">
        <w:rPr>
          <w:rFonts w:ascii="Calibri Light" w:hAnsi="Calibri Light" w:cs="Calibri Light"/>
        </w:rPr>
        <w:t>Co-coordinator of Professional Development Series, Anthropology, UF</w:t>
      </w:r>
    </w:p>
    <w:p w14:paraId="526C19FE" w14:textId="77777777" w:rsidR="00AC694E" w:rsidRPr="00331616" w:rsidRDefault="00AC694E" w:rsidP="00D9626B">
      <w:pPr>
        <w:tabs>
          <w:tab w:val="left" w:pos="1350"/>
        </w:tabs>
        <w:ind w:left="1350" w:hanging="135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-14</w:t>
      </w:r>
      <w:r w:rsidRPr="00331616">
        <w:rPr>
          <w:rFonts w:ascii="Calibri Light" w:hAnsi="Calibri Light" w:cs="Calibri Light"/>
        </w:rPr>
        <w:tab/>
        <w:t xml:space="preserve">Curriculum Development Committee, Masters </w:t>
      </w:r>
      <w:r w:rsidR="00317C52" w:rsidRPr="00331616">
        <w:rPr>
          <w:rFonts w:ascii="Calibri Light" w:hAnsi="Calibri Light" w:cs="Calibri Light"/>
        </w:rPr>
        <w:t xml:space="preserve">of </w:t>
      </w:r>
      <w:r w:rsidRPr="00331616">
        <w:rPr>
          <w:rFonts w:ascii="Calibri Light" w:hAnsi="Calibri Light" w:cs="Calibri Light"/>
        </w:rPr>
        <w:t xml:space="preserve">Sustainable Development Practice, </w:t>
      </w:r>
    </w:p>
    <w:p w14:paraId="182E02DD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1-13</w:t>
      </w:r>
      <w:r w:rsidRPr="00331616">
        <w:rPr>
          <w:rFonts w:ascii="Calibri Light" w:hAnsi="Calibri Light" w:cs="Calibri Light"/>
        </w:rPr>
        <w:tab/>
        <w:t>Graduate Curriculum Committee, Anthropology, UF</w:t>
      </w:r>
    </w:p>
    <w:p w14:paraId="383086BE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10-11</w:t>
      </w:r>
      <w:r w:rsidRPr="00331616">
        <w:rPr>
          <w:rFonts w:ascii="Calibri Light" w:hAnsi="Calibri Light" w:cs="Calibri Light"/>
        </w:rPr>
        <w:tab/>
        <w:t>Graduate Funding Committee, Anthropology, UF</w:t>
      </w:r>
    </w:p>
    <w:p w14:paraId="38ADF22D" w14:textId="77777777" w:rsidR="00AC694E" w:rsidRPr="00331616" w:rsidRDefault="00AC694E" w:rsidP="00D9626B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>Graduate Award Committee, Center for African Studies, UF</w:t>
      </w:r>
    </w:p>
    <w:p w14:paraId="0430894F" w14:textId="77777777" w:rsidR="00A3216F" w:rsidRPr="00331616" w:rsidRDefault="00AC694E" w:rsidP="00A3216F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9</w:t>
      </w:r>
      <w:r w:rsidRPr="00331616">
        <w:rPr>
          <w:rFonts w:ascii="Calibri Light" w:hAnsi="Calibri Light" w:cs="Calibri Light"/>
        </w:rPr>
        <w:tab/>
        <w:t>Search Committee Member, Medical Anthropology &amp; African Studies, UF</w:t>
      </w:r>
    </w:p>
    <w:p w14:paraId="551050D3" w14:textId="0ED61920" w:rsidR="00C270DB" w:rsidRPr="00331616" w:rsidRDefault="00C270DB" w:rsidP="00A3216F">
      <w:pPr>
        <w:tabs>
          <w:tab w:val="left" w:pos="1350"/>
        </w:tabs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>2001-04</w:t>
      </w:r>
      <w:r w:rsidRPr="00331616">
        <w:rPr>
          <w:rFonts w:ascii="Calibri Light" w:hAnsi="Calibri Light" w:cs="Calibri Light"/>
        </w:rPr>
        <w:tab/>
        <w:t xml:space="preserve">Tutor, </w:t>
      </w:r>
      <w:r w:rsidRPr="00331616">
        <w:rPr>
          <w:rFonts w:ascii="Calibri Light" w:hAnsi="Calibri Light" w:cs="Calibri Light"/>
          <w:i/>
        </w:rPr>
        <w:t>Chama cha Kiswahili</w:t>
      </w:r>
      <w:r w:rsidRPr="00331616">
        <w:rPr>
          <w:rFonts w:ascii="Calibri Light" w:hAnsi="Calibri Light" w:cs="Calibri Light"/>
        </w:rPr>
        <w:t xml:space="preserve"> (Swahili Language Club</w:t>
      </w:r>
      <w:r w:rsidR="00A94E05" w:rsidRPr="00331616">
        <w:rPr>
          <w:rFonts w:ascii="Calibri Light" w:hAnsi="Calibri Light" w:cs="Calibri Light"/>
        </w:rPr>
        <w:t>)</w:t>
      </w:r>
      <w:r w:rsidRPr="00331616">
        <w:rPr>
          <w:rFonts w:ascii="Calibri Light" w:hAnsi="Calibri Light" w:cs="Calibri Light"/>
        </w:rPr>
        <w:t>, OSU</w:t>
      </w:r>
    </w:p>
    <w:p w14:paraId="6DF9802C" w14:textId="77777777" w:rsidR="00D20ED7" w:rsidRPr="00331616" w:rsidRDefault="00D20ED7" w:rsidP="00A3216F">
      <w:pPr>
        <w:tabs>
          <w:tab w:val="left" w:pos="1350"/>
        </w:tabs>
        <w:rPr>
          <w:rFonts w:ascii="Calibri Light" w:hAnsi="Calibri Light" w:cs="Calibri Light"/>
          <w:b/>
        </w:rPr>
      </w:pPr>
    </w:p>
    <w:p w14:paraId="17B709CE" w14:textId="77777777" w:rsidR="00186D48" w:rsidRPr="00331616" w:rsidRDefault="00DA1EFC" w:rsidP="00C270DB">
      <w:pPr>
        <w:pBdr>
          <w:bottom w:val="single" w:sz="4" w:space="1" w:color="auto"/>
        </w:pBdr>
        <w:tabs>
          <w:tab w:val="left" w:pos="1350"/>
        </w:tabs>
        <w:spacing w:after="4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b/>
        </w:rPr>
        <w:t>PROFESSIONAL AFFILIATIONS</w:t>
      </w:r>
    </w:p>
    <w:p w14:paraId="63FFD403" w14:textId="77777777" w:rsidR="00186D48" w:rsidRPr="00331616" w:rsidRDefault="00256555" w:rsidP="00AC694E">
      <w:pPr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</w:rPr>
        <w:t xml:space="preserve">American Public Health Association, </w:t>
      </w:r>
      <w:r w:rsidR="00DA1EFC" w:rsidRPr="00331616">
        <w:rPr>
          <w:rFonts w:ascii="Calibri Light" w:hAnsi="Calibri Light" w:cs="Calibri Light"/>
        </w:rPr>
        <w:t>Society for Applied Anthropology, Society for National Association of Practicing Anthropologists</w:t>
      </w:r>
    </w:p>
    <w:p w14:paraId="68756F6C" w14:textId="77777777" w:rsidR="00C270DB" w:rsidRPr="00331616" w:rsidRDefault="00C270DB" w:rsidP="007F114D">
      <w:pPr>
        <w:spacing w:after="40"/>
        <w:rPr>
          <w:rFonts w:ascii="Calibri Light" w:hAnsi="Calibri Light" w:cs="Calibri Light"/>
          <w:b/>
        </w:rPr>
      </w:pPr>
    </w:p>
    <w:p w14:paraId="7C40777E" w14:textId="77777777" w:rsidR="00221D8E" w:rsidRPr="00331616" w:rsidRDefault="00DA1EFC" w:rsidP="00C270DB">
      <w:pPr>
        <w:pBdr>
          <w:bottom w:val="single" w:sz="4" w:space="1" w:color="auto"/>
        </w:pBdr>
        <w:spacing w:after="40"/>
        <w:rPr>
          <w:rFonts w:ascii="Calibri Light" w:hAnsi="Calibri Light" w:cs="Calibri Light"/>
          <w:b/>
        </w:rPr>
      </w:pPr>
      <w:r w:rsidRPr="00331616">
        <w:rPr>
          <w:rFonts w:ascii="Calibri Light" w:hAnsi="Calibri Light" w:cs="Calibri Light"/>
          <w:b/>
        </w:rPr>
        <w:t>LANGUAGE SKILLS</w:t>
      </w:r>
    </w:p>
    <w:p w14:paraId="5035273E" w14:textId="77777777" w:rsidR="00CE4B0C" w:rsidRPr="00331616" w:rsidRDefault="00DA1EFC" w:rsidP="00221D8E">
      <w:pPr>
        <w:spacing w:after="80"/>
        <w:rPr>
          <w:rFonts w:ascii="Calibri Light" w:hAnsi="Calibri Light" w:cs="Calibri Light"/>
        </w:rPr>
      </w:pPr>
      <w:r w:rsidRPr="00331616">
        <w:rPr>
          <w:rFonts w:ascii="Calibri Light" w:hAnsi="Calibri Light" w:cs="Calibri Light"/>
          <w:i/>
        </w:rPr>
        <w:t>Swahili</w:t>
      </w:r>
      <w:r w:rsidRPr="00331616">
        <w:rPr>
          <w:rFonts w:ascii="Calibri Light" w:hAnsi="Calibri Light" w:cs="Calibri Light"/>
        </w:rPr>
        <w:t>: Fluent spoken, reading, and writing skills.</w:t>
      </w:r>
    </w:p>
    <w:p w14:paraId="222F42C7" w14:textId="3DDBE177" w:rsidR="00331616" w:rsidRDefault="00331616">
      <w:pPr>
        <w:rPr>
          <w:rFonts w:ascii="Calibri Light" w:hAnsi="Calibri Light" w:cs="Calibri Light"/>
        </w:rPr>
      </w:pPr>
    </w:p>
    <w:sectPr w:rsidR="00331616" w:rsidSect="007F114D">
      <w:headerReference w:type="default" r:id="rId9"/>
      <w:footerReference w:type="default" r:id="rId10"/>
      <w:pgSz w:w="12240" w:h="15840"/>
      <w:pgMar w:top="1080" w:right="1080" w:bottom="10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842F9" w14:textId="77777777" w:rsidR="008A7194" w:rsidRDefault="008A7194" w:rsidP="00F16EDF">
      <w:r>
        <w:separator/>
      </w:r>
    </w:p>
  </w:endnote>
  <w:endnote w:type="continuationSeparator" w:id="0">
    <w:p w14:paraId="1A05368C" w14:textId="77777777" w:rsidR="008A7194" w:rsidRDefault="008A7194" w:rsidP="00F16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5194811"/>
      <w:docPartObj>
        <w:docPartGallery w:val="Page Numbers (Bottom of Page)"/>
        <w:docPartUnique/>
      </w:docPartObj>
    </w:sdtPr>
    <w:sdtEndPr>
      <w:rPr>
        <w:rFonts w:ascii="Verdana" w:hAnsi="Verdana" w:cstheme="minorHAnsi"/>
        <w:noProof/>
        <w:color w:val="000000" w:themeColor="text1"/>
        <w:sz w:val="18"/>
        <w:szCs w:val="18"/>
      </w:rPr>
    </w:sdtEndPr>
    <w:sdtContent>
      <w:p w14:paraId="6FD9CA75" w14:textId="77777777" w:rsidR="00A2553C" w:rsidRPr="00FB020E" w:rsidRDefault="00A2553C" w:rsidP="00FB020E">
        <w:pPr>
          <w:pStyle w:val="Footer"/>
          <w:jc w:val="right"/>
        </w:pPr>
        <w:r w:rsidRPr="00331616">
          <w:rPr>
            <w:rFonts w:ascii="Calibri Light" w:hAnsi="Calibri Light" w:cs="Calibri Light"/>
            <w:color w:val="000000" w:themeColor="text1"/>
            <w:sz w:val="20"/>
            <w:szCs w:val="20"/>
          </w:rPr>
          <w:fldChar w:fldCharType="begin"/>
        </w:r>
        <w:r w:rsidRPr="00331616">
          <w:rPr>
            <w:rFonts w:ascii="Calibri Light" w:hAnsi="Calibri Light" w:cs="Calibri Light"/>
            <w:color w:val="000000" w:themeColor="text1"/>
            <w:sz w:val="20"/>
            <w:szCs w:val="20"/>
          </w:rPr>
          <w:instrText xml:space="preserve"> PAGE   \* MERGEFORMAT </w:instrText>
        </w:r>
        <w:r w:rsidRPr="00331616">
          <w:rPr>
            <w:rFonts w:ascii="Calibri Light" w:hAnsi="Calibri Light" w:cs="Calibri Light"/>
            <w:color w:val="000000" w:themeColor="text1"/>
            <w:sz w:val="20"/>
            <w:szCs w:val="20"/>
          </w:rPr>
          <w:fldChar w:fldCharType="separate"/>
        </w:r>
        <w:r w:rsidRPr="00331616">
          <w:rPr>
            <w:rFonts w:ascii="Calibri Light" w:hAnsi="Calibri Light" w:cs="Calibri Light"/>
            <w:noProof/>
            <w:color w:val="000000" w:themeColor="text1"/>
            <w:sz w:val="20"/>
            <w:szCs w:val="20"/>
          </w:rPr>
          <w:t>2</w:t>
        </w:r>
        <w:r w:rsidRPr="00331616">
          <w:rPr>
            <w:rFonts w:ascii="Calibri Light" w:hAnsi="Calibri Light" w:cs="Calibri Light"/>
            <w:noProof/>
            <w:color w:val="000000" w:themeColor="text1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1F2E6" w14:textId="77777777" w:rsidR="008A7194" w:rsidRDefault="008A7194" w:rsidP="00F16EDF">
      <w:r>
        <w:separator/>
      </w:r>
    </w:p>
  </w:footnote>
  <w:footnote w:type="continuationSeparator" w:id="0">
    <w:p w14:paraId="51A06449" w14:textId="77777777" w:rsidR="008A7194" w:rsidRDefault="008A7194" w:rsidP="00F16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5044" w14:textId="2A3B9411" w:rsidR="00280230" w:rsidRPr="00331616" w:rsidRDefault="00331616" w:rsidP="00C270DB">
    <w:pPr>
      <w:pStyle w:val="Header"/>
      <w:jc w:val="right"/>
      <w:rPr>
        <w:rFonts w:ascii="Calibri Light" w:hAnsi="Calibri Light" w:cs="Calibri Light"/>
        <w:sz w:val="20"/>
        <w:szCs w:val="20"/>
      </w:rPr>
    </w:pPr>
    <w:r>
      <w:rPr>
        <w:rFonts w:ascii="Calibri Light" w:hAnsi="Calibri Light" w:cs="Calibri Light"/>
      </w:rPr>
      <w:tab/>
    </w:r>
    <w:r w:rsidRPr="00331616">
      <w:rPr>
        <w:rFonts w:ascii="Calibri Light" w:hAnsi="Calibri Light" w:cs="Calibri Light"/>
        <w:sz w:val="20"/>
        <w:szCs w:val="20"/>
      </w:rPr>
      <w:t>Young-</w:t>
    </w:r>
    <w:r>
      <w:rPr>
        <w:rFonts w:ascii="Calibri Light" w:hAnsi="Calibri Light" w:cs="Calibri Light"/>
        <w:sz w:val="20"/>
        <w:szCs w:val="20"/>
      </w:rPr>
      <w:t>CV</w:t>
    </w:r>
    <w:r w:rsidRPr="00331616">
      <w:rPr>
        <w:rFonts w:ascii="Calibri Light" w:hAnsi="Calibri Light" w:cs="Calibri Light"/>
        <w:sz w:val="20"/>
        <w:szCs w:val="20"/>
      </w:rPr>
      <w:t xml:space="preserve">, Job ID: </w:t>
    </w:r>
    <w:r w:rsidRPr="00331616">
      <w:rPr>
        <w:rStyle w:val="job-externaljobno"/>
        <w:rFonts w:ascii="Calibri Light" w:hAnsi="Calibri Light" w:cs="Calibri Light"/>
        <w:sz w:val="20"/>
        <w:szCs w:val="20"/>
      </w:rPr>
      <w:t>5229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6187"/>
    <w:multiLevelType w:val="hybridMultilevel"/>
    <w:tmpl w:val="62E680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F02B9"/>
    <w:multiLevelType w:val="hybridMultilevel"/>
    <w:tmpl w:val="290407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D41187"/>
    <w:multiLevelType w:val="hybridMultilevel"/>
    <w:tmpl w:val="37063A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7CE7ECA"/>
    <w:multiLevelType w:val="hybridMultilevel"/>
    <w:tmpl w:val="8CE4A4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5416CA"/>
    <w:multiLevelType w:val="hybridMultilevel"/>
    <w:tmpl w:val="D0446A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D1A7F65"/>
    <w:multiLevelType w:val="hybridMultilevel"/>
    <w:tmpl w:val="526A423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3E52799"/>
    <w:multiLevelType w:val="hybridMultilevel"/>
    <w:tmpl w:val="BF8AA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504B0D"/>
    <w:multiLevelType w:val="hybridMultilevel"/>
    <w:tmpl w:val="06FE79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1B16B4"/>
    <w:multiLevelType w:val="hybridMultilevel"/>
    <w:tmpl w:val="1FD0C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F84B11"/>
    <w:multiLevelType w:val="hybridMultilevel"/>
    <w:tmpl w:val="288878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DD6F51"/>
    <w:multiLevelType w:val="hybridMultilevel"/>
    <w:tmpl w:val="9FB44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967368"/>
    <w:multiLevelType w:val="hybridMultilevel"/>
    <w:tmpl w:val="5A42F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7936A32"/>
    <w:multiLevelType w:val="hybridMultilevel"/>
    <w:tmpl w:val="8F5671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E0B173D"/>
    <w:multiLevelType w:val="hybridMultilevel"/>
    <w:tmpl w:val="5380C9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4736731"/>
    <w:multiLevelType w:val="hybridMultilevel"/>
    <w:tmpl w:val="FFE8FF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3D0A5C"/>
    <w:multiLevelType w:val="hybridMultilevel"/>
    <w:tmpl w:val="58A4E2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8C10276"/>
    <w:multiLevelType w:val="hybridMultilevel"/>
    <w:tmpl w:val="3C9A5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268874">
    <w:abstractNumId w:val="3"/>
  </w:num>
  <w:num w:numId="2" w16cid:durableId="2128111329">
    <w:abstractNumId w:val="2"/>
  </w:num>
  <w:num w:numId="3" w16cid:durableId="1775661797">
    <w:abstractNumId w:val="11"/>
  </w:num>
  <w:num w:numId="4" w16cid:durableId="154762778">
    <w:abstractNumId w:val="1"/>
  </w:num>
  <w:num w:numId="5" w16cid:durableId="356198831">
    <w:abstractNumId w:val="10"/>
  </w:num>
  <w:num w:numId="6" w16cid:durableId="1471047800">
    <w:abstractNumId w:val="14"/>
  </w:num>
  <w:num w:numId="7" w16cid:durableId="426001985">
    <w:abstractNumId w:val="15"/>
  </w:num>
  <w:num w:numId="8" w16cid:durableId="1408072488">
    <w:abstractNumId w:val="4"/>
  </w:num>
  <w:num w:numId="9" w16cid:durableId="1724868707">
    <w:abstractNumId w:val="6"/>
  </w:num>
  <w:num w:numId="10" w16cid:durableId="265384460">
    <w:abstractNumId w:val="13"/>
  </w:num>
  <w:num w:numId="11" w16cid:durableId="697393276">
    <w:abstractNumId w:val="9"/>
  </w:num>
  <w:num w:numId="12" w16cid:durableId="1814760308">
    <w:abstractNumId w:val="5"/>
  </w:num>
  <w:num w:numId="13" w16cid:durableId="139614743">
    <w:abstractNumId w:val="0"/>
  </w:num>
  <w:num w:numId="14" w16cid:durableId="595795219">
    <w:abstractNumId w:val="8"/>
  </w:num>
  <w:num w:numId="15" w16cid:durableId="1432236353">
    <w:abstractNumId w:val="12"/>
  </w:num>
  <w:num w:numId="16" w16cid:durableId="857741962">
    <w:abstractNumId w:val="7"/>
  </w:num>
  <w:num w:numId="17" w16cid:durableId="165460298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DU2tQAiQzMjMyUdpeDU4uLM/DyQAkPTWgCTU0JXLQAAAA=="/>
  </w:docVars>
  <w:rsids>
    <w:rsidRoot w:val="00186D48"/>
    <w:rsid w:val="00007153"/>
    <w:rsid w:val="00014AFF"/>
    <w:rsid w:val="00026F97"/>
    <w:rsid w:val="00034D6D"/>
    <w:rsid w:val="00042178"/>
    <w:rsid w:val="000770F6"/>
    <w:rsid w:val="00090452"/>
    <w:rsid w:val="000B2327"/>
    <w:rsid w:val="000C7435"/>
    <w:rsid w:val="00153FC0"/>
    <w:rsid w:val="00186D48"/>
    <w:rsid w:val="001B3B78"/>
    <w:rsid w:val="001C7B96"/>
    <w:rsid w:val="001D3473"/>
    <w:rsid w:val="001E171C"/>
    <w:rsid w:val="001E21C4"/>
    <w:rsid w:val="00221D8E"/>
    <w:rsid w:val="00226F2B"/>
    <w:rsid w:val="00246B2E"/>
    <w:rsid w:val="00256555"/>
    <w:rsid w:val="00280230"/>
    <w:rsid w:val="002843AD"/>
    <w:rsid w:val="002855B4"/>
    <w:rsid w:val="00286090"/>
    <w:rsid w:val="002E06D0"/>
    <w:rsid w:val="00310764"/>
    <w:rsid w:val="00317C52"/>
    <w:rsid w:val="00322A13"/>
    <w:rsid w:val="00326AE3"/>
    <w:rsid w:val="00331616"/>
    <w:rsid w:val="003348F5"/>
    <w:rsid w:val="00360536"/>
    <w:rsid w:val="00374374"/>
    <w:rsid w:val="00377DA8"/>
    <w:rsid w:val="003D4B93"/>
    <w:rsid w:val="003F1BC5"/>
    <w:rsid w:val="00495C34"/>
    <w:rsid w:val="004C44EC"/>
    <w:rsid w:val="004C6B88"/>
    <w:rsid w:val="00573F66"/>
    <w:rsid w:val="00577493"/>
    <w:rsid w:val="00585475"/>
    <w:rsid w:val="00587C56"/>
    <w:rsid w:val="005A1133"/>
    <w:rsid w:val="005A1B0B"/>
    <w:rsid w:val="005A7AD9"/>
    <w:rsid w:val="005B735F"/>
    <w:rsid w:val="006029AF"/>
    <w:rsid w:val="00627626"/>
    <w:rsid w:val="00653304"/>
    <w:rsid w:val="006D1AC7"/>
    <w:rsid w:val="006E3DED"/>
    <w:rsid w:val="006F5E89"/>
    <w:rsid w:val="007042EE"/>
    <w:rsid w:val="007714DC"/>
    <w:rsid w:val="00794D92"/>
    <w:rsid w:val="007E51FC"/>
    <w:rsid w:val="007F114D"/>
    <w:rsid w:val="00806D40"/>
    <w:rsid w:val="00816DAD"/>
    <w:rsid w:val="0082099D"/>
    <w:rsid w:val="00847C0A"/>
    <w:rsid w:val="00867ECE"/>
    <w:rsid w:val="0089524E"/>
    <w:rsid w:val="008A7194"/>
    <w:rsid w:val="008C7C42"/>
    <w:rsid w:val="008D5F67"/>
    <w:rsid w:val="00902E9E"/>
    <w:rsid w:val="00927255"/>
    <w:rsid w:val="00933DE6"/>
    <w:rsid w:val="00956BDD"/>
    <w:rsid w:val="00967BD8"/>
    <w:rsid w:val="00977786"/>
    <w:rsid w:val="009C6A74"/>
    <w:rsid w:val="009D028E"/>
    <w:rsid w:val="009D57F9"/>
    <w:rsid w:val="009E0721"/>
    <w:rsid w:val="009F514A"/>
    <w:rsid w:val="00A2553C"/>
    <w:rsid w:val="00A3216F"/>
    <w:rsid w:val="00A575F6"/>
    <w:rsid w:val="00A7104A"/>
    <w:rsid w:val="00A756AE"/>
    <w:rsid w:val="00A94E05"/>
    <w:rsid w:val="00AC694E"/>
    <w:rsid w:val="00AD3F01"/>
    <w:rsid w:val="00AE6838"/>
    <w:rsid w:val="00AF7000"/>
    <w:rsid w:val="00B3319B"/>
    <w:rsid w:val="00B55AC4"/>
    <w:rsid w:val="00B97405"/>
    <w:rsid w:val="00BE288D"/>
    <w:rsid w:val="00BE48A1"/>
    <w:rsid w:val="00BF1AD3"/>
    <w:rsid w:val="00BF5D58"/>
    <w:rsid w:val="00C038F3"/>
    <w:rsid w:val="00C15613"/>
    <w:rsid w:val="00C17CC7"/>
    <w:rsid w:val="00C270DB"/>
    <w:rsid w:val="00C32AF9"/>
    <w:rsid w:val="00C33D84"/>
    <w:rsid w:val="00C72E5F"/>
    <w:rsid w:val="00CB11AA"/>
    <w:rsid w:val="00CB3C0A"/>
    <w:rsid w:val="00CE31D3"/>
    <w:rsid w:val="00CE4B0C"/>
    <w:rsid w:val="00CF0359"/>
    <w:rsid w:val="00CF3D06"/>
    <w:rsid w:val="00D209EF"/>
    <w:rsid w:val="00D20ED7"/>
    <w:rsid w:val="00D42E05"/>
    <w:rsid w:val="00D55048"/>
    <w:rsid w:val="00D8723D"/>
    <w:rsid w:val="00D9626B"/>
    <w:rsid w:val="00D96504"/>
    <w:rsid w:val="00DA1EFC"/>
    <w:rsid w:val="00DA2928"/>
    <w:rsid w:val="00DB157D"/>
    <w:rsid w:val="00DF29CD"/>
    <w:rsid w:val="00E1516C"/>
    <w:rsid w:val="00E358D6"/>
    <w:rsid w:val="00E70901"/>
    <w:rsid w:val="00E80854"/>
    <w:rsid w:val="00EB4A50"/>
    <w:rsid w:val="00F03D05"/>
    <w:rsid w:val="00F16EDF"/>
    <w:rsid w:val="00F6098B"/>
    <w:rsid w:val="00F83CA1"/>
    <w:rsid w:val="00F93F78"/>
    <w:rsid w:val="00FB020E"/>
    <w:rsid w:val="00FC0F0C"/>
    <w:rsid w:val="00FD7193"/>
    <w:rsid w:val="00FF6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4CB9A9"/>
  <w15:docId w15:val="{42654003-418B-43F4-ABE0-3B8D87F11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50" w:lineRule="exact"/>
      <w:ind w:left="160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line="250" w:lineRule="exact"/>
      <w:ind w:left="160"/>
      <w:outlineLvl w:val="1"/>
    </w:pPr>
    <w:rPr>
      <w:b/>
      <w:bCs/>
      <w:i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59"/>
    </w:pPr>
  </w:style>
  <w:style w:type="paragraph" w:styleId="Title">
    <w:name w:val="Title"/>
    <w:basedOn w:val="Normal"/>
    <w:uiPriority w:val="10"/>
    <w:qFormat/>
    <w:pPr>
      <w:spacing w:before="77" w:line="320" w:lineRule="exact"/>
      <w:ind w:left="363" w:right="306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3" w:lineRule="exact"/>
      <w:ind w:left="50"/>
    </w:pPr>
  </w:style>
  <w:style w:type="character" w:customStyle="1" w:styleId="BodyTextChar">
    <w:name w:val="Body Text Char"/>
    <w:basedOn w:val="DefaultParagraphFont"/>
    <w:link w:val="BodyText"/>
    <w:uiPriority w:val="1"/>
    <w:rsid w:val="00CF3D0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C44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44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6E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6ED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16E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6EDF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F6E69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F6E69"/>
    <w:rPr>
      <w:rFonts w:eastAsiaTheme="minorEastAsia"/>
    </w:rPr>
  </w:style>
  <w:style w:type="character" w:customStyle="1" w:styleId="job-externaljobno">
    <w:name w:val="job-externaljobno"/>
    <w:basedOn w:val="DefaultParagraphFont"/>
    <w:rsid w:val="00331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ys.yng@ufl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99A8A-1C85-427E-9447-2131BE624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320</Words>
  <Characters>18927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yson Young</dc:creator>
  <cp:lastModifiedBy>Young, Alyson</cp:lastModifiedBy>
  <cp:revision>2</cp:revision>
  <dcterms:created xsi:type="dcterms:W3CDTF">2022-07-24T00:06:00Z</dcterms:created>
  <dcterms:modified xsi:type="dcterms:W3CDTF">2022-07-24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6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11-23T00:00:00Z</vt:filetime>
  </property>
</Properties>
</file>